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F3484" w:rsidP="002B2F5F" w14:paraId="77E3A049" w14:textId="77777777">
      <w:pPr>
        <w:widowControl/>
        <w:jc w:val="center"/>
        <w:rPr>
          <w:b/>
          <w:bCs/>
        </w:rPr>
      </w:pPr>
    </w:p>
    <w:p w:rsidR="002B2F5F" w:rsidP="002B2F5F" w14:paraId="72890D1F" w14:textId="77777777">
      <w:pPr>
        <w:widowControl/>
        <w:jc w:val="center"/>
        <w:rPr>
          <w:b/>
          <w:bCs/>
        </w:rPr>
      </w:pPr>
      <w:r>
        <w:rPr>
          <w:b/>
          <w:bCs/>
        </w:rPr>
        <w:t>SUPPORTING STATEMENT FOR</w:t>
      </w:r>
    </w:p>
    <w:p w:rsidR="002B2F5F" w:rsidP="002B2F5F" w14:paraId="0EC9612A" w14:textId="77777777">
      <w:pPr>
        <w:widowControl/>
        <w:jc w:val="center"/>
        <w:rPr>
          <w:b/>
          <w:bCs/>
        </w:rPr>
      </w:pPr>
      <w:r>
        <w:rPr>
          <w:b/>
          <w:bCs/>
        </w:rPr>
        <w:t xml:space="preserve">THE INFORMATION COLLECTION REQUIREMENT ON </w:t>
      </w:r>
    </w:p>
    <w:p w:rsidR="002B2F5F" w:rsidP="002B2F5F" w14:paraId="5EA14852" w14:textId="77777777">
      <w:pPr>
        <w:widowControl/>
        <w:jc w:val="center"/>
        <w:rPr>
          <w:b/>
          <w:bCs/>
        </w:rPr>
      </w:pPr>
      <w:r>
        <w:rPr>
          <w:b/>
          <w:bCs/>
        </w:rPr>
        <w:t xml:space="preserve">REPORTS OF INJURIES TO EMPLOYEES OPERATING </w:t>
      </w:r>
    </w:p>
    <w:p w:rsidR="002B2F5F" w:rsidP="002B2F5F" w14:paraId="6C60573D" w14:textId="34DBA634">
      <w:pPr>
        <w:widowControl/>
        <w:jc w:val="center"/>
        <w:rPr>
          <w:b/>
          <w:bCs/>
        </w:rPr>
      </w:pPr>
      <w:r>
        <w:rPr>
          <w:b/>
          <w:bCs/>
        </w:rPr>
        <w:t>MECHANICAL POWER PRESSES (29 CFR 1910.217(g))</w:t>
      </w:r>
      <w:r>
        <w:rPr>
          <w:rStyle w:val="FootnoteReference"/>
          <w:vertAlign w:val="superscript"/>
        </w:rPr>
        <w:footnoteReference w:id="3"/>
      </w:r>
    </w:p>
    <w:p w:rsidR="0074696A" w:rsidP="002B2F5F" w14:paraId="46FFBD1D" w14:textId="77777777">
      <w:pPr>
        <w:widowControl/>
        <w:jc w:val="center"/>
        <w:rPr>
          <w:b/>
          <w:bCs/>
        </w:rPr>
      </w:pPr>
      <w:r>
        <w:rPr>
          <w:b/>
          <w:bCs/>
        </w:rPr>
        <w:t>OFFICE OF MANAGEMENT AND BUDGET (</w:t>
      </w:r>
      <w:r w:rsidR="002B2F5F">
        <w:rPr>
          <w:b/>
          <w:bCs/>
        </w:rPr>
        <w:t>OMB</w:t>
      </w:r>
      <w:r>
        <w:rPr>
          <w:b/>
          <w:bCs/>
        </w:rPr>
        <w:t>)</w:t>
      </w:r>
    </w:p>
    <w:p w:rsidR="002B2F5F" w:rsidP="002B2F5F" w14:paraId="5C06E869" w14:textId="231EEAFF">
      <w:pPr>
        <w:widowControl/>
        <w:jc w:val="center"/>
        <w:rPr>
          <w:b/>
          <w:bCs/>
        </w:rPr>
      </w:pPr>
      <w:r>
        <w:rPr>
          <w:b/>
          <w:bCs/>
        </w:rPr>
        <w:t>CONTROL NO. 1218-0070 (Dece</w:t>
      </w:r>
      <w:r w:rsidR="00A0368C">
        <w:rPr>
          <w:b/>
          <w:bCs/>
        </w:rPr>
        <w:t>mber</w:t>
      </w:r>
      <w:r w:rsidR="00554614">
        <w:rPr>
          <w:b/>
          <w:bCs/>
        </w:rPr>
        <w:t xml:space="preserve"> </w:t>
      </w:r>
      <w:r w:rsidR="005C6611">
        <w:rPr>
          <w:b/>
          <w:bCs/>
        </w:rPr>
        <w:t>202</w:t>
      </w:r>
      <w:r w:rsidR="009138F1">
        <w:rPr>
          <w:b/>
          <w:bCs/>
        </w:rPr>
        <w:t>4</w:t>
      </w:r>
      <w:r>
        <w:rPr>
          <w:b/>
          <w:bCs/>
        </w:rPr>
        <w:t>)</w:t>
      </w:r>
    </w:p>
    <w:p w:rsidR="0006644C" w:rsidP="002B2F5F" w14:paraId="100EED0C" w14:textId="77777777">
      <w:pPr>
        <w:widowControl/>
        <w:jc w:val="center"/>
        <w:rPr>
          <w:b/>
          <w:bCs/>
        </w:rPr>
      </w:pPr>
    </w:p>
    <w:p w:rsidR="00E071C3" w:rsidRPr="009011A8" w:rsidP="00E071C3" w14:paraId="27A8A43A" w14:textId="2947C62B">
      <w:pPr>
        <w:rPr>
          <w:b/>
          <w:bCs/>
        </w:rPr>
      </w:pPr>
      <w:r w:rsidRPr="004137AB">
        <w:rPr>
          <w:bCs/>
        </w:rPr>
        <w:t>Th</w:t>
      </w:r>
      <w:r w:rsidRPr="004137AB" w:rsidR="00C759AE">
        <w:rPr>
          <w:bCs/>
        </w:rPr>
        <w:t xml:space="preserve">e agency </w:t>
      </w:r>
      <w:r w:rsidRPr="004137AB">
        <w:rPr>
          <w:bCs/>
        </w:rPr>
        <w:t>is requesting an extension for an already approved data collection</w:t>
      </w:r>
      <w:r w:rsidRPr="009011A8">
        <w:rPr>
          <w:b/>
          <w:bCs/>
        </w:rPr>
        <w:t>.</w:t>
      </w:r>
    </w:p>
    <w:p w:rsidR="00E071C3" w:rsidRPr="007B2A4A" w:rsidP="00E071C3" w14:paraId="0BB107C3" w14:textId="77777777">
      <w:pPr>
        <w:rPr>
          <w:b/>
          <w:bCs/>
        </w:rPr>
      </w:pPr>
    </w:p>
    <w:p w:rsidR="002B2F5F" w:rsidP="00D74266" w14:paraId="21836A48" w14:textId="77777777">
      <w:pPr>
        <w:pStyle w:val="ListParagraph"/>
        <w:widowControl/>
        <w:numPr>
          <w:ilvl w:val="0"/>
          <w:numId w:val="3"/>
        </w:numPr>
        <w:ind w:left="450" w:hanging="450"/>
        <w:jc w:val="both"/>
      </w:pPr>
      <w:r w:rsidRPr="00D74266">
        <w:rPr>
          <w:b/>
          <w:bCs/>
        </w:rPr>
        <w:t>JUSTIFICATION</w:t>
      </w:r>
    </w:p>
    <w:p w:rsidR="002B2F5F" w:rsidP="002B2F5F" w14:paraId="4991069A" w14:textId="77777777">
      <w:pPr>
        <w:widowControl/>
        <w:jc w:val="both"/>
      </w:pPr>
    </w:p>
    <w:p w:rsidR="002B2F5F" w:rsidRPr="00773251" w:rsidP="002B2F5F" w14:paraId="5BB70F7F" w14:textId="77777777">
      <w:pPr>
        <w:widowControl/>
        <w:rPr>
          <w:b/>
          <w:bCs/>
        </w:rPr>
      </w:pPr>
      <w:r w:rsidRPr="002E5299">
        <w:t xml:space="preserve"> </w:t>
      </w:r>
      <w:r w:rsidRPr="002E5299">
        <w:rPr>
          <w:b/>
          <w:bCs/>
        </w:rPr>
        <w:t>1.</w:t>
      </w:r>
      <w:r w:rsidRPr="002E5299">
        <w:t xml:space="preserve"> </w:t>
      </w:r>
      <w:r w:rsidRPr="002E5299">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2B2F5F" w:rsidP="002B2F5F" w14:paraId="18DA54E7" w14:textId="77777777">
      <w:pPr>
        <w:widowControl/>
      </w:pPr>
    </w:p>
    <w:p w:rsidR="002B2F5F" w:rsidP="002B2F5F" w14:paraId="0AF7ECA0" w14:textId="77777777">
      <w:pPr>
        <w:widowControl/>
      </w:pPr>
      <w:r>
        <w:t>The main objective of the Occupational Safety and Health Act of 1970 (“the Act”) is to “assure so far as possible every working man and woman in the Nation safe and healthful working conditions and to preserve our human resources” (29 U.S.C. 651)</w:t>
      </w:r>
      <w:r w:rsidR="0074696A">
        <w:t>.</w:t>
      </w:r>
      <w:r>
        <w:t xml:space="preserve">  To achieve this objective, the Act authorizes “the development and promulgation of occupational safety and health standards</w:t>
      </w:r>
      <w:r w:rsidR="00A219D6">
        <w:t>” (</w:t>
      </w:r>
      <w:r>
        <w:t xml:space="preserve">29 </w:t>
      </w:r>
      <w:r>
        <w:t>U.S.C. 651)</w:t>
      </w:r>
      <w:r w:rsidR="0074696A">
        <w:t>.</w:t>
      </w:r>
    </w:p>
    <w:p w:rsidR="002B2F5F" w:rsidP="002B2F5F" w14:paraId="643D6D45" w14:textId="77777777">
      <w:pPr>
        <w:widowControl/>
      </w:pPr>
    </w:p>
    <w:p w:rsidR="002B2F5F" w:rsidRPr="00E11957" w:rsidP="002B2F5F" w14:paraId="2395E448" w14:textId="3B3AFC4D">
      <w:pPr>
        <w:widowControl/>
      </w:pPr>
      <w:r>
        <w:t>About recordkeeping, the Act specifies</w:t>
      </w:r>
      <w:r w:rsidR="00184DC6">
        <w:t>,</w:t>
      </w:r>
      <w:r>
        <w:t xml:space="preserve"> “[e]ach employer shall make, keep and preserve, and make available to the Secretary . . . such records . . . as the Secretary . . . may prescribe by regulation as necessary or appropriate for the enforcement of this Act . . .” (29 U.S.C. 657)</w:t>
      </w:r>
      <w:r w:rsidR="0074696A">
        <w:t>.</w:t>
      </w:r>
      <w:r>
        <w:t xml:space="preserve">  </w:t>
      </w:r>
      <w:r w:rsidRPr="00E11957">
        <w:t xml:space="preserve">The Act </w:t>
      </w:r>
      <w:r w:rsidR="00563520">
        <w:t xml:space="preserve">further </w:t>
      </w:r>
      <w:r w:rsidRPr="00E11957">
        <w:t>states</w:t>
      </w:r>
      <w:r w:rsidR="00563520">
        <w:t>,</w:t>
      </w:r>
      <w:r w:rsidRPr="00E11957">
        <w:t xml:space="preserve"> “[t]he Secretary . . . shall . . . prescribe such rules and regulations as [he/she] may deem necessary to carry out [his/her] responsibilities under this Act, including rules and regulations dealing with the inspection of an employer’s estab</w:t>
      </w:r>
      <w:r w:rsidRPr="00E11957">
        <w:t>lishment” (29 U.S.C. 657)</w:t>
      </w:r>
      <w:r w:rsidR="0074696A">
        <w:t>.</w:t>
      </w:r>
    </w:p>
    <w:p w:rsidR="002B2F5F" w:rsidRPr="00E11957" w:rsidP="002B2F5F" w14:paraId="48636D6E" w14:textId="77777777">
      <w:pPr>
        <w:widowControl/>
      </w:pPr>
    </w:p>
    <w:p w:rsidR="002B2F5F" w:rsidP="002B2F5F" w14:paraId="2969F58C" w14:textId="60EDD848">
      <w:pPr>
        <w:widowControl/>
      </w:pPr>
      <w:r>
        <w:t xml:space="preserve">Under the authority granted by the Act, the Occupational Safety and Health Administration (“OSHA” or “the Agency”) published a provision at 29 CFR 1910.217(g) for general industry titled “Reports of Injuries to </w:t>
      </w:r>
      <w:r w:rsidR="00117E3B">
        <w:t>Employee</w:t>
      </w:r>
      <w:r>
        <w:t xml:space="preserve">s Operating Mechanical Power Presses” (“the </w:t>
      </w:r>
      <w:r w:rsidR="00A3718D">
        <w:t>Standard</w:t>
      </w:r>
      <w:r>
        <w:t>").</w:t>
      </w:r>
      <w:r>
        <w:rPr>
          <w:rStyle w:val="FootnoteReference"/>
          <w:vertAlign w:val="superscript"/>
        </w:rPr>
        <w:footnoteReference w:id="4"/>
      </w:r>
      <w:r>
        <w:t xml:space="preserve">  Items 2 and 12 below describe in detail the specific information collection requirement of the Provision.</w:t>
      </w:r>
    </w:p>
    <w:p w:rsidR="04BD8FE9" w:rsidP="04BD8FE9" w14:paraId="4FF4B7AB" w14:textId="630ED3A1"/>
    <w:p w:rsidR="002B2F5F" w:rsidRPr="00773251" w:rsidP="002B2F5F" w14:paraId="60FDB481" w14:textId="77777777">
      <w:pPr>
        <w:widowControl/>
      </w:pPr>
      <w:r w:rsidRPr="00773251">
        <w:rPr>
          <w:b/>
          <w:bCs/>
        </w:rPr>
        <w:t xml:space="preserve"> </w:t>
      </w:r>
      <w:r w:rsidRPr="002E5299">
        <w:rPr>
          <w:b/>
          <w:bCs/>
        </w:rPr>
        <w:t>2.  Indicate how, by whom, and for what purpose the information is to be used.  Except for a new collection, indicate the actual use the agency has made of the information received from the current collection.</w:t>
      </w:r>
    </w:p>
    <w:p w:rsidR="002B2F5F" w:rsidP="002B2F5F" w14:paraId="00029EFF" w14:textId="77777777">
      <w:pPr>
        <w:widowControl/>
      </w:pPr>
    </w:p>
    <w:p w:rsidR="002B2F5F" w:rsidP="002B2F5F" w14:paraId="7F9A3FD9" w14:textId="744BE05E">
      <w:pPr>
        <w:widowControl/>
      </w:pPr>
      <w:r>
        <w:t xml:space="preserve">In the event a </w:t>
      </w:r>
      <w:r w:rsidR="007D4504">
        <w:t>worker</w:t>
      </w:r>
      <w:r>
        <w:t xml:space="preserve"> is injured while operating a mechanical power press, 29 CFR 1910.217(g) requires </w:t>
      </w:r>
      <w:r w:rsidR="00D25544">
        <w:t xml:space="preserve">the employer to report, within 30 days of the occurrence, all point-of-operation injuries to operators or other employees to either the Director of the Directorate of Standards and Guidance at OSHA, U.S. Department of Labor, Washington, DC 20210 or electronically at </w:t>
      </w:r>
      <w:hyperlink r:id="rId9" w:history="1">
        <w:r w:rsidRPr="008B0CEF" w:rsidR="00D25544">
          <w:rPr>
            <w:rStyle w:val="Hyperlink"/>
          </w:rPr>
          <w:t>http://www.osha.gov/pls/oshaweb/mechanical.html</w:t>
        </w:r>
      </w:hyperlink>
      <w:r w:rsidR="00D25544">
        <w:t xml:space="preserve">; or to the State Agency administering a plan approved by the Assistant Secretary of Labor for Occupational Safety and Health. </w:t>
      </w:r>
      <w:r>
        <w:t xml:space="preserve">This information includes the employer’s and </w:t>
      </w:r>
      <w:r w:rsidR="007D4504">
        <w:t>worker</w:t>
      </w:r>
      <w:r>
        <w:t xml:space="preserve">’s names, workplace address and location, injury sustained, </w:t>
      </w:r>
      <w:r w:rsidR="003360EC">
        <w:t xml:space="preserve">the </w:t>
      </w:r>
      <w:r>
        <w:t>task being performed when the injury occurred, number of operators required for the operation and the number of operators provided with controls and safeguards, cause of the accident, type of clutch, safeguard(s), and feeding method(s) used, and means used to actuate th</w:t>
      </w:r>
      <w:r>
        <w:t xml:space="preserve">e press stroke. These reports are a source of up-to-date information on power press machines.  Particularly, this information identifies the equipment used and </w:t>
      </w:r>
      <w:r w:rsidR="003360EC">
        <w:t xml:space="preserve">the </w:t>
      </w:r>
      <w:r>
        <w:t>conditions associated with these injuries.</w:t>
      </w:r>
      <w:r w:rsidR="00E74FC2">
        <w:t xml:space="preserve"> </w:t>
      </w:r>
    </w:p>
    <w:p w:rsidR="002B2F5F" w:rsidP="002B2F5F" w14:paraId="5B907645" w14:textId="77777777">
      <w:pPr>
        <w:widowControl/>
      </w:pPr>
    </w:p>
    <w:p w:rsidR="002B2F5F" w:rsidRPr="002E5299" w:rsidP="002B2F5F" w14:paraId="5016283B" w14:textId="77777777">
      <w:pPr>
        <w:widowControl/>
      </w:pPr>
      <w:r w:rsidRPr="002E5299">
        <w:rPr>
          <w:b/>
          <w:bCs/>
        </w:rPr>
        <w:t xml:space="preserve"> 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002E5299" w:rsidR="00A057F4">
        <w:rPr>
          <w:b/>
          <w:bCs/>
        </w:rPr>
        <w:t>,</w:t>
      </w:r>
      <w:r w:rsidRPr="002E5299">
        <w:rPr>
          <w:b/>
          <w:bCs/>
        </w:rPr>
        <w:t xml:space="preserve"> describe any consideration of using information technology to reduce burden</w:t>
      </w:r>
      <w:r w:rsidRPr="002E5299" w:rsidR="00A057F4">
        <w:rPr>
          <w:b/>
          <w:bCs/>
        </w:rPr>
        <w:t>s</w:t>
      </w:r>
      <w:r w:rsidRPr="002E5299">
        <w:rPr>
          <w:b/>
          <w:bCs/>
        </w:rPr>
        <w:t>.</w:t>
      </w:r>
    </w:p>
    <w:p w:rsidR="002B2F5F" w:rsidP="002B2F5F" w14:paraId="7D12403D" w14:textId="77777777">
      <w:pPr>
        <w:widowControl/>
      </w:pPr>
    </w:p>
    <w:p w:rsidR="004C3F64" w:rsidP="002B2F5F" w14:paraId="40375813" w14:textId="5F0561B1">
      <w:pPr>
        <w:widowControl/>
      </w:pPr>
      <w:r w:rsidRPr="009B6BD7">
        <w:t xml:space="preserve">Employers may use automated, electronic, mechanical, or </w:t>
      </w:r>
      <w:r>
        <w:t xml:space="preserve">other technological information </w:t>
      </w:r>
      <w:r w:rsidRPr="009B6BD7">
        <w:t xml:space="preserve">collection techniques, or other forms of information technology (e.g., electronic submission of responses), when </w:t>
      </w:r>
      <w:r w:rsidR="0093442B">
        <w:t>establishing and maintaining the required records.</w:t>
      </w:r>
      <w:r w:rsidRPr="009B6BD7">
        <w:t xml:space="preserve">  The Agency wrote the paperwork requirement of the </w:t>
      </w:r>
      <w:r>
        <w:t>provision</w:t>
      </w:r>
      <w:r w:rsidRPr="009B6BD7">
        <w:t xml:space="preserve"> in performance-oriented language (i.e., in terms of </w:t>
      </w:r>
      <w:r w:rsidRPr="009B6BD7">
        <w:rPr>
          <w:u w:val="single"/>
        </w:rPr>
        <w:t>what</w:t>
      </w:r>
      <w:r w:rsidRPr="009B6BD7">
        <w:t xml:space="preserve"> data to collect, not </w:t>
      </w:r>
      <w:r w:rsidRPr="009B6BD7">
        <w:rPr>
          <w:u w:val="single"/>
        </w:rPr>
        <w:t>how</w:t>
      </w:r>
      <w:r w:rsidRPr="009B6BD7">
        <w:t xml:space="preserve"> to record the data).</w:t>
      </w:r>
      <w:r w:rsidR="00184757">
        <w:t xml:space="preserve">  </w:t>
      </w:r>
      <w:r w:rsidR="00985D40">
        <w:t>One option</w:t>
      </w:r>
      <w:r w:rsidR="00330CE8">
        <w:t xml:space="preserve"> is</w:t>
      </w:r>
      <w:r w:rsidR="00213FE1">
        <w:t xml:space="preserve"> employers </w:t>
      </w:r>
      <w:r w:rsidR="00985D40">
        <w:t>can</w:t>
      </w:r>
      <w:r w:rsidR="00213FE1">
        <w:t xml:space="preserve"> submit the information </w:t>
      </w:r>
      <w:r w:rsidR="00470EBF">
        <w:t>electronically at</w:t>
      </w:r>
      <w:r w:rsidR="00D07C6E">
        <w:t xml:space="preserve"> </w:t>
      </w:r>
      <w:hyperlink r:id="rId9" w:history="1">
        <w:r w:rsidRPr="00D07C6E" w:rsidR="00D07C6E">
          <w:rPr>
            <w:rStyle w:val="Hyperlink"/>
          </w:rPr>
          <w:t>http://www.osha.gov/pls/oshaweb/mechanical.html</w:t>
        </w:r>
      </w:hyperlink>
      <w:r w:rsidR="00D07C6E">
        <w:t xml:space="preserve">. </w:t>
      </w:r>
    </w:p>
    <w:p w:rsidR="002B2F5F" w:rsidP="002B2F5F" w14:paraId="263AAABE" w14:textId="77777777">
      <w:pPr>
        <w:widowControl/>
      </w:pPr>
    </w:p>
    <w:p w:rsidR="002B2F5F" w:rsidRPr="002E5299" w:rsidP="002B2F5F" w14:paraId="33B50CB2" w14:textId="77777777">
      <w:pPr>
        <w:widowControl/>
        <w:rPr>
          <w:b/>
          <w:bCs/>
        </w:rPr>
      </w:pPr>
      <w:r w:rsidRPr="002E5299">
        <w:rPr>
          <w:b/>
          <w:bCs/>
        </w:rPr>
        <w:t xml:space="preserve"> 4.  Describe efforts to identify duplication.  Show specifically why any similar information already available cannot be used or modified for use for the purposes described in Item </w:t>
      </w:r>
      <w:r w:rsidRPr="002E5299" w:rsidR="009F0B5E">
        <w:rPr>
          <w:b/>
          <w:bCs/>
        </w:rPr>
        <w:t>A.</w:t>
      </w:r>
      <w:r w:rsidRPr="002E5299">
        <w:rPr>
          <w:b/>
          <w:bCs/>
        </w:rPr>
        <w:t>2</w:t>
      </w:r>
      <w:r w:rsidRPr="002E5299" w:rsidR="000015E9">
        <w:rPr>
          <w:b/>
          <w:bCs/>
        </w:rPr>
        <w:t>.</w:t>
      </w:r>
      <w:r w:rsidRPr="002E5299">
        <w:rPr>
          <w:b/>
          <w:bCs/>
        </w:rPr>
        <w:t xml:space="preserve"> above.</w:t>
      </w:r>
    </w:p>
    <w:p w:rsidR="002B2F5F" w:rsidP="002B2F5F" w14:paraId="43B4E20E" w14:textId="77777777">
      <w:pPr>
        <w:widowControl/>
        <w:rPr>
          <w:b/>
          <w:bCs/>
          <w:sz w:val="20"/>
          <w:szCs w:val="20"/>
        </w:rPr>
      </w:pPr>
    </w:p>
    <w:p w:rsidR="002B2F5F" w:rsidP="002B2F5F" w14:paraId="0D510151" w14:textId="317E63F2">
      <w:pPr>
        <w:widowControl/>
      </w:pPr>
      <w:r w:rsidRPr="009B6BD7">
        <w:t xml:space="preserve">The OSHA 300 log requires employers to record the name and job title of the </w:t>
      </w:r>
      <w:r w:rsidR="007D4504">
        <w:t>worker</w:t>
      </w:r>
      <w:r w:rsidRPr="009B6BD7">
        <w:t xml:space="preserve">, as well as the date of injury, location of </w:t>
      </w:r>
      <w:r w:rsidR="003360EC">
        <w:t xml:space="preserve">the </w:t>
      </w:r>
      <w:r w:rsidRPr="009B6BD7">
        <w:t>injury, and a description of the injury.  It does not</w:t>
      </w:r>
      <w:r>
        <w:t>, however,</w:t>
      </w:r>
      <w:r w:rsidRPr="009B6BD7">
        <w:t xml:space="preserve"> require the employer to provide details such as </w:t>
      </w:r>
      <w:r>
        <w:t xml:space="preserve">the </w:t>
      </w:r>
      <w:r w:rsidRPr="009B6BD7">
        <w:t xml:space="preserve">type of clutch, safeguard(s), and feeding method(s) used, and </w:t>
      </w:r>
      <w:r>
        <w:t xml:space="preserve">the </w:t>
      </w:r>
      <w:r w:rsidRPr="009B6BD7">
        <w:t>means used to actuate the press</w:t>
      </w:r>
      <w:r>
        <w:t xml:space="preserve"> stroke</w:t>
      </w:r>
      <w:r w:rsidRPr="009B6BD7">
        <w:t>.</w:t>
      </w:r>
      <w:r>
        <w:t xml:space="preserve">  Thus, much of the information required by 29 CFR 1910.217(g) is not otherwise required to be provided to OSHA.  This additional information is particularly useful to OSHA in understanding the causes of injuries related to the operation of mechanical power presses. </w:t>
      </w:r>
    </w:p>
    <w:p w:rsidR="00032182" w:rsidP="002B2F5F" w14:paraId="77AC25D0" w14:textId="77777777">
      <w:pPr>
        <w:widowControl/>
      </w:pPr>
    </w:p>
    <w:p w:rsidR="00032182" w:rsidP="002B2F5F" w14:paraId="22338EE8" w14:textId="1D87FBEE">
      <w:pPr>
        <w:widowControl/>
      </w:pPr>
      <w:r>
        <w:t xml:space="preserve">OSHA’s mechanical power press injury reporting requirement at 1910.217(g) is a separate injury reporting requirement from OSHA’s severe injury reporting requirements which are part of </w:t>
      </w:r>
      <w:r>
        <w:t xml:space="preserve">1904.39.  Under </w:t>
      </w:r>
      <w:r w:rsidR="00CA214C">
        <w:t xml:space="preserve">1904.39, employers must, within 24 hours, report to OSHA any work-related injury requiring hospitalization as well as work-related incidents resulting in an amputation or loss of an eye.  The Mechanical Power Presses </w:t>
      </w:r>
      <w:r w:rsidR="00D742AA">
        <w:t xml:space="preserve">Standard requires employers to report all injuries involving </w:t>
      </w:r>
      <w:r w:rsidR="003360EC">
        <w:t xml:space="preserve">the </w:t>
      </w:r>
      <w:r w:rsidR="00D742AA">
        <w:t xml:space="preserve">operation of a power press to OSHA or an appropriate state agency within 30 days. </w:t>
      </w:r>
      <w:r w:rsidR="009A621D">
        <w:t>Injuries that must be reported under 1910.217(g) include those that are also reportable under 1904.39 as well as those that are recordable under the recordkeeping standard (29 CFR 1904).</w:t>
      </w:r>
    </w:p>
    <w:p w:rsidR="00AC021E" w:rsidRPr="009B6BD7" w:rsidP="002B2F5F" w14:paraId="2EFE14F4" w14:textId="77777777">
      <w:pPr>
        <w:widowControl/>
      </w:pPr>
    </w:p>
    <w:p w:rsidR="002B2F5F" w:rsidRPr="002E5299" w:rsidP="002B2F5F" w14:paraId="647690BB" w14:textId="77777777">
      <w:pPr>
        <w:widowControl/>
      </w:pPr>
      <w:r w:rsidRPr="002E5299">
        <w:rPr>
          <w:b/>
          <w:bCs/>
        </w:rPr>
        <w:t xml:space="preserve"> 5.  If the collection of information impacts small businesses or other small entities, describe any methods used to minimize burden.</w:t>
      </w:r>
    </w:p>
    <w:p w:rsidR="003B3FDC" w:rsidRPr="009B6BD7" w:rsidP="002B2F5F" w14:paraId="339B49B3" w14:textId="77777777">
      <w:pPr>
        <w:widowControl/>
        <w:rPr>
          <w:sz w:val="20"/>
          <w:szCs w:val="20"/>
        </w:rPr>
      </w:pPr>
    </w:p>
    <w:p w:rsidR="002B2F5F" w:rsidRPr="009B6BD7" w:rsidP="002B2F5F" w14:paraId="676723DA" w14:textId="4E9978A8">
      <w:pPr>
        <w:widowControl/>
        <w:rPr>
          <w:sz w:val="20"/>
          <w:szCs w:val="20"/>
        </w:rPr>
      </w:pPr>
      <w:r w:rsidRPr="009B6BD7">
        <w:t>The informa</w:t>
      </w:r>
      <w:r>
        <w:t>tion coll</w:t>
      </w:r>
      <w:r w:rsidRPr="009B6BD7">
        <w:t>ection requirement</w:t>
      </w:r>
      <w:r w:rsidR="0093442B">
        <w:t>s</w:t>
      </w:r>
      <w:r w:rsidRPr="009B6BD7">
        <w:t xml:space="preserve"> specified by the </w:t>
      </w:r>
      <w:r w:rsidR="0093442B">
        <w:t xml:space="preserve">Standard </w:t>
      </w:r>
      <w:r w:rsidRPr="009B6BD7">
        <w:t>do not have a significant impact on a substantial number of small entities.</w:t>
      </w:r>
    </w:p>
    <w:p w:rsidR="002B2F5F" w:rsidRPr="009B6BD7" w:rsidP="002B2F5F" w14:paraId="7AD75B80" w14:textId="77777777">
      <w:pPr>
        <w:widowControl/>
        <w:rPr>
          <w:sz w:val="20"/>
          <w:szCs w:val="20"/>
        </w:rPr>
      </w:pPr>
    </w:p>
    <w:p w:rsidR="002B2F5F" w:rsidRPr="002E5299" w:rsidP="002B2F5F" w14:paraId="32DE40A0" w14:textId="77777777">
      <w:pPr>
        <w:widowControl/>
      </w:pPr>
      <w:r w:rsidRPr="002E5299">
        <w:rPr>
          <w:b/>
          <w:bCs/>
        </w:rPr>
        <w:t xml:space="preserve"> 6.  Describe the consequence to Federal program or policy activities if the collection is not conducted or is conducted less frequently, as well as any technical or legal obstacles to reducing burden.</w:t>
      </w:r>
    </w:p>
    <w:p w:rsidR="002B2F5F" w:rsidP="002B2F5F" w14:paraId="13620F2C" w14:textId="77777777">
      <w:pPr>
        <w:widowControl/>
        <w:ind w:left="720"/>
        <w:rPr>
          <w:sz w:val="20"/>
          <w:szCs w:val="20"/>
        </w:rPr>
      </w:pPr>
    </w:p>
    <w:p w:rsidR="002B2F5F" w:rsidP="002B2F5F" w14:paraId="1D421BCF" w14:textId="4C451F6C">
      <w:pPr>
        <w:widowControl/>
      </w:pPr>
      <w:r>
        <w:t xml:space="preserve">The frequencies for collecting information under these requirements are the necessary minimums. The Agency believes that the failure of the employer to collect and distribute the information required by the information collection requirements in the regulations will significantly affect the cooperative effort between OSHA and the employer to ensure employee safety through controlling or reducing injuries and fatalities in </w:t>
      </w:r>
      <w:r w:rsidR="00C95CC5">
        <w:t>the report</w:t>
      </w:r>
      <w:r w:rsidR="00E763B9">
        <w:t>ing</w:t>
      </w:r>
      <w:r w:rsidR="00C95CC5">
        <w:t xml:space="preserve"> of injuries</w:t>
      </w:r>
      <w:r w:rsidR="00101A67">
        <w:t xml:space="preserve"> in operating</w:t>
      </w:r>
      <w:r w:rsidR="003008AE">
        <w:t xml:space="preserve"> mechanical power presses</w:t>
      </w:r>
      <w:r>
        <w:t>.  Likewise, any Federal program or policy activities or decisions that would reduce or eliminate the collections of information required in these standards would also affect OSHA's efforts to ensure employee safety and health in the workplace.</w:t>
      </w:r>
    </w:p>
    <w:p w:rsidR="00A56259" w:rsidP="002B2F5F" w14:paraId="5D5BDA77" w14:textId="77777777">
      <w:pPr>
        <w:widowControl/>
        <w:rPr>
          <w:sz w:val="20"/>
          <w:szCs w:val="20"/>
        </w:rPr>
      </w:pPr>
    </w:p>
    <w:p w:rsidR="002B2F5F" w:rsidRPr="002E5299" w:rsidP="002B2F5F" w14:paraId="0C318A73" w14:textId="77777777">
      <w:pPr>
        <w:widowControl/>
      </w:pPr>
      <w:r w:rsidRPr="002E5299">
        <w:rPr>
          <w:b/>
          <w:bCs/>
        </w:rPr>
        <w:t xml:space="preserve"> 7.  Explain any special circumstances that would cause an information collection to be conducted in a manner:</w:t>
      </w:r>
    </w:p>
    <w:p w:rsidR="002B2F5F" w:rsidRPr="002E5299" w:rsidP="002B2F5F" w14:paraId="639924BC" w14:textId="77777777">
      <w:pPr>
        <w:widowControl/>
      </w:pPr>
    </w:p>
    <w:p w:rsidR="002B2F5F" w:rsidRPr="002E5299" w:rsidP="002E5299" w14:paraId="05231AAA"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Cs/>
        </w:rPr>
        <w:tab/>
      </w:r>
      <w:r w:rsidRPr="002E5299">
        <w:rPr>
          <w:b/>
          <w:bCs/>
        </w:rPr>
        <w:t xml:space="preserve">requiring respondents to report information to the agency more often than </w:t>
      </w:r>
      <w:r w:rsidRPr="002E5299">
        <w:rPr>
          <w:b/>
          <w:bCs/>
        </w:rPr>
        <w:t>quarterly;</w:t>
      </w:r>
    </w:p>
    <w:p w:rsidR="002B2F5F" w:rsidRPr="002E5299" w:rsidP="002B2F5F" w14:paraId="2EC2A17C"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firstLine="0"/>
        <w:rPr>
          <w:b/>
          <w:bCs/>
        </w:rPr>
      </w:pPr>
    </w:p>
    <w:p w:rsidR="002B2F5F" w:rsidRPr="002E5299" w:rsidP="002E5299" w14:paraId="7BB9CE96"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requiring respondents to prepare a written response to a collection of information in fewer than 30</w:t>
      </w:r>
      <w:r w:rsidR="005F3484">
        <w:rPr>
          <w:b/>
          <w:bCs/>
        </w:rPr>
        <w:t xml:space="preserve"> </w:t>
      </w:r>
      <w:r w:rsidRPr="002E5299">
        <w:rPr>
          <w:b/>
          <w:bCs/>
        </w:rPr>
        <w:t xml:space="preserve">days after </w:t>
      </w:r>
      <w:r w:rsidRPr="002E5299">
        <w:rPr>
          <w:b/>
          <w:bCs/>
        </w:rPr>
        <w:t xml:space="preserve">receipt of </w:t>
      </w:r>
      <w:r w:rsidRPr="002E5299">
        <w:rPr>
          <w:b/>
          <w:bCs/>
        </w:rPr>
        <w:t>it;</w:t>
      </w:r>
    </w:p>
    <w:p w:rsidR="002B2F5F" w:rsidRPr="002E5299" w:rsidP="002B2F5F" w14:paraId="223747B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RPr="002E5299" w:rsidP="002E5299" w14:paraId="3DC69DEE"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requiring respondents to submit more than an original and two copies of any </w:t>
      </w:r>
      <w:r w:rsidRPr="002E5299">
        <w:rPr>
          <w:b/>
          <w:bCs/>
        </w:rPr>
        <w:t>document;</w:t>
      </w:r>
    </w:p>
    <w:p w:rsidR="002B2F5F" w:rsidRPr="002E5299" w:rsidP="002B2F5F" w14:paraId="07A58FA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RPr="002E5299" w:rsidP="002B2F5F" w14:paraId="7583B0A2" w14:textId="77777777">
      <w:pPr>
        <w:pStyle w:val="Level1"/>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requiring respondents to retain records, other than health, medical, government contract, grant-in-aid, or tax records, for more than three </w:t>
      </w:r>
      <w:r w:rsidRPr="002E5299">
        <w:rPr>
          <w:b/>
          <w:bCs/>
        </w:rPr>
        <w:t>years;</w:t>
      </w:r>
    </w:p>
    <w:p w:rsidR="002B2F5F" w:rsidRPr="002E5299" w:rsidP="002B2F5F" w14:paraId="581C29F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RPr="002E5299" w:rsidP="002B2F5F" w14:paraId="4B81DC64"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in connection with a statistical survey that is not designed to produce valid and reliable results that can be generalized to the universe of </w:t>
      </w:r>
      <w:r w:rsidRPr="002E5299">
        <w:rPr>
          <w:b/>
          <w:bCs/>
        </w:rPr>
        <w:t>study;</w:t>
      </w:r>
    </w:p>
    <w:p w:rsidR="002B2F5F" w:rsidRPr="002E5299" w:rsidP="002B2F5F" w14:paraId="4FF0BA0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RPr="002E5299" w:rsidP="002E5299" w14:paraId="611C6B63"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 xml:space="preserve">requiring the use of statistical data classification that has not been reviewed and </w:t>
      </w:r>
      <w:r w:rsidRPr="002E5299">
        <w:rPr>
          <w:b/>
          <w:bCs/>
        </w:rPr>
        <w:t xml:space="preserve">approved by </w:t>
      </w:r>
      <w:r w:rsidRPr="002E5299">
        <w:rPr>
          <w:b/>
          <w:bCs/>
        </w:rPr>
        <w:t>OMB;</w:t>
      </w:r>
    </w:p>
    <w:p w:rsidR="002B2F5F" w:rsidRPr="002E5299" w:rsidP="002B2F5F" w14:paraId="1A50A98E"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RPr="002E5299" w:rsidP="002B2F5F" w14:paraId="23857857"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2E5299">
        <w:rPr>
          <w:b/>
          <w:bCs/>
        </w:rPr>
        <w:t>•</w:t>
      </w:r>
      <w:r w:rsidRPr="002E5299">
        <w:rPr>
          <w:b/>
          <w:bCs/>
        </w:rPr>
        <w:tab/>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2B2F5F" w:rsidRPr="002E5299" w:rsidP="002B2F5F" w14:paraId="52666D9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RPr="002E5299" w:rsidP="002B2F5F" w14:paraId="3E86CE03"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 w:rsidRPr="002E5299">
        <w:rPr>
          <w:b/>
          <w:bCs/>
        </w:rPr>
        <w:t>•</w:t>
      </w:r>
      <w:r w:rsidRPr="002E5299">
        <w:rPr>
          <w:b/>
          <w:bCs/>
        </w:rPr>
        <w:tab/>
        <w:t>requiring respondents to submit proprietary trade secrets, or other confidential information unless the agency can demonstrate that it has instituted procedures to protect the information's confidentially to the extent permitted by law.</w:t>
      </w:r>
    </w:p>
    <w:p w:rsidR="002B2F5F" w:rsidRPr="009B6BD7" w:rsidP="002B2F5F" w14:paraId="549A1D9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2B2F5F" w:rsidRPr="009B6BD7" w:rsidP="002B2F5F" w14:paraId="376EBF51" w14:textId="2433E40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B6BD7">
        <w:t xml:space="preserve">No special circumstances exist that require employers to collect information using the procedures specified by this item.  The requirement is within the guidelines </w:t>
      </w:r>
      <w:r w:rsidR="007A3414">
        <w:t>outlined</w:t>
      </w:r>
      <w:r w:rsidRPr="009B6BD7">
        <w:t xml:space="preserve"> in 5 CFR 1320.5.</w:t>
      </w:r>
    </w:p>
    <w:p w:rsidR="002B2F5F" w:rsidP="002B2F5F" w14:paraId="2EAE518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5F3484" w:rsidP="002B2F5F" w14:paraId="70799BD9"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 xml:space="preserve"> 8.  If applicable, provide a copy and identify the date and page number of </w:t>
      </w:r>
      <w:r w:rsidRPr="002E5299">
        <w:rPr>
          <w:b/>
          <w:bCs/>
        </w:rPr>
        <w:t>publication</w:t>
      </w:r>
      <w:r w:rsidRPr="002E5299">
        <w:rPr>
          <w:b/>
          <w:bCs/>
        </w:rPr>
        <w:t xml:space="preserve"> in the Federal Register of the agency's notice, required by 5 CFR 1320.8(d), soliciting </w:t>
      </w:r>
    </w:p>
    <w:p w:rsidR="003D6744" w:rsidP="002B2F5F" w14:paraId="045CD9C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 xml:space="preserve">comments on the information collection prior to submission to OMB.  Summarize public comments received in response to that notice and describe actions taken by the agency in </w:t>
      </w:r>
    </w:p>
    <w:p w:rsidR="002B2F5F" w:rsidRPr="002E5299" w:rsidP="002B2F5F" w14:paraId="791C84F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response to those comments.   Specifically address comments received on cost and hour burden.</w:t>
      </w:r>
    </w:p>
    <w:p w:rsidR="002B2F5F" w:rsidRPr="002E5299" w:rsidP="002B2F5F" w14:paraId="5626868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bCs/>
        </w:rPr>
      </w:pPr>
    </w:p>
    <w:p w:rsidR="002B2F5F" w:rsidRPr="002E5299" w:rsidP="002B2F5F" w14:paraId="1F03878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2B2F5F" w:rsidRPr="002E5299" w:rsidP="002B2F5F" w14:paraId="6573903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P="002B2F5F" w14:paraId="1D6FD0E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r w:rsidRPr="002E5299">
        <w:rPr>
          <w:b/>
          <w:bCs/>
        </w:rPr>
        <w:t xml:space="preserve">Consultation with </w:t>
      </w:r>
      <w:r w:rsidRPr="002E5299">
        <w:rPr>
          <w:b/>
          <w:bCs/>
        </w:rPr>
        <w:t>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2B2F5F" w:rsidP="002B2F5F" w14:paraId="65AE796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554614" w:rsidP="009138F1" w14:paraId="3DC5BCE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eop"/>
          <w:rFonts w:eastAsiaTheme="majorEastAsia"/>
          <w:color w:val="000000"/>
          <w:shd w:val="clear" w:color="auto" w:fill="FFFFFF"/>
        </w:rPr>
      </w:pPr>
    </w:p>
    <w:p w:rsidR="00554614" w:rsidRPr="00903DBD" w:rsidP="00554614" w14:paraId="2B90C23E" w14:textId="0405D4A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eop"/>
          <w:rFonts w:eastAsiaTheme="majorEastAsia"/>
          <w:color w:val="000000"/>
          <w:shd w:val="clear" w:color="auto" w:fill="FFFFFF"/>
        </w:rPr>
      </w:pPr>
      <w:r w:rsidRPr="00903DBD">
        <w:rPr>
          <w:rStyle w:val="normaltextrun"/>
          <w:rFonts w:eastAsiaTheme="majorEastAsia"/>
          <w:color w:val="000000"/>
          <w:shd w:val="clear" w:color="auto" w:fill="FFFFFF"/>
        </w:rPr>
        <w:t xml:space="preserve">As required by the Paperwork Reduction Act of 1995 (44 U.S.C. 3506(c)(2)(A)), OSHA published a 60-Day notice in the Federal Register on </w:t>
      </w:r>
      <w:r w:rsidR="00854DBB">
        <w:rPr>
          <w:rStyle w:val="normaltextrun"/>
          <w:rFonts w:eastAsiaTheme="majorEastAsia"/>
          <w:color w:val="000000"/>
          <w:shd w:val="clear" w:color="auto" w:fill="FFFFFF"/>
        </w:rPr>
        <w:t>June 7, 2024</w:t>
      </w:r>
      <w:r w:rsidRPr="00554614">
        <w:rPr>
          <w:rStyle w:val="normaltextrun"/>
          <w:rFonts w:eastAsiaTheme="majorEastAsia"/>
          <w:b/>
          <w:bCs/>
          <w:color w:val="000000"/>
          <w:shd w:val="clear" w:color="auto" w:fill="FFFFFF"/>
        </w:rPr>
        <w:t xml:space="preserve"> </w:t>
      </w:r>
      <w:r w:rsidRPr="00854DBB">
        <w:rPr>
          <w:rStyle w:val="normaltextrun"/>
          <w:rFonts w:eastAsiaTheme="majorEastAsia"/>
          <w:color w:val="000000"/>
          <w:shd w:val="clear" w:color="auto" w:fill="FFFFFF"/>
        </w:rPr>
        <w:t>(</w:t>
      </w:r>
      <w:r w:rsidRPr="00854DBB" w:rsidR="00854DBB">
        <w:rPr>
          <w:rStyle w:val="normaltextrun"/>
          <w:rFonts w:eastAsiaTheme="majorEastAsia"/>
          <w:color w:val="000000"/>
          <w:shd w:val="clear" w:color="auto" w:fill="FFFFFF"/>
        </w:rPr>
        <w:t>89</w:t>
      </w:r>
      <w:r w:rsidRPr="00854DBB">
        <w:rPr>
          <w:rStyle w:val="normaltextrun"/>
          <w:rFonts w:eastAsiaTheme="majorEastAsia"/>
          <w:color w:val="000000"/>
          <w:shd w:val="clear" w:color="auto" w:fill="FFFFFF"/>
        </w:rPr>
        <w:t xml:space="preserve"> FR </w:t>
      </w:r>
      <w:r w:rsidRPr="00854DBB" w:rsidR="00854DBB">
        <w:rPr>
          <w:rStyle w:val="normaltextrun"/>
          <w:rFonts w:eastAsiaTheme="majorEastAsia"/>
          <w:color w:val="000000"/>
          <w:shd w:val="clear" w:color="auto" w:fill="FFFFFF"/>
        </w:rPr>
        <w:t>48691</w:t>
      </w:r>
      <w:r w:rsidRPr="00854DBB">
        <w:rPr>
          <w:rStyle w:val="normaltextrun"/>
          <w:rFonts w:eastAsiaTheme="majorEastAsia"/>
          <w:color w:val="000000"/>
          <w:shd w:val="clear" w:color="auto" w:fill="FFFFFF"/>
        </w:rPr>
        <w:t>)</w:t>
      </w:r>
      <w:r w:rsidRPr="00903DBD">
        <w:rPr>
          <w:rStyle w:val="normaltextrun"/>
          <w:rFonts w:eastAsiaTheme="majorEastAsia"/>
          <w:color w:val="000000"/>
          <w:shd w:val="clear" w:color="auto" w:fill="FFFFFF"/>
        </w:rPr>
        <w:t xml:space="preserve"> soliciting comments on its proposal to extend the Office of Management and Budget’s (OMB) approval of the information collection requirements specified in the </w:t>
      </w:r>
      <w:r>
        <w:rPr>
          <w:rStyle w:val="normaltextrun"/>
          <w:rFonts w:eastAsiaTheme="majorEastAsia"/>
          <w:color w:val="000000"/>
          <w:shd w:val="clear" w:color="auto" w:fill="FFFFFF"/>
        </w:rPr>
        <w:t>Reports of Injuries to Employee Operating Mechanical Power Presses</w:t>
      </w:r>
      <w:r w:rsidRPr="00716A6B">
        <w:rPr>
          <w:rStyle w:val="normaltextrun"/>
          <w:rFonts w:eastAsiaTheme="majorEastAsia"/>
          <w:bCs/>
          <w:color w:val="000000"/>
          <w:shd w:val="clear" w:color="auto" w:fill="FFFFFF"/>
        </w:rPr>
        <w:t xml:space="preserve"> under Docket Number OSHA-</w:t>
      </w:r>
      <w:r>
        <w:rPr>
          <w:rStyle w:val="normaltextrun"/>
          <w:rFonts w:eastAsiaTheme="majorEastAsia"/>
          <w:bCs/>
          <w:color w:val="000000"/>
          <w:shd w:val="clear" w:color="auto" w:fill="FFFFFF"/>
        </w:rPr>
        <w:t>2012-0017</w:t>
      </w:r>
      <w:r w:rsidRPr="00903DBD">
        <w:rPr>
          <w:rStyle w:val="normaltextrun"/>
          <w:rFonts w:eastAsiaTheme="majorEastAsia"/>
          <w:color w:val="000000"/>
          <w:shd w:val="clear" w:color="auto" w:fill="FFFFFF"/>
        </w:rPr>
        <w:t>. This notice is part of a preclearance consultation program that provides interested parties the opportunity to comment on OSHA’s request for an extension by OMB of a previous approval of the information collection requirements found in the abo</w:t>
      </w:r>
      <w:r w:rsidRPr="00903DBD">
        <w:rPr>
          <w:rStyle w:val="normaltextrun"/>
          <w:rFonts w:eastAsiaTheme="majorEastAsia"/>
          <w:color w:val="000000"/>
          <w:shd w:val="clear" w:color="auto" w:fill="FFFFFF"/>
        </w:rPr>
        <w:t xml:space="preserve">ve Standard. The Agency did not receive any </w:t>
      </w:r>
      <w:r w:rsidR="007B6FCF">
        <w:rPr>
          <w:rStyle w:val="normaltextrun"/>
          <w:rFonts w:eastAsiaTheme="majorEastAsia"/>
          <w:color w:val="000000"/>
          <w:shd w:val="clear" w:color="auto" w:fill="FFFFFF"/>
        </w:rPr>
        <w:t xml:space="preserve">public </w:t>
      </w:r>
      <w:r w:rsidRPr="00903DBD">
        <w:rPr>
          <w:rStyle w:val="normaltextrun"/>
          <w:rFonts w:eastAsiaTheme="majorEastAsia"/>
          <w:color w:val="000000"/>
          <w:shd w:val="clear" w:color="auto" w:fill="FFFFFF"/>
        </w:rPr>
        <w:t>comments in response to this notice.</w:t>
      </w:r>
      <w:r w:rsidRPr="00903DBD">
        <w:rPr>
          <w:rStyle w:val="eop"/>
          <w:rFonts w:eastAsiaTheme="majorEastAsia"/>
          <w:color w:val="000000"/>
          <w:shd w:val="clear" w:color="auto" w:fill="FFFFFF"/>
        </w:rPr>
        <w:t> </w:t>
      </w:r>
    </w:p>
    <w:p w:rsidR="009138F1" w:rsidP="00D11ACA" w14:paraId="639AA184" w14:textId="77777777">
      <w:pPr>
        <w:pStyle w:val="ListParagraph"/>
        <w:ind w:left="0"/>
      </w:pPr>
    </w:p>
    <w:p w:rsidR="000306CD" w:rsidP="000306CD" w14:paraId="48BED2BC" w14:textId="346580FA">
      <w:r>
        <w:t xml:space="preserve">In the event that a worker is injured while operating a mechanical power press, 29 CFR 1910.217(g) requires the employer to report, within 30 days of the occurrence, all point-of-operation injuries to the operators or other employees to either the Director of the Directorate of Standards and Guidance at OSHA, U.S. Department of Labor, Washington, DC 20210 or electronically at </w:t>
      </w:r>
      <w:hyperlink r:id="rId9" w:history="1">
        <w:r w:rsidRPr="00B93B55">
          <w:rPr>
            <w:rStyle w:val="Hyperlink"/>
            <w:i/>
          </w:rPr>
          <w:t>http://www.osha.gov/pls/oshaweb/mechanical.html</w:t>
        </w:r>
      </w:hyperlink>
      <w:r>
        <w:t>; or to the State agency administering a plan approved by the Assistant Secretary of Labor for Occupational Safety and Health.  This information includes the employer’s and worker’s name(s), workplace address and location; injury sustained; task being performed when the injury occurred; number of operators required for the operation and the number of operators provided with controls and safeguards; cause of the incident; type of clutch, safeguard(s), and feeding method(s) used; and means used to actuate the</w:t>
      </w:r>
      <w:r>
        <w:t xml:space="preserve"> press stroke.  These reports are a source of up-to-date information on power press machines.  Specifically, this information identifies the equipment used and conditions associated with these injuries. </w:t>
      </w:r>
    </w:p>
    <w:p w:rsidR="000306CD" w:rsidP="00D11ACA" w14:paraId="3D783CBC" w14:textId="77777777">
      <w:pPr>
        <w:pStyle w:val="ListParagraph"/>
        <w:ind w:left="0"/>
      </w:pPr>
    </w:p>
    <w:p w:rsidR="002B2F5F" w:rsidRPr="00A92F4E" w:rsidP="002B2F5F" w14:paraId="2DA6B81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t xml:space="preserve"> </w:t>
      </w:r>
      <w:r w:rsidRPr="002E5299">
        <w:rPr>
          <w:b/>
          <w:bCs/>
        </w:rPr>
        <w:t>9.  Explain any decision to provide any payment or gift to respondents, other than re</w:t>
      </w:r>
      <w:r w:rsidR="00793D72">
        <w:rPr>
          <w:b/>
          <w:bCs/>
        </w:rPr>
        <w:t>m</w:t>
      </w:r>
      <w:r w:rsidRPr="002E5299">
        <w:rPr>
          <w:b/>
          <w:bCs/>
        </w:rPr>
        <w:t>u</w:t>
      </w:r>
      <w:r w:rsidR="00793D72">
        <w:rPr>
          <w:b/>
          <w:bCs/>
        </w:rPr>
        <w:t>n</w:t>
      </w:r>
      <w:r w:rsidRPr="00A92F4E">
        <w:rPr>
          <w:b/>
          <w:bCs/>
        </w:rPr>
        <w:t>eration of contractors or grantees.</w:t>
      </w:r>
    </w:p>
    <w:p w:rsidR="002B2F5F" w:rsidP="002B2F5F" w14:paraId="6FF05FE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2B2F5F" w:rsidP="002B2F5F" w14:paraId="739B36A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Agency will </w:t>
      </w:r>
      <w:r>
        <w:rPr>
          <w:u w:val="single"/>
        </w:rPr>
        <w:t>not</w:t>
      </w:r>
      <w:r>
        <w:t xml:space="preserve"> provide payments or gifts to the respondents.</w:t>
      </w:r>
    </w:p>
    <w:p w:rsidR="002B2F5F" w:rsidP="002B2F5F" w14:paraId="248D28B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2B2F5F" w:rsidRPr="002E5299" w:rsidP="002B2F5F" w14:paraId="5660ED2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10.  Describe any assurance of confidentiality provided to respondents and the basis for the assurance in statute, regulation, or agency policy.</w:t>
      </w:r>
    </w:p>
    <w:p w:rsidR="002B2F5F" w:rsidP="002B2F5F" w14:paraId="5F76826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2B2F5F" w:rsidRPr="00797821" w:rsidP="002B2F5F" w14:paraId="60757AB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797821">
        <w:t xml:space="preserve">The paperwork requirement specified by the </w:t>
      </w:r>
      <w:r>
        <w:t>Provision</w:t>
      </w:r>
      <w:r w:rsidRPr="00797821">
        <w:t xml:space="preserve"> does not require the collection of confidential information.</w:t>
      </w:r>
    </w:p>
    <w:p w:rsidR="002B2F5F" w:rsidP="002B2F5F" w14:paraId="15F19B6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2B2F5F" w:rsidRPr="00773251" w:rsidP="002B2F5F" w14:paraId="70E32E28"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2B2F5F" w:rsidP="002B2F5F" w14:paraId="566EA4C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2B2F5F" w:rsidP="002B2F5F" w14:paraId="6DB41DA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 xml:space="preserve">The </w:t>
      </w:r>
      <w:r w:rsidR="00793D72">
        <w:t>p</w:t>
      </w:r>
      <w:r>
        <w:t>rovision does not</w:t>
      </w:r>
      <w:r w:rsidR="00793D72">
        <w:t xml:space="preserve"> involve </w:t>
      </w:r>
      <w:r w:rsidR="00CD58C9">
        <w:t xml:space="preserve">the </w:t>
      </w:r>
      <w:r w:rsidR="00793D72">
        <w:t>collection of sensitive information</w:t>
      </w:r>
      <w:r>
        <w:t>.</w:t>
      </w:r>
    </w:p>
    <w:p w:rsidR="00213F1A" w:rsidP="002B2F5F" w14:paraId="6F5F07BA" w14:textId="23819E56">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Pr>
          <w:sz w:val="20"/>
          <w:szCs w:val="20"/>
        </w:rPr>
        <w:t xml:space="preserve"> </w:t>
      </w:r>
    </w:p>
    <w:p w:rsidR="00213F1A" w:rsidRPr="009C666F" w:rsidP="0054004B" w14:paraId="58C3F4D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E5299">
        <w:rPr>
          <w:b/>
        </w:rPr>
        <w:t xml:space="preserve">12.  </w:t>
      </w:r>
      <w:r w:rsidRPr="00182A37">
        <w:rPr>
          <w:b/>
        </w:rPr>
        <w:t xml:space="preserve">Provide estimates of the hour burden of the collection of </w:t>
      </w:r>
      <w:r w:rsidRPr="00182A37">
        <w:rPr>
          <w:b/>
        </w:rPr>
        <w:t>information. The statement should:</w:t>
      </w:r>
      <w:r w:rsidRPr="009C666F">
        <w:t xml:space="preserve"> </w:t>
      </w:r>
    </w:p>
    <w:p w:rsidR="00213F1A" w:rsidRPr="009C666F" w:rsidP="00213F1A" w14:paraId="70953E29" w14:textId="77777777">
      <w:pPr>
        <w:pStyle w:val="ListBullet"/>
        <w:rPr>
          <w:b/>
          <w:bCs/>
        </w:rPr>
      </w:pPr>
      <w:r w:rsidRPr="0022035D">
        <w:rPr>
          <w:b/>
        </w:rPr>
        <w:t>In</w:t>
      </w:r>
      <w:r w:rsidRPr="009C666F">
        <w:rPr>
          <w:b/>
          <w:bCs/>
        </w:rPr>
        <w:t>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w:t>
      </w:r>
      <w:r w:rsidRPr="009C666F">
        <w:rPr>
          <w:b/>
          <w:bCs/>
        </w:rPr>
        <w:t>n the reasons for the variance. Generally, estimates should not include burden hours for customary and usual business practices.</w:t>
      </w:r>
    </w:p>
    <w:p w:rsidR="00213F1A" w:rsidRPr="009C666F" w:rsidP="00213F1A" w14:paraId="287EAB79" w14:textId="77777777">
      <w:pPr>
        <w:pStyle w:val="ListBullet"/>
        <w:rPr>
          <w:b/>
          <w:bCs/>
        </w:rPr>
      </w:pPr>
      <w:r w:rsidRPr="009C666F">
        <w:rPr>
          <w:b/>
          <w:bCs/>
        </w:rPr>
        <w:t xml:space="preserve">If this request for approval covers more than one form, provide separate hour </w:t>
      </w:r>
      <w:r w:rsidRPr="009C666F">
        <w:rPr>
          <w:b/>
          <w:bCs/>
        </w:rPr>
        <w:t>burden estimates for each form and aggregate the hour burdens.</w:t>
      </w:r>
    </w:p>
    <w:p w:rsidR="00213F1A" w:rsidRPr="009C666F" w:rsidP="00213F1A" w14:paraId="1E850F1C" w14:textId="77777777">
      <w:pPr>
        <w:pStyle w:val="ListBullet"/>
        <w:rPr>
          <w:b/>
          <w:bCs/>
          <w:u w:val="single"/>
        </w:rPr>
      </w:pPr>
      <w:r w:rsidRPr="009C666F">
        <w:rPr>
          <w:b/>
          <w:bCs/>
        </w:rPr>
        <w:t xml:space="preserve">Provide estimates of annualized cost to respondents for the hour burdens for collections of </w:t>
      </w:r>
      <w:r w:rsidRPr="009C666F">
        <w:rPr>
          <w:b/>
          <w:bCs/>
        </w:rPr>
        <w:tab/>
        <w:t>information, identifying and using appropriate wage rate categories. The cost of contracting out or paying outside parties for information collection activities should not be included here. Instead, this cost should be included in Item 13.</w:t>
      </w:r>
    </w:p>
    <w:p w:rsidR="002B2F5F" w:rsidRPr="00797821" w:rsidP="002B2F5F" w14:paraId="1A640BC2" w14:textId="0DFFBC61">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r w:rsidRPr="002E5299">
        <w:rPr>
          <w:b/>
          <w:bCs/>
        </w:rPr>
        <w:t xml:space="preserve"> </w:t>
      </w:r>
    </w:p>
    <w:p w:rsidR="002B2F5F" w:rsidRPr="00797821" w:rsidP="002B2F5F" w14:paraId="0B23D0A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Pr>
          <w:b/>
          <w:bCs/>
        </w:rPr>
        <w:t xml:space="preserve">Respondent </w:t>
      </w:r>
      <w:r w:rsidRPr="00797821">
        <w:rPr>
          <w:b/>
          <w:bCs/>
        </w:rPr>
        <w:t>Burden</w:t>
      </w:r>
      <w:r>
        <w:rPr>
          <w:b/>
          <w:bCs/>
        </w:rPr>
        <w:t xml:space="preserve"> </w:t>
      </w:r>
      <w:r w:rsidRPr="00797821">
        <w:rPr>
          <w:b/>
          <w:bCs/>
        </w:rPr>
        <w:t>Hour and Cost</w:t>
      </w:r>
      <w:r>
        <w:rPr>
          <w:b/>
          <w:bCs/>
        </w:rPr>
        <w:t xml:space="preserve"> Burden</w:t>
      </w:r>
      <w:r w:rsidRPr="00797821">
        <w:rPr>
          <w:b/>
          <w:bCs/>
        </w:rPr>
        <w:t xml:space="preserve"> Determinations</w:t>
      </w:r>
    </w:p>
    <w:p w:rsidR="002B2F5F" w:rsidP="002B2F5F" w14:paraId="7808022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71AC6" w:rsidP="00E71AC6" w14:paraId="6646DB65" w14:textId="37B8E7C4">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Pr>
          <w:bCs/>
        </w:rPr>
        <w:t>Previously, OSHA based its estimates on the actual number of reports the Agency received from employers</w:t>
      </w:r>
      <w:r w:rsidRPr="003921F9">
        <w:rPr>
          <w:bCs/>
        </w:rPr>
        <w:t xml:space="preserve">.  Upon reviewing the comments, OSHA sought assistance from its Office of Statistical Analysis.  </w:t>
      </w:r>
      <w:r w:rsidR="003360EC">
        <w:rPr>
          <w:bCs/>
        </w:rPr>
        <w:t>The staff in the Office of Statistical Analysis</w:t>
      </w:r>
      <w:r w:rsidRPr="003921F9" w:rsidR="003360EC">
        <w:rPr>
          <w:bCs/>
        </w:rPr>
        <w:t xml:space="preserve"> </w:t>
      </w:r>
      <w:r w:rsidRPr="003921F9">
        <w:rPr>
          <w:bCs/>
        </w:rPr>
        <w:t xml:space="preserve">indicated that the Bureau of Labor Statistics (BLS) estimated </w:t>
      </w:r>
      <w:r w:rsidR="00445E05">
        <w:rPr>
          <w:bCs/>
        </w:rPr>
        <w:t xml:space="preserve">that </w:t>
      </w:r>
      <w:r w:rsidRPr="003921F9">
        <w:rPr>
          <w:bCs/>
        </w:rPr>
        <w:t xml:space="preserve">there were </w:t>
      </w:r>
      <w:r w:rsidR="00E12064">
        <w:rPr>
          <w:bCs/>
        </w:rPr>
        <w:t>960</w:t>
      </w:r>
      <w:r w:rsidRPr="003921F9">
        <w:rPr>
          <w:bCs/>
        </w:rPr>
        <w:t xml:space="preserve"> (which would produce reports) with days away from work caused by presses, othe</w:t>
      </w:r>
      <w:r w:rsidRPr="003921F9" w:rsidR="00E408B3">
        <w:rPr>
          <w:bCs/>
        </w:rPr>
        <w:t>r than printing presses, in 20</w:t>
      </w:r>
      <w:r w:rsidR="00E12064">
        <w:rPr>
          <w:bCs/>
        </w:rPr>
        <w:t>20</w:t>
      </w:r>
      <w:r w:rsidRPr="003921F9">
        <w:rPr>
          <w:bCs/>
        </w:rPr>
        <w:t>.</w:t>
      </w:r>
      <w:r>
        <w:rPr>
          <w:rStyle w:val="FootnoteReference"/>
          <w:bCs/>
          <w:vertAlign w:val="superscript"/>
        </w:rPr>
        <w:footnoteReference w:id="5"/>
      </w:r>
      <w:r w:rsidRPr="003921F9">
        <w:rPr>
          <w:bCs/>
        </w:rPr>
        <w:t xml:space="preserve">   Based on this information, the Agency </w:t>
      </w:r>
      <w:r w:rsidR="00445E05">
        <w:rPr>
          <w:bCs/>
        </w:rPr>
        <w:t>used</w:t>
      </w:r>
      <w:r w:rsidRPr="003921F9">
        <w:rPr>
          <w:bCs/>
        </w:rPr>
        <w:t xml:space="preserve"> </w:t>
      </w:r>
      <w:r w:rsidR="00E12064">
        <w:rPr>
          <w:bCs/>
        </w:rPr>
        <w:t>960</w:t>
      </w:r>
      <w:r w:rsidRPr="003921F9">
        <w:rPr>
          <w:bCs/>
        </w:rPr>
        <w:t xml:space="preserve"> as the number of reports received.</w:t>
      </w:r>
    </w:p>
    <w:p w:rsidR="00CC0B92" w:rsidP="00E71AC6" w14:paraId="475B941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p>
    <w:p w:rsidR="009138F1" w:rsidP="009138F1" w14:paraId="1EB9B670" w14:textId="02C48B8D">
      <w:pPr>
        <w:rPr>
          <w:bCs/>
        </w:rPr>
      </w:pPr>
      <w:r w:rsidRPr="00497E2D">
        <w:t xml:space="preserve">The Agency determined the wage rate from mean hourly wage earnings to represent the cost of employee time.  For the relevant standard occupational classification category, OSHA </w:t>
      </w:r>
      <w:r w:rsidRPr="00497E2D">
        <w:rPr>
          <w:rFonts w:eastAsia="Calibri"/>
        </w:rPr>
        <w:t xml:space="preserve">used the wage rates reported in the Bureau of Labor Statistics, U.S. Department of Labor, </w:t>
      </w:r>
      <w:r w:rsidRPr="00497E2D">
        <w:rPr>
          <w:rFonts w:eastAsia="Calibri"/>
          <w:i/>
        </w:rPr>
        <w:t>Occupational Employment Statistics</w:t>
      </w:r>
      <w:r w:rsidRPr="00497E2D">
        <w:rPr>
          <w:rFonts w:eastAsia="Calibri"/>
        </w:rPr>
        <w:t xml:space="preserve"> (OES), </w:t>
      </w:r>
      <w:r w:rsidR="004D3150">
        <w:rPr>
          <w:rFonts w:eastAsia="Calibri"/>
        </w:rPr>
        <w:t>May 2023</w:t>
      </w:r>
      <w:r w:rsidRPr="00497E2D">
        <w:rPr>
          <w:rFonts w:eastAsia="Calibri"/>
        </w:rPr>
        <w:t xml:space="preserve"> [date accessed:</w:t>
      </w:r>
      <w:r>
        <w:rPr>
          <w:rFonts w:eastAsia="Calibri"/>
        </w:rPr>
        <w:t xml:space="preserve"> April 23</w:t>
      </w:r>
      <w:r w:rsidRPr="00497E2D">
        <w:rPr>
          <w:rFonts w:eastAsia="Calibri"/>
        </w:rPr>
        <w:t>,</w:t>
      </w:r>
      <w:r>
        <w:rPr>
          <w:rFonts w:eastAsia="Calibri"/>
        </w:rPr>
        <w:t xml:space="preserve"> </w:t>
      </w:r>
      <w:r w:rsidRPr="00497E2D">
        <w:rPr>
          <w:rFonts w:eastAsia="Calibri"/>
        </w:rPr>
        <w:t>202</w:t>
      </w:r>
      <w:r>
        <w:rPr>
          <w:rFonts w:eastAsia="Calibri"/>
        </w:rPr>
        <w:t>4)]</w:t>
      </w:r>
      <w:r w:rsidRPr="00497E2D">
        <w:rPr>
          <w:rFonts w:eastAsia="Calibri"/>
        </w:rPr>
        <w:t xml:space="preserve"> </w:t>
      </w:r>
      <w:r w:rsidRPr="00497E2D">
        <w:t>(</w:t>
      </w:r>
      <w:r>
        <w:rPr>
          <w:rStyle w:val="normaltextrun"/>
        </w:rPr>
        <w:t>OEWS data is available at</w:t>
      </w:r>
      <w:r w:rsidR="004D3150">
        <w:rPr>
          <w:rStyle w:val="normaltextrun"/>
        </w:rPr>
        <w:t xml:space="preserve"> </w:t>
      </w:r>
      <w:hyperlink r:id="rId10" w:history="1">
        <w:r w:rsidR="004D3150">
          <w:rPr>
            <w:rStyle w:val="Hyperlink"/>
          </w:rPr>
          <w:t>Tables Created by BLS : U.S. Bureau of Labor Statistics</w:t>
        </w:r>
      </w:hyperlink>
      <w:r>
        <w:t xml:space="preserve">.  </w:t>
      </w:r>
    </w:p>
    <w:p w:rsidR="009138F1" w:rsidRPr="00837049" w:rsidP="009138F1" w14:paraId="5598973D" w14:textId="77777777">
      <w:pPr>
        <w:widowControl/>
        <w:autoSpaceDE/>
        <w:autoSpaceDN/>
        <w:adjustRightInd/>
        <w:rPr>
          <w:rFonts w:eastAsia="Calibri"/>
        </w:rPr>
      </w:pPr>
      <w:r>
        <w:rPr>
          <w:rFonts w:eastAsia="Calibri"/>
        </w:rPr>
        <w:t>To access these</w:t>
      </w:r>
      <w:r w:rsidRPr="00837049">
        <w:rPr>
          <w:rFonts w:eastAsia="Calibri"/>
        </w:rPr>
        <w:t xml:space="preserve"> wage rate</w:t>
      </w:r>
      <w:r>
        <w:rPr>
          <w:rFonts w:eastAsia="Calibri"/>
        </w:rPr>
        <w:t>s</w:t>
      </w:r>
      <w:r w:rsidRPr="00837049">
        <w:rPr>
          <w:rFonts w:eastAsia="Calibri"/>
        </w:rPr>
        <w:t>, select the year, “</w:t>
      </w:r>
      <w:r>
        <w:rPr>
          <w:rFonts w:eastAsia="Calibri"/>
        </w:rPr>
        <w:t>National</w:t>
      </w:r>
      <w:r w:rsidRPr="00837049">
        <w:rPr>
          <w:rFonts w:eastAsia="Calibri"/>
        </w:rPr>
        <w:t>” and the Standard Occupational Classification (SOC) code.)</w:t>
      </w:r>
    </w:p>
    <w:p w:rsidR="009138F1" w:rsidRPr="00497E2D" w:rsidP="009138F1" w14:paraId="59EEF3F9" w14:textId="77777777">
      <w:pPr>
        <w:rPr>
          <w:color w:val="1F497D"/>
        </w:rPr>
      </w:pPr>
    </w:p>
    <w:p w:rsidR="009138F1" w:rsidP="009138F1" w14:paraId="3F12781D" w14:textId="68C014CB">
      <w:pPr>
        <w:widowControl/>
        <w:rPr>
          <w:color w:val="000000"/>
        </w:rPr>
      </w:pPr>
      <w:r w:rsidRPr="00497E2D">
        <w:rPr>
          <w:color w:val="000000"/>
        </w:rPr>
        <w:t xml:space="preserve">To derive the loaded hourly wage rate presented in the table below, the agency used data from the Bureau of Labor Statistics’ (BLS) </w:t>
      </w:r>
      <w:r w:rsidRPr="00497E2D">
        <w:rPr>
          <w:i/>
          <w:iCs/>
          <w:color w:val="000000"/>
        </w:rPr>
        <w:t>Occupational Employment Statistics (OES</w:t>
      </w:r>
      <w:r w:rsidRPr="00497E2D">
        <w:rPr>
          <w:iCs/>
          <w:color w:val="000000"/>
        </w:rPr>
        <w:t xml:space="preserve">), as described in the paragraph above.  Then, the agency applied to the wage rates a </w:t>
      </w:r>
      <w:r w:rsidRPr="00497E2D">
        <w:rPr>
          <w:color w:val="000000"/>
        </w:rPr>
        <w:t xml:space="preserve">fringe benefit markup based on data found in Table 2 of the following BLS release: </w:t>
      </w:r>
      <w:r w:rsidRPr="00497E2D">
        <w:rPr>
          <w:i/>
          <w:iCs/>
          <w:color w:val="000000"/>
        </w:rPr>
        <w:t xml:space="preserve">Employer Costs for Employee Compensation </w:t>
      </w:r>
      <w:r w:rsidRPr="00497E2D">
        <w:rPr>
          <w:color w:val="000000"/>
        </w:rPr>
        <w:t>news release text, released 10:00 AM (EDT),</w:t>
      </w:r>
      <w:r>
        <w:rPr>
          <w:color w:val="000000"/>
        </w:rPr>
        <w:t xml:space="preserve"> March 13,</w:t>
      </w:r>
      <w:r>
        <w:rPr>
          <w:rStyle w:val="normaltextrun"/>
        </w:rPr>
        <w:t xml:space="preserve"> 2024, </w:t>
      </w:r>
      <w:hyperlink r:id="rId11" w:history="1">
        <w:r w:rsidRPr="00965F3A" w:rsidR="00965F3A">
          <w:rPr>
            <w:rStyle w:val="Hyperlink"/>
            <w:i/>
            <w:iCs/>
          </w:rPr>
          <w:t>Employer Costs for Employee Compensation News Release - 2023 Q04 Results (bls.gov)</w:t>
        </w:r>
      </w:hyperlink>
      <w:r w:rsidR="009A4850">
        <w:rPr>
          <w:i/>
          <w:iCs/>
          <w:color w:val="000000"/>
        </w:rPr>
        <w:t xml:space="preserve"> </w:t>
      </w:r>
      <w:r w:rsidRPr="00497E2D">
        <w:rPr>
          <w:color w:val="000000"/>
        </w:rPr>
        <w:t>BLS reported that for civilian workers, fr</w:t>
      </w:r>
      <w:r>
        <w:rPr>
          <w:color w:val="000000"/>
        </w:rPr>
        <w:t>inge benefits accounted for 31.</w:t>
      </w:r>
      <w:r w:rsidR="001040B3">
        <w:rPr>
          <w:color w:val="000000"/>
        </w:rPr>
        <w:t>1</w:t>
      </w:r>
      <w:r w:rsidRPr="00497E2D">
        <w:rPr>
          <w:color w:val="000000"/>
        </w:rPr>
        <w:t xml:space="preserve"> percent of total compensation and wages accounted for the remaining 6</w:t>
      </w:r>
      <w:r>
        <w:rPr>
          <w:color w:val="000000"/>
        </w:rPr>
        <w:t>9</w:t>
      </w:r>
      <w:r w:rsidRPr="00497E2D">
        <w:rPr>
          <w:color w:val="000000"/>
        </w:rPr>
        <w:t xml:space="preserve"> percent.  To calculate the loaded hourly wage for each occupation, the agency divided the mean hourly wage rate by 1 minus the fringe benefits. </w:t>
      </w:r>
    </w:p>
    <w:p w:rsidR="009138F1" w:rsidP="009138F1" w14:paraId="4296D683" w14:textId="77777777">
      <w:pPr>
        <w:widowControl/>
        <w:rPr>
          <w:color w:val="000000"/>
        </w:rPr>
      </w:pPr>
    </w:p>
    <w:p w:rsidR="009138F1" w:rsidP="008C1F83" w14:paraId="05EE36D1" w14:textId="77777777">
      <w:pPr>
        <w:pStyle w:val="BodyText"/>
      </w:pPr>
    </w:p>
    <w:p w:rsidR="00B36D86" w:rsidP="008C1F83" w14:paraId="7D180F3A" w14:textId="77777777">
      <w:pPr>
        <w:pStyle w:val="BodyText"/>
      </w:pPr>
    </w:p>
    <w:p w:rsidR="00B36D86" w:rsidRPr="009C666F" w:rsidP="008C1F83" w14:paraId="55272F55" w14:textId="77777777">
      <w:pPr>
        <w:pStyle w:val="BodyText"/>
      </w:pPr>
    </w:p>
    <w:p w:rsidR="006F7132" w:rsidP="002E5299" w14:paraId="438DCD3F" w14:textId="77777777">
      <w:pPr>
        <w:pStyle w:val="FootnoteText"/>
      </w:pPr>
    </w:p>
    <w:p w:rsidR="00CC0B92" w:rsidRPr="002E5299" w:rsidP="002E5299" w14:paraId="3207BA23" w14:textId="3C8BE485">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ind w:left="2880" w:hanging="2520"/>
        <w:jc w:val="center"/>
        <w:rPr>
          <w:b/>
        </w:rPr>
      </w:pPr>
    </w:p>
    <w:tbl>
      <w:tblPr>
        <w:tblStyle w:val="TableGrid"/>
        <w:tblW w:w="5051" w:type="pct"/>
        <w:jc w:val="center"/>
        <w:tblLook w:val="04A0"/>
      </w:tblPr>
      <w:tblGrid>
        <w:gridCol w:w="2090"/>
        <w:gridCol w:w="1866"/>
        <w:gridCol w:w="1776"/>
        <w:gridCol w:w="1815"/>
        <w:gridCol w:w="1898"/>
      </w:tblGrid>
      <w:tr w14:paraId="5FFE99E8" w14:textId="77777777" w:rsidTr="00D313C8">
        <w:tblPrEx>
          <w:tblW w:w="5051" w:type="pct"/>
          <w:jc w:val="center"/>
          <w:tblLook w:val="04A0"/>
        </w:tblPrEx>
        <w:trPr>
          <w:jc w:val="center"/>
        </w:trPr>
        <w:tc>
          <w:tcPr>
            <w:tcW w:w="5000" w:type="pct"/>
            <w:gridSpan w:val="5"/>
            <w:shd w:val="clear" w:color="auto" w:fill="EBF1DD" w:themeFill="accent3" w:themeFillTint="33"/>
          </w:tcPr>
          <w:p w:rsidR="00CC0B92" w:rsidRPr="002E5299" w:rsidP="007A3414" w14:paraId="6D7C98CB" w14:textId="5DCA90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 xml:space="preserve">Table 1- </w:t>
            </w:r>
            <w:r w:rsidRPr="002E5299" w:rsidR="0027447D">
              <w:rPr>
                <w:b/>
              </w:rPr>
              <w:t>WAGE</w:t>
            </w:r>
            <w:r w:rsidR="0027447D">
              <w:rPr>
                <w:b/>
              </w:rPr>
              <w:t>-</w:t>
            </w:r>
            <w:r w:rsidRPr="002E5299" w:rsidR="0027447D">
              <w:rPr>
                <w:b/>
              </w:rPr>
              <w:t>HOUR ESTIMATES</w:t>
            </w:r>
          </w:p>
        </w:tc>
      </w:tr>
      <w:tr w14:paraId="2ECD886C" w14:textId="77777777" w:rsidTr="00D313C8">
        <w:tblPrEx>
          <w:tblW w:w="5051" w:type="pct"/>
          <w:jc w:val="center"/>
          <w:tblLook w:val="04A0"/>
        </w:tblPrEx>
        <w:trPr>
          <w:jc w:val="center"/>
        </w:trPr>
        <w:tc>
          <w:tcPr>
            <w:tcW w:w="1106" w:type="pct"/>
            <w:shd w:val="clear" w:color="auto" w:fill="C3D69B" w:themeFill="accent3" w:themeFillTint="99"/>
          </w:tcPr>
          <w:p w:rsidR="00CC0B92" w:rsidRPr="002E5299" w:rsidP="002E5299" w14:paraId="4563445B"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Occupational Title</w:t>
            </w:r>
          </w:p>
        </w:tc>
        <w:tc>
          <w:tcPr>
            <w:tcW w:w="988" w:type="pct"/>
            <w:shd w:val="clear" w:color="auto" w:fill="C3D69B" w:themeFill="accent3" w:themeFillTint="99"/>
          </w:tcPr>
          <w:p w:rsidR="00CC0B92" w:rsidRPr="002E5299" w:rsidP="002E5299" w14:paraId="0C422031" w14:textId="4F013668">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SOC</w:t>
            </w:r>
            <w:r w:rsidR="00D313C8">
              <w:rPr>
                <w:b/>
              </w:rPr>
              <w:t xml:space="preserve"> Code</w:t>
            </w:r>
          </w:p>
        </w:tc>
        <w:tc>
          <w:tcPr>
            <w:tcW w:w="940" w:type="pct"/>
            <w:shd w:val="clear" w:color="auto" w:fill="C3D69B" w:themeFill="accent3" w:themeFillTint="99"/>
          </w:tcPr>
          <w:p w:rsidR="00CC0B92" w:rsidRPr="002E5299" w:rsidP="002E5299" w14:paraId="5FD9B611" w14:textId="068A5F50">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Mean Hour</w:t>
            </w:r>
            <w:r w:rsidR="00114EA7">
              <w:rPr>
                <w:b/>
              </w:rPr>
              <w:t>ly</w:t>
            </w:r>
            <w:r w:rsidRPr="002E5299">
              <w:rPr>
                <w:b/>
              </w:rPr>
              <w:t xml:space="preserve"> Wage Rate</w:t>
            </w:r>
          </w:p>
          <w:p w:rsidR="0088207E" w:rsidRPr="002E5299" w:rsidP="002E5299" w14:paraId="3E2A81D8" w14:textId="24453D92">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a)</w:t>
            </w:r>
          </w:p>
        </w:tc>
        <w:tc>
          <w:tcPr>
            <w:tcW w:w="961" w:type="pct"/>
            <w:shd w:val="clear" w:color="auto" w:fill="C3D69B" w:themeFill="accent3" w:themeFillTint="99"/>
          </w:tcPr>
          <w:p w:rsidR="00CC0B92" w:rsidRPr="002E5299" w:rsidP="002E5299" w14:paraId="7FC402DF"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 xml:space="preserve">Fringe </w:t>
            </w:r>
            <w:r w:rsidRPr="002E5299">
              <w:rPr>
                <w:b/>
              </w:rPr>
              <w:t>Benefits</w:t>
            </w:r>
          </w:p>
          <w:p w:rsidR="0088207E" w:rsidP="002E5299" w14:paraId="3752BCFE"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p>
          <w:p w:rsidR="00D313C8" w:rsidRPr="002E5299" w:rsidP="00D313C8" w14:paraId="1DAF2930" w14:textId="71D0A0F9">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b)</w:t>
            </w:r>
          </w:p>
        </w:tc>
        <w:tc>
          <w:tcPr>
            <w:tcW w:w="1005" w:type="pct"/>
            <w:shd w:val="clear" w:color="auto" w:fill="C3D69B" w:themeFill="accent3" w:themeFillTint="99"/>
          </w:tcPr>
          <w:p w:rsidR="00CC0B92" w:rsidRPr="002E5299" w:rsidP="002E5299" w14:paraId="63CBD9CC"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2E5299">
              <w:rPr>
                <w:b/>
              </w:rPr>
              <w:t>Loaded Hourly Wage Rate</w:t>
            </w:r>
          </w:p>
          <w:p w:rsidR="0088207E" w:rsidRPr="002E5299" w:rsidP="002E5299" w14:paraId="1E6F4C44" w14:textId="7AD71B4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c) = (a)(1/1-(b))</w:t>
            </w:r>
          </w:p>
        </w:tc>
      </w:tr>
      <w:tr w14:paraId="58DA7DBA" w14:textId="77777777" w:rsidTr="00D313C8">
        <w:tblPrEx>
          <w:tblW w:w="5051" w:type="pct"/>
          <w:jc w:val="center"/>
          <w:tblLook w:val="04A0"/>
        </w:tblPrEx>
        <w:trPr>
          <w:jc w:val="center"/>
        </w:trPr>
        <w:tc>
          <w:tcPr>
            <w:tcW w:w="1106" w:type="pct"/>
          </w:tcPr>
          <w:p w:rsidR="00CC0B92" w:rsidRPr="002E5299" w:rsidP="002B2F5F" w14:paraId="1DF76829"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rPr>
                <w:b/>
              </w:rPr>
            </w:pPr>
            <w:r w:rsidRPr="002E5299">
              <w:rPr>
                <w:b/>
              </w:rPr>
              <w:t>First-Line Supervisor of Production and Operating Workers</w:t>
            </w:r>
          </w:p>
        </w:tc>
        <w:tc>
          <w:tcPr>
            <w:tcW w:w="988" w:type="pct"/>
            <w:vAlign w:val="center"/>
          </w:tcPr>
          <w:p w:rsidR="00CC0B92" w:rsidP="00D313C8" w14:paraId="3763A6F7"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t>51-1011</w:t>
            </w:r>
          </w:p>
        </w:tc>
        <w:tc>
          <w:tcPr>
            <w:tcW w:w="940" w:type="pct"/>
            <w:vAlign w:val="center"/>
          </w:tcPr>
          <w:p w:rsidR="00CC0B92" w:rsidRPr="0054004B" w:rsidP="00D313C8" w14:paraId="050922CF" w14:textId="3513F39E">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w:t>
            </w:r>
            <w:r w:rsidRPr="0054004B" w:rsidR="009922FE">
              <w:t>3</w:t>
            </w:r>
            <w:r w:rsidR="006D00EC">
              <w:t>4</w:t>
            </w:r>
            <w:r w:rsidRPr="0054004B" w:rsidR="009922FE">
              <w:t>.</w:t>
            </w:r>
            <w:r w:rsidR="006D00EC">
              <w:t>48</w:t>
            </w:r>
          </w:p>
        </w:tc>
        <w:tc>
          <w:tcPr>
            <w:tcW w:w="961" w:type="pct"/>
            <w:vAlign w:val="center"/>
          </w:tcPr>
          <w:p w:rsidR="00CC0B92" w:rsidRPr="0054004B" w:rsidP="00D313C8" w14:paraId="4A8900D7" w14:textId="6F671DCC">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31</w:t>
            </w:r>
            <w:r w:rsidR="003D5CE8">
              <w:t>1</w:t>
            </w:r>
          </w:p>
        </w:tc>
        <w:tc>
          <w:tcPr>
            <w:tcW w:w="1005" w:type="pct"/>
            <w:vAlign w:val="center"/>
          </w:tcPr>
          <w:p w:rsidR="00CC0B92" w:rsidRPr="0054004B" w:rsidP="00D313C8" w14:paraId="04F2274E" w14:textId="74F571CF">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w:t>
            </w:r>
            <w:r w:rsidR="000C123D">
              <w:t>50.04</w:t>
            </w:r>
          </w:p>
        </w:tc>
      </w:tr>
      <w:tr w14:paraId="40C8D77E" w14:textId="77777777" w:rsidTr="00D313C8">
        <w:tblPrEx>
          <w:tblW w:w="5051" w:type="pct"/>
          <w:jc w:val="center"/>
          <w:tblLook w:val="04A0"/>
        </w:tblPrEx>
        <w:trPr>
          <w:jc w:val="center"/>
        </w:trPr>
        <w:tc>
          <w:tcPr>
            <w:tcW w:w="1106" w:type="pct"/>
          </w:tcPr>
          <w:p w:rsidR="00CC0B92" w:rsidRPr="002E5299" w:rsidP="002B2F5F" w14:paraId="511630B8"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rPr>
                <w:b/>
              </w:rPr>
            </w:pPr>
            <w:r w:rsidRPr="002E5299">
              <w:rPr>
                <w:b/>
              </w:rPr>
              <w:t>Clerical Worker</w:t>
            </w:r>
          </w:p>
        </w:tc>
        <w:tc>
          <w:tcPr>
            <w:tcW w:w="988" w:type="pct"/>
            <w:vAlign w:val="center"/>
          </w:tcPr>
          <w:p w:rsidR="00CC0B92" w:rsidP="00D313C8" w14:paraId="5B57EF1D" w14:textId="50A74444">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t>43-4121</w:t>
            </w:r>
          </w:p>
        </w:tc>
        <w:tc>
          <w:tcPr>
            <w:tcW w:w="940" w:type="pct"/>
            <w:vAlign w:val="center"/>
          </w:tcPr>
          <w:p w:rsidR="00CC0B92" w:rsidRPr="0054004B" w:rsidP="00D313C8" w14:paraId="577D176E" w14:textId="51A5BE64">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1</w:t>
            </w:r>
            <w:r w:rsidR="006D00EC">
              <w:t>7</w:t>
            </w:r>
            <w:r w:rsidRPr="0054004B">
              <w:t>.</w:t>
            </w:r>
            <w:r w:rsidR="006D00EC">
              <w:t>29</w:t>
            </w:r>
          </w:p>
        </w:tc>
        <w:tc>
          <w:tcPr>
            <w:tcW w:w="961" w:type="pct"/>
            <w:vAlign w:val="center"/>
          </w:tcPr>
          <w:p w:rsidR="00CC0B92" w:rsidRPr="0054004B" w:rsidP="00D313C8" w14:paraId="74F8C660" w14:textId="2B09340E">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31</w:t>
            </w:r>
            <w:r w:rsidR="003D5CE8">
              <w:t>1</w:t>
            </w:r>
          </w:p>
        </w:tc>
        <w:tc>
          <w:tcPr>
            <w:tcW w:w="1005" w:type="pct"/>
            <w:vAlign w:val="center"/>
          </w:tcPr>
          <w:p w:rsidR="00CC0B92" w:rsidRPr="0054004B" w:rsidP="00D313C8" w14:paraId="06DF54E7" w14:textId="0DC6295C">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jc w:val="center"/>
            </w:pPr>
            <w:r w:rsidRPr="0054004B">
              <w:t>$</w:t>
            </w:r>
            <w:r w:rsidR="000C123D">
              <w:t>25.09</w:t>
            </w:r>
          </w:p>
        </w:tc>
      </w:tr>
    </w:tbl>
    <w:p w:rsidR="00CC0B92" w:rsidRPr="0061740E" w:rsidP="002B2F5F" w14:paraId="73FFD1BD" w14:textId="77777777">
      <w:pPr>
        <w:widowControl/>
        <w:tabs>
          <w:tab w:val="left" w:pos="0"/>
          <w:tab w:val="left" w:pos="360"/>
          <w:tab w:val="left" w:pos="720"/>
          <w:tab w:val="left" w:pos="1260"/>
          <w:tab w:val="left" w:pos="2880"/>
          <w:tab w:val="left" w:pos="3600"/>
          <w:tab w:val="left" w:pos="4320"/>
          <w:tab w:val="left" w:pos="5040"/>
          <w:tab w:val="left" w:pos="5760"/>
          <w:tab w:val="left" w:pos="6480"/>
          <w:tab w:val="left" w:pos="7200"/>
          <w:tab w:val="left" w:pos="7920"/>
          <w:tab w:val="left" w:pos="8640"/>
          <w:tab w:val="left" w:pos="9360"/>
        </w:tabs>
        <w:ind w:left="2880" w:hanging="2520"/>
      </w:pPr>
    </w:p>
    <w:p w:rsidR="00DF3530" w:rsidRPr="0061740E" w:rsidP="00AF1157" w14:paraId="381E3F1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61740E">
        <w:tab/>
      </w:r>
      <w:r w:rsidRPr="0061740E">
        <w:tab/>
      </w:r>
      <w:r w:rsidRPr="0061740E">
        <w:tab/>
      </w:r>
      <w:r w:rsidRPr="0061740E">
        <w:tab/>
      </w:r>
      <w:r w:rsidRPr="0061740E" w:rsidR="002B2F5F">
        <w:tab/>
      </w:r>
      <w:r w:rsidRPr="0061740E" w:rsidR="00996C49">
        <w:tab/>
      </w:r>
      <w:r w:rsidRPr="0061740E" w:rsidR="00996C49">
        <w:tab/>
      </w:r>
    </w:p>
    <w:p w:rsidR="00083A7C" w:rsidP="002E5299" w14:paraId="7B681452" w14:textId="3C29ACED">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rsidRPr="00286FF1">
        <w:t xml:space="preserve">OSHA estimates that it takes an employer </w:t>
      </w:r>
      <w:r w:rsidR="00F45AD9">
        <w:t>fifteen</w:t>
      </w:r>
      <w:r w:rsidRPr="00286FF1">
        <w:t xml:space="preserve"> </w:t>
      </w:r>
      <w:r w:rsidR="00F45AD9">
        <w:t>minutes</w:t>
      </w:r>
      <w:r w:rsidRPr="00286FF1">
        <w:t xml:space="preserve"> </w:t>
      </w:r>
      <w:r w:rsidR="00114EA7">
        <w:t>(15/60 hour</w:t>
      </w:r>
      <w:r w:rsidR="007A3414">
        <w:t>s</w:t>
      </w:r>
      <w:r w:rsidR="00114EA7">
        <w:t xml:space="preserve">) </w:t>
      </w:r>
      <w:r w:rsidRPr="00286FF1">
        <w:t xml:space="preserve">to obtain </w:t>
      </w:r>
      <w:r w:rsidR="00C77B3A">
        <w:t xml:space="preserve">the </w:t>
      </w:r>
      <w:r w:rsidRPr="00286FF1">
        <w:t>information and to prepare the written report</w:t>
      </w:r>
      <w:r w:rsidR="007A3414">
        <w:t xml:space="preserve">, </w:t>
      </w:r>
      <w:r w:rsidR="00F45AD9">
        <w:t>and five minutes</w:t>
      </w:r>
      <w:r w:rsidRPr="00286FF1">
        <w:t xml:space="preserve"> </w:t>
      </w:r>
      <w:r w:rsidR="00114EA7">
        <w:t>(5/60 hour</w:t>
      </w:r>
      <w:r w:rsidR="007A3414">
        <w:t>s</w:t>
      </w:r>
      <w:r w:rsidR="00114EA7">
        <w:t xml:space="preserve">) </w:t>
      </w:r>
      <w:r w:rsidRPr="00286FF1">
        <w:t xml:space="preserve">for a </w:t>
      </w:r>
      <w:r w:rsidR="00C77B3A">
        <w:t>clerical worker</w:t>
      </w:r>
      <w:r w:rsidRPr="00286FF1" w:rsidR="00C77B3A">
        <w:t xml:space="preserve"> </w:t>
      </w:r>
      <w:r w:rsidRPr="00286FF1">
        <w:t xml:space="preserve">to </w:t>
      </w:r>
      <w:r>
        <w:t>submit</w:t>
      </w:r>
      <w:r w:rsidRPr="00286FF1">
        <w:t xml:space="preserve"> the report to OSHA.  The time per response is considered reasonable based on informal discussions with employers who have submitted these reports.</w:t>
      </w:r>
    </w:p>
    <w:p w:rsidR="00083A7C" w:rsidP="002E5299" w14:paraId="62E0975B" w14:textId="77777777">
      <w:pPr>
        <w:widowControl/>
        <w:autoSpaceDE/>
        <w:autoSpaceDN/>
        <w:adjustRightInd/>
      </w:pPr>
    </w:p>
    <w:p w:rsidR="002B2F5F" w:rsidRPr="0061740E" w:rsidP="00A92F4E" w14:paraId="5D1B6AC7" w14:textId="40813995">
      <w:pPr>
        <w:widowControl/>
        <w:autoSpaceDE/>
        <w:autoSpaceDN/>
        <w:adjustRightInd/>
      </w:pPr>
      <w:r>
        <w:rPr>
          <w:b/>
        </w:rPr>
        <w:tab/>
      </w:r>
      <w:r>
        <w:rPr>
          <w:b/>
        </w:rPr>
        <w:tab/>
      </w:r>
      <w:r w:rsidRPr="002E5299">
        <w:rPr>
          <w:b/>
        </w:rPr>
        <w:t>Burden hours:</w:t>
      </w:r>
      <w:r w:rsidR="0062724D">
        <w:t xml:space="preserve"> </w:t>
      </w:r>
      <w:r w:rsidR="00745D72">
        <w:t>960</w:t>
      </w:r>
      <w:r w:rsidRPr="0061740E" w:rsidR="00E6226D">
        <w:t xml:space="preserve"> reports</w:t>
      </w:r>
      <w:r w:rsidRPr="0061740E">
        <w:t xml:space="preserve"> x </w:t>
      </w:r>
      <w:r w:rsidR="00F45AD9">
        <w:t>15/60 hour</w:t>
      </w:r>
      <w:r w:rsidRPr="0061740E">
        <w:t xml:space="preserve"> = </w:t>
      </w:r>
      <w:r w:rsidR="00745D72">
        <w:t>240</w:t>
      </w:r>
      <w:r w:rsidRPr="0061740E">
        <w:t xml:space="preserve"> hours</w:t>
      </w:r>
    </w:p>
    <w:p w:rsidR="002B2F5F" w:rsidRPr="0061740E" w:rsidP="006A3226" w14:paraId="7FDC43A2" w14:textId="75968E8E">
      <w:pPr>
        <w:widowControl/>
        <w:tabs>
          <w:tab w:val="left" w:pos="0"/>
          <w:tab w:val="left" w:pos="360"/>
          <w:tab w:val="left" w:pos="720"/>
          <w:tab w:val="left" w:pos="2250"/>
          <w:tab w:val="left" w:pos="2340"/>
          <w:tab w:val="left" w:pos="2880"/>
          <w:tab w:val="left" w:pos="3600"/>
          <w:tab w:val="left" w:pos="4320"/>
          <w:tab w:val="left" w:pos="4410"/>
          <w:tab w:val="left" w:pos="5040"/>
          <w:tab w:val="left" w:pos="5760"/>
          <w:tab w:val="left" w:pos="6480"/>
          <w:tab w:val="left" w:pos="7200"/>
          <w:tab w:val="left" w:pos="7920"/>
          <w:tab w:val="left" w:pos="8640"/>
          <w:tab w:val="left" w:pos="9360"/>
        </w:tabs>
      </w:pPr>
      <w:r>
        <w:rPr>
          <w:b/>
        </w:rPr>
        <w:tab/>
      </w:r>
      <w:r>
        <w:rPr>
          <w:b/>
        </w:rPr>
        <w:tab/>
        <w:t xml:space="preserve">            </w:t>
      </w:r>
      <w:r w:rsidRPr="000007F6" w:rsidR="007A6F54">
        <w:rPr>
          <w:b/>
        </w:rPr>
        <w:t>Burden hours:</w:t>
      </w:r>
      <w:r w:rsidR="007A6F54">
        <w:t xml:space="preserve"> </w:t>
      </w:r>
      <w:r w:rsidR="00745D72">
        <w:t>960</w:t>
      </w:r>
      <w:r w:rsidRPr="0061740E" w:rsidR="00E6226D">
        <w:t xml:space="preserve"> reports</w:t>
      </w:r>
      <w:r w:rsidRPr="0061740E">
        <w:t xml:space="preserve"> x </w:t>
      </w:r>
      <w:r w:rsidR="0062724D">
        <w:t>5/60 hour</w:t>
      </w:r>
      <w:r w:rsidRPr="0061740E">
        <w:t xml:space="preserve"> = </w:t>
      </w:r>
      <w:r w:rsidR="00745D72">
        <w:t>80</w:t>
      </w:r>
      <w:r w:rsidRPr="00A92F4E" w:rsidR="00CF1468">
        <w:t xml:space="preserve"> </w:t>
      </w:r>
      <w:r w:rsidRPr="00A92F4E">
        <w:t>hours</w:t>
      </w:r>
      <w:r w:rsidRPr="0061740E">
        <w:t xml:space="preserve"> </w:t>
      </w:r>
    </w:p>
    <w:p w:rsidR="0019770D" w:rsidRPr="0061740E" w:rsidP="00A92F4E" w14:paraId="401B9AE8"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8640"/>
          <w:tab w:val="left" w:pos="9360"/>
        </w:tabs>
      </w:pPr>
      <w:r>
        <w:tab/>
      </w:r>
      <w:r>
        <w:tab/>
      </w:r>
      <w:r>
        <w:tab/>
      </w:r>
      <w:r>
        <w:tab/>
      </w:r>
      <w:r>
        <w:tab/>
      </w:r>
      <w:r>
        <w:tab/>
      </w:r>
      <w:r w:rsidR="007A6F54">
        <w:tab/>
      </w:r>
      <w:r w:rsidR="007A6F54">
        <w:tab/>
      </w:r>
    </w:p>
    <w:p w:rsidR="00325FEB" w:rsidRPr="0054004B" w:rsidP="7EEB1062" w14:paraId="7E129643" w14:textId="13E64E6F">
      <w:pPr>
        <w:widowControl/>
        <w:tabs>
          <w:tab w:val="left" w:pos="360"/>
          <w:tab w:val="left" w:pos="720"/>
          <w:tab w:val="left" w:pos="2250"/>
          <w:tab w:val="left" w:pos="2340"/>
          <w:tab w:val="left" w:pos="2880"/>
          <w:tab w:val="left" w:pos="3600"/>
          <w:tab w:val="left" w:pos="4320"/>
          <w:tab w:val="left" w:pos="5040"/>
          <w:tab w:val="left" w:pos="5760"/>
          <w:tab w:val="left" w:pos="6390"/>
          <w:tab w:val="left" w:pos="6660"/>
          <w:tab w:val="left" w:pos="7200"/>
          <w:tab w:val="left" w:pos="7920"/>
          <w:tab w:val="left" w:pos="8640"/>
          <w:tab w:val="left" w:pos="9360"/>
        </w:tabs>
        <w:ind w:left="720" w:firstLine="720"/>
      </w:pPr>
      <w:r>
        <w:rPr>
          <w:b/>
          <w:bCs/>
        </w:rPr>
        <w:tab/>
      </w:r>
      <w:r w:rsidRPr="7EEB1062" w:rsidR="00B05145">
        <w:rPr>
          <w:b/>
          <w:bCs/>
        </w:rPr>
        <w:t>Cost:</w:t>
      </w:r>
      <w:r w:rsidR="00B05145">
        <w:t xml:space="preserve"> </w:t>
      </w:r>
      <w:r w:rsidR="00745D72">
        <w:t>240</w:t>
      </w:r>
      <w:r w:rsidR="00E22499">
        <w:t xml:space="preserve"> </w:t>
      </w:r>
      <w:r w:rsidR="00B05145">
        <w:t>hours x $</w:t>
      </w:r>
      <w:r w:rsidR="00745D72">
        <w:t>50.04</w:t>
      </w:r>
      <w:r w:rsidR="00B05145">
        <w:t xml:space="preserve"> = </w:t>
      </w:r>
      <w:r w:rsidR="00E22499">
        <w:t xml:space="preserve"> </w:t>
      </w:r>
      <w:r w:rsidR="00B05145">
        <w:t xml:space="preserve"> </w:t>
      </w:r>
      <w:r w:rsidR="00E22499">
        <w:t>$</w:t>
      </w:r>
      <w:r w:rsidR="00F844CB">
        <w:t>1</w:t>
      </w:r>
      <w:r w:rsidR="00745D72">
        <w:t>2,0</w:t>
      </w:r>
      <w:r>
        <w:t>10</w:t>
      </w:r>
      <w:r w:rsidR="00B05145">
        <w:tab/>
      </w:r>
      <w:r w:rsidR="00B05145">
        <w:tab/>
      </w:r>
    </w:p>
    <w:p w:rsidR="00325FEB" w:rsidRPr="0054004B" w:rsidP="079FE5D7" w14:paraId="2A1B7C55" w14:textId="6B75372D">
      <w:pPr>
        <w:widowControl/>
        <w:tabs>
          <w:tab w:val="left" w:pos="360"/>
          <w:tab w:val="left" w:pos="720"/>
          <w:tab w:val="left" w:pos="2250"/>
          <w:tab w:val="left" w:pos="2340"/>
          <w:tab w:val="left" w:pos="2880"/>
          <w:tab w:val="left" w:pos="3600"/>
          <w:tab w:val="left" w:pos="4320"/>
          <w:tab w:val="left" w:pos="5040"/>
          <w:tab w:val="left" w:pos="5760"/>
          <w:tab w:val="left" w:pos="6390"/>
          <w:tab w:val="left" w:pos="6660"/>
          <w:tab w:val="left" w:pos="7200"/>
          <w:tab w:val="left" w:pos="7920"/>
          <w:tab w:val="left" w:pos="8640"/>
          <w:tab w:val="left" w:pos="9360"/>
        </w:tabs>
      </w:pPr>
      <w:r w:rsidRPr="0054004B">
        <w:tab/>
      </w:r>
      <w:r w:rsidRPr="0054004B">
        <w:tab/>
        <w:t xml:space="preserve"> </w:t>
      </w:r>
      <w:r>
        <w:tab/>
      </w:r>
      <w:r w:rsidRPr="0054004B" w:rsidR="003649D6">
        <w:tab/>
      </w:r>
      <w:r w:rsidRPr="079FE5D7" w:rsidR="007A6F54">
        <w:rPr>
          <w:b/>
          <w:bCs/>
        </w:rPr>
        <w:t>Cost:</w:t>
      </w:r>
      <w:r w:rsidRPr="0054004B" w:rsidR="007A6F54">
        <w:t xml:space="preserve"> </w:t>
      </w:r>
      <w:r w:rsidR="00745D72">
        <w:t>80</w:t>
      </w:r>
      <w:r w:rsidRPr="0054004B" w:rsidR="00387800">
        <w:t xml:space="preserve"> hours x $</w:t>
      </w:r>
      <w:r w:rsidR="00745D72">
        <w:t>25.09</w:t>
      </w:r>
      <w:r w:rsidRPr="0054004B" w:rsidR="00E22499">
        <w:t xml:space="preserve"> =  </w:t>
      </w:r>
      <w:r w:rsidRPr="0054004B" w:rsidR="00011C4D">
        <w:t xml:space="preserve"> </w:t>
      </w:r>
      <w:r w:rsidRPr="0054004B" w:rsidR="00E22499">
        <w:t>$</w:t>
      </w:r>
      <w:r w:rsidRPr="0054004B" w:rsidR="000A17AF">
        <w:t>2,</w:t>
      </w:r>
      <w:r w:rsidR="00A36514">
        <w:t>0</w:t>
      </w:r>
      <w:r w:rsidR="00745D72">
        <w:t>07</w:t>
      </w:r>
      <w:r w:rsidRPr="0054004B" w:rsidR="002B2F5F">
        <w:t xml:space="preserve">       </w:t>
      </w:r>
      <w:r w:rsidRPr="0054004B" w:rsidR="00360375">
        <w:t xml:space="preserve">           </w:t>
      </w:r>
    </w:p>
    <w:p w:rsidR="00FB3C43" w:rsidRPr="0054004B" w:rsidP="00037EA0" w14:paraId="7B7D833F"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390"/>
          <w:tab w:val="left" w:pos="6660"/>
          <w:tab w:val="left" w:pos="7200"/>
          <w:tab w:val="left" w:pos="7920"/>
          <w:tab w:val="left" w:pos="8640"/>
          <w:tab w:val="left" w:pos="9360"/>
        </w:tabs>
        <w:rPr>
          <w:b/>
          <w:bCs/>
          <w:sz w:val="20"/>
          <w:szCs w:val="20"/>
        </w:rPr>
      </w:pPr>
      <w:r w:rsidRPr="0054004B">
        <w:tab/>
      </w:r>
      <w:r w:rsidRPr="0054004B">
        <w:tab/>
      </w:r>
      <w:r w:rsidRPr="0054004B">
        <w:tab/>
      </w:r>
      <w:r w:rsidRPr="0054004B">
        <w:tab/>
      </w:r>
      <w:r w:rsidRPr="0054004B">
        <w:tab/>
        <w:t xml:space="preserve">          </w:t>
      </w:r>
      <w:r w:rsidRPr="0054004B" w:rsidR="005B1D95">
        <w:t xml:space="preserve"> </w:t>
      </w:r>
    </w:p>
    <w:p w:rsidR="00466B8A" w:rsidRPr="0054004B" w:rsidP="002B2F5F" w14:paraId="1920F4D6" w14:textId="6ED60879">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rPr>
      </w:pPr>
      <w:r w:rsidRPr="0054004B">
        <w:rPr>
          <w:b/>
          <w:bCs/>
        </w:rPr>
        <w:tab/>
      </w:r>
      <w:r w:rsidRPr="0054004B">
        <w:rPr>
          <w:b/>
          <w:bCs/>
        </w:rPr>
        <w:tab/>
        <w:t xml:space="preserve">            </w:t>
      </w:r>
      <w:r w:rsidRPr="0054004B" w:rsidR="007A6F54">
        <w:rPr>
          <w:b/>
          <w:bCs/>
        </w:rPr>
        <w:t xml:space="preserve">Total </w:t>
      </w:r>
      <w:r w:rsidRPr="0054004B" w:rsidR="007A6F54">
        <w:rPr>
          <w:b/>
        </w:rPr>
        <w:t xml:space="preserve">Burden </w:t>
      </w:r>
      <w:r w:rsidRPr="0054004B" w:rsidR="003649D6">
        <w:rPr>
          <w:b/>
        </w:rPr>
        <w:t>H</w:t>
      </w:r>
      <w:r w:rsidRPr="0054004B" w:rsidR="007A6F54">
        <w:rPr>
          <w:b/>
        </w:rPr>
        <w:t xml:space="preserve">ours: </w:t>
      </w:r>
      <w:r w:rsidRPr="0054004B" w:rsidR="003649D6">
        <w:rPr>
          <w:b/>
        </w:rPr>
        <w:t xml:space="preserve"> </w:t>
      </w:r>
      <w:r w:rsidR="00745D72">
        <w:rPr>
          <w:b/>
        </w:rPr>
        <w:t>320</w:t>
      </w:r>
      <w:r w:rsidR="007A3414">
        <w:rPr>
          <w:b/>
        </w:rPr>
        <w:t xml:space="preserve"> (</w:t>
      </w:r>
      <w:r w:rsidR="00745D72">
        <w:rPr>
          <w:b/>
        </w:rPr>
        <w:t xml:space="preserve">240 </w:t>
      </w:r>
      <w:r w:rsidR="007A3414">
        <w:rPr>
          <w:b/>
        </w:rPr>
        <w:t>+</w:t>
      </w:r>
      <w:r w:rsidR="00745D72">
        <w:rPr>
          <w:b/>
        </w:rPr>
        <w:t xml:space="preserve"> 80</w:t>
      </w:r>
      <w:r w:rsidR="007A3414">
        <w:rPr>
          <w:b/>
        </w:rPr>
        <w:t>)</w:t>
      </w:r>
    </w:p>
    <w:p w:rsidR="003649D6" w:rsidP="00745D72" w14:paraId="3B3B53C6" w14:textId="3617EF92">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sectPr w:rsidSect="00AF5674">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noEndnote/>
          <w:titlePg/>
          <w:docGrid w:linePitch="326"/>
        </w:sectPr>
      </w:pPr>
      <w:r w:rsidRPr="0054004B">
        <w:rPr>
          <w:b/>
          <w:bCs/>
        </w:rPr>
        <w:tab/>
      </w:r>
      <w:r w:rsidRPr="0054004B">
        <w:rPr>
          <w:b/>
          <w:bCs/>
        </w:rPr>
        <w:t xml:space="preserve">                  </w:t>
      </w:r>
      <w:r w:rsidRPr="0054004B" w:rsidR="007A6F54">
        <w:rPr>
          <w:b/>
          <w:bCs/>
        </w:rPr>
        <w:t xml:space="preserve">Total </w:t>
      </w:r>
      <w:r w:rsidRPr="0054004B" w:rsidR="007A6F54">
        <w:rPr>
          <w:b/>
        </w:rPr>
        <w:t>Cost:</w:t>
      </w:r>
      <w:r w:rsidRPr="0054004B" w:rsidR="007A6F54">
        <w:rPr>
          <w:b/>
        </w:rPr>
        <w:tab/>
      </w:r>
      <w:r w:rsidRPr="0054004B">
        <w:rPr>
          <w:b/>
        </w:rPr>
        <w:tab/>
        <w:t xml:space="preserve">  </w:t>
      </w:r>
      <w:r w:rsidRPr="00745D72" w:rsidR="007A6F54">
        <w:rPr>
          <w:b/>
          <w:bCs/>
        </w:rPr>
        <w:t>$</w:t>
      </w:r>
      <w:r w:rsidRPr="00745D72" w:rsidR="007A6F54">
        <w:rPr>
          <w:b/>
          <w:bCs/>
        </w:rPr>
        <w:t>1</w:t>
      </w:r>
      <w:r w:rsidRPr="00745D72" w:rsidR="00745D72">
        <w:rPr>
          <w:b/>
          <w:bCs/>
        </w:rPr>
        <w:t>4,01</w:t>
      </w:r>
      <w:r w:rsidR="0065585D">
        <w:rPr>
          <w:b/>
          <w:bCs/>
        </w:rPr>
        <w:t>7</w:t>
      </w:r>
      <w:r w:rsidRPr="00745D72" w:rsidR="00745D72">
        <w:rPr>
          <w:b/>
          <w:bCs/>
        </w:rPr>
        <w:t xml:space="preserve"> ($12,0</w:t>
      </w:r>
      <w:r w:rsidR="00AB3E88">
        <w:rPr>
          <w:b/>
          <w:bCs/>
        </w:rPr>
        <w:t>10</w:t>
      </w:r>
      <w:r w:rsidRPr="00745D72" w:rsidR="00745D72">
        <w:rPr>
          <w:b/>
          <w:bCs/>
        </w:rPr>
        <w:t xml:space="preserve"> + 2,007)</w:t>
      </w:r>
      <w:r>
        <w:br w:type="page"/>
      </w:r>
    </w:p>
    <w:tbl>
      <w:tblPr>
        <w:tblStyle w:val="TableGrid"/>
        <w:tblpPr w:leftFromText="180" w:rightFromText="180" w:horzAnchor="margin" w:tblpXSpec="center" w:tblpY="1248"/>
        <w:tblW w:w="11831" w:type="dxa"/>
        <w:jc w:val="center"/>
        <w:tblLook w:val="04A0"/>
      </w:tblPr>
      <w:tblGrid>
        <w:gridCol w:w="2283"/>
        <w:gridCol w:w="1575"/>
        <w:gridCol w:w="1440"/>
        <w:gridCol w:w="1305"/>
        <w:gridCol w:w="1312"/>
        <w:gridCol w:w="1080"/>
        <w:gridCol w:w="1209"/>
        <w:gridCol w:w="1627"/>
      </w:tblGrid>
      <w:tr w14:paraId="7530891B" w14:textId="77777777" w:rsidTr="00B05145">
        <w:tblPrEx>
          <w:tblW w:w="11831" w:type="dxa"/>
          <w:jc w:val="center"/>
          <w:tblLook w:val="04A0"/>
        </w:tblPrEx>
        <w:trPr>
          <w:jc w:val="center"/>
        </w:trPr>
        <w:tc>
          <w:tcPr>
            <w:tcW w:w="11831" w:type="dxa"/>
            <w:gridSpan w:val="8"/>
            <w:shd w:val="clear" w:color="auto" w:fill="8DB3E2" w:themeFill="text2" w:themeFillTint="66"/>
          </w:tcPr>
          <w:p w:rsidR="00182A37" w:rsidRPr="00182A37" w:rsidP="00182A37" w14:paraId="6C78E686" w14:textId="1E0A295C">
            <w:pPr>
              <w:widowControl/>
              <w:autoSpaceDE/>
              <w:autoSpaceDN/>
              <w:adjustRightInd/>
              <w:jc w:val="center"/>
              <w:rPr>
                <w:b/>
              </w:rPr>
            </w:pPr>
            <w:r>
              <w:rPr>
                <w:b/>
              </w:rPr>
              <w:t xml:space="preserve">Table 2- Estimated Annualized Respondent Hour and Cost Burden </w:t>
            </w:r>
            <w:r w:rsidR="000C123D">
              <w:rPr>
                <w:b/>
              </w:rPr>
              <w:t>Table</w:t>
            </w:r>
          </w:p>
        </w:tc>
      </w:tr>
      <w:tr w14:paraId="523E2B71" w14:textId="77777777" w:rsidTr="00B05145">
        <w:tblPrEx>
          <w:tblW w:w="11831" w:type="dxa"/>
          <w:jc w:val="center"/>
          <w:tblLook w:val="04A0"/>
        </w:tblPrEx>
        <w:trPr>
          <w:jc w:val="center"/>
        </w:trPr>
        <w:tc>
          <w:tcPr>
            <w:tcW w:w="2283" w:type="dxa"/>
            <w:shd w:val="clear" w:color="auto" w:fill="C6D9F0" w:themeFill="text2" w:themeFillTint="33"/>
            <w:vAlign w:val="center"/>
          </w:tcPr>
          <w:p w:rsidR="004B7B06" w:rsidRPr="002E5299" w:rsidP="00182A37" w14:paraId="181BDA15" w14:textId="2170B743">
            <w:pPr>
              <w:widowControl/>
              <w:autoSpaceDE/>
              <w:autoSpaceDN/>
              <w:adjustRightInd/>
              <w:jc w:val="center"/>
              <w:rPr>
                <w:b/>
              </w:rPr>
            </w:pPr>
            <w:r>
              <w:rPr>
                <w:b/>
              </w:rPr>
              <w:t>Activity</w:t>
            </w:r>
          </w:p>
        </w:tc>
        <w:tc>
          <w:tcPr>
            <w:tcW w:w="1575" w:type="dxa"/>
            <w:shd w:val="clear" w:color="auto" w:fill="C6D9F0" w:themeFill="text2" w:themeFillTint="33"/>
            <w:vAlign w:val="center"/>
          </w:tcPr>
          <w:p w:rsidR="004B7B06" w:rsidRPr="002E5299" w:rsidP="00182A37" w14:paraId="7111D75C" w14:textId="7C334720">
            <w:pPr>
              <w:widowControl/>
              <w:autoSpaceDE/>
              <w:autoSpaceDN/>
              <w:adjustRightInd/>
              <w:jc w:val="center"/>
              <w:rPr>
                <w:b/>
              </w:rPr>
            </w:pPr>
            <w:r w:rsidRPr="002E5299">
              <w:rPr>
                <w:b/>
              </w:rPr>
              <w:t>N</w:t>
            </w:r>
            <w:r w:rsidR="00182A37">
              <w:rPr>
                <w:b/>
              </w:rPr>
              <w:t>o.</w:t>
            </w:r>
            <w:r w:rsidRPr="002E5299">
              <w:rPr>
                <w:b/>
              </w:rPr>
              <w:t xml:space="preserve"> of Respondents</w:t>
            </w:r>
          </w:p>
        </w:tc>
        <w:tc>
          <w:tcPr>
            <w:tcW w:w="1440" w:type="dxa"/>
            <w:shd w:val="clear" w:color="auto" w:fill="C6D9F0" w:themeFill="text2" w:themeFillTint="33"/>
            <w:vAlign w:val="center"/>
          </w:tcPr>
          <w:p w:rsidR="004B7B06" w:rsidRPr="002E5299" w:rsidP="00182A37" w14:paraId="547FEAC4" w14:textId="2290CD81">
            <w:pPr>
              <w:widowControl/>
              <w:autoSpaceDE/>
              <w:autoSpaceDN/>
              <w:adjustRightInd/>
              <w:jc w:val="center"/>
              <w:rPr>
                <w:b/>
              </w:rPr>
            </w:pPr>
            <w:r w:rsidRPr="002E5299">
              <w:rPr>
                <w:b/>
              </w:rPr>
              <w:t xml:space="preserve"> Responses per Respondent</w:t>
            </w:r>
          </w:p>
        </w:tc>
        <w:tc>
          <w:tcPr>
            <w:tcW w:w="1305" w:type="dxa"/>
            <w:shd w:val="clear" w:color="auto" w:fill="C6D9F0" w:themeFill="text2" w:themeFillTint="33"/>
            <w:vAlign w:val="center"/>
          </w:tcPr>
          <w:p w:rsidR="004B7B06" w:rsidRPr="002E5299" w:rsidP="00182A37" w14:paraId="4A5E5544" w14:textId="6A767729">
            <w:pPr>
              <w:widowControl/>
              <w:autoSpaceDE/>
              <w:autoSpaceDN/>
              <w:adjustRightInd/>
              <w:jc w:val="center"/>
              <w:rPr>
                <w:b/>
              </w:rPr>
            </w:pPr>
            <w:r w:rsidRPr="002E5299">
              <w:rPr>
                <w:b/>
              </w:rPr>
              <w:t>Total Responses</w:t>
            </w:r>
          </w:p>
        </w:tc>
        <w:tc>
          <w:tcPr>
            <w:tcW w:w="1312" w:type="dxa"/>
            <w:shd w:val="clear" w:color="auto" w:fill="C6D9F0" w:themeFill="text2" w:themeFillTint="33"/>
            <w:vAlign w:val="center"/>
          </w:tcPr>
          <w:p w:rsidR="004B7B06" w:rsidRPr="002E5299" w:rsidP="00182A37" w14:paraId="1FF9F968" w14:textId="149FD6A9">
            <w:pPr>
              <w:widowControl/>
              <w:autoSpaceDE/>
              <w:autoSpaceDN/>
              <w:adjustRightInd/>
              <w:jc w:val="center"/>
              <w:rPr>
                <w:b/>
              </w:rPr>
            </w:pPr>
            <w:r>
              <w:rPr>
                <w:b/>
              </w:rPr>
              <w:t>Time per Response</w:t>
            </w:r>
            <w:r w:rsidRPr="002E5299" w:rsidR="00B05145">
              <w:rPr>
                <w:b/>
              </w:rPr>
              <w:t xml:space="preserve"> </w:t>
            </w:r>
            <w:r w:rsidR="00B05145">
              <w:rPr>
                <w:b/>
              </w:rPr>
              <w:t>(</w:t>
            </w:r>
            <w:r>
              <w:rPr>
                <w:b/>
              </w:rPr>
              <w:t>i</w:t>
            </w:r>
            <w:r w:rsidR="00B36D86">
              <w:rPr>
                <w:b/>
              </w:rPr>
              <w:t xml:space="preserve">n </w:t>
            </w:r>
            <w:r>
              <w:rPr>
                <w:b/>
              </w:rPr>
              <w:t>H</w:t>
            </w:r>
            <w:r w:rsidR="00B05145">
              <w:rPr>
                <w:b/>
              </w:rPr>
              <w:t>ours</w:t>
            </w:r>
            <w:r w:rsidRPr="002E5299" w:rsidR="00B05145">
              <w:rPr>
                <w:b/>
              </w:rPr>
              <w:t>)</w:t>
            </w:r>
          </w:p>
        </w:tc>
        <w:tc>
          <w:tcPr>
            <w:tcW w:w="1080" w:type="dxa"/>
            <w:shd w:val="clear" w:color="auto" w:fill="C6D9F0" w:themeFill="text2" w:themeFillTint="33"/>
            <w:vAlign w:val="center"/>
          </w:tcPr>
          <w:p w:rsidR="004B7B06" w:rsidRPr="002E5299" w:rsidP="00182A37" w14:paraId="53E1CD3E" w14:textId="77777777">
            <w:pPr>
              <w:widowControl/>
              <w:autoSpaceDE/>
              <w:autoSpaceDN/>
              <w:adjustRightInd/>
              <w:jc w:val="center"/>
              <w:rPr>
                <w:b/>
              </w:rPr>
            </w:pPr>
            <w:r w:rsidRPr="002E5299">
              <w:rPr>
                <w:b/>
              </w:rPr>
              <w:t>Total Burden Hours</w:t>
            </w:r>
          </w:p>
        </w:tc>
        <w:tc>
          <w:tcPr>
            <w:tcW w:w="1209" w:type="dxa"/>
            <w:shd w:val="clear" w:color="auto" w:fill="C6D9F0" w:themeFill="text2" w:themeFillTint="33"/>
            <w:vAlign w:val="center"/>
          </w:tcPr>
          <w:p w:rsidR="004B7B06" w:rsidRPr="002E5299" w:rsidP="00182A37" w14:paraId="188BA1C9" w14:textId="3E84307B">
            <w:pPr>
              <w:widowControl/>
              <w:autoSpaceDE/>
              <w:autoSpaceDN/>
              <w:adjustRightInd/>
              <w:jc w:val="center"/>
              <w:rPr>
                <w:b/>
              </w:rPr>
            </w:pPr>
            <w:r>
              <w:rPr>
                <w:b/>
              </w:rPr>
              <w:t xml:space="preserve">Loaded </w:t>
            </w:r>
            <w:r w:rsidR="00B05145">
              <w:rPr>
                <w:b/>
              </w:rPr>
              <w:t>Hourly</w:t>
            </w:r>
            <w:r w:rsidRPr="002E5299" w:rsidR="00B05145">
              <w:rPr>
                <w:b/>
              </w:rPr>
              <w:t xml:space="preserve"> Wage </w:t>
            </w:r>
          </w:p>
        </w:tc>
        <w:tc>
          <w:tcPr>
            <w:tcW w:w="1627" w:type="dxa"/>
            <w:shd w:val="clear" w:color="auto" w:fill="C6D9F0" w:themeFill="text2" w:themeFillTint="33"/>
            <w:vAlign w:val="center"/>
          </w:tcPr>
          <w:p w:rsidR="004B7B06" w:rsidP="00182A37" w14:paraId="1BB897CD" w14:textId="77777777">
            <w:pPr>
              <w:widowControl/>
              <w:autoSpaceDE/>
              <w:autoSpaceDN/>
              <w:adjustRightInd/>
              <w:jc w:val="center"/>
              <w:rPr>
                <w:b/>
              </w:rPr>
            </w:pPr>
            <w:r w:rsidRPr="002E5299">
              <w:rPr>
                <w:b/>
              </w:rPr>
              <w:t>Total Burden Costs</w:t>
            </w:r>
          </w:p>
          <w:p w:rsidR="00B36D86" w:rsidRPr="002E5299" w:rsidP="00182A37" w14:paraId="3FCA62D4" w14:textId="6586B968">
            <w:pPr>
              <w:widowControl/>
              <w:autoSpaceDE/>
              <w:autoSpaceDN/>
              <w:adjustRightInd/>
              <w:jc w:val="center"/>
              <w:rPr>
                <w:b/>
              </w:rPr>
            </w:pPr>
          </w:p>
        </w:tc>
      </w:tr>
      <w:tr w14:paraId="1B62284F" w14:textId="77777777" w:rsidTr="00AC286B">
        <w:tblPrEx>
          <w:tblW w:w="11831" w:type="dxa"/>
          <w:jc w:val="center"/>
          <w:tblLook w:val="04A0"/>
        </w:tblPrEx>
        <w:trPr>
          <w:jc w:val="center"/>
        </w:trPr>
        <w:tc>
          <w:tcPr>
            <w:tcW w:w="11831" w:type="dxa"/>
            <w:gridSpan w:val="8"/>
          </w:tcPr>
          <w:p w:rsidR="00182A37" w:rsidRPr="0054004B" w:rsidP="0054004B" w14:paraId="4520EE48" w14:textId="4144D0FF">
            <w:pPr>
              <w:widowControl/>
              <w:autoSpaceDE/>
              <w:autoSpaceDN/>
              <w:adjustRightInd/>
              <w:rPr>
                <w:b/>
                <w:highlight w:val="yellow"/>
              </w:rPr>
            </w:pPr>
            <w:r w:rsidRPr="0054004B">
              <w:rPr>
                <w:b/>
              </w:rPr>
              <w:t>29 CFR 1910.217 (g)</w:t>
            </w:r>
          </w:p>
        </w:tc>
      </w:tr>
      <w:tr w14:paraId="095601B8" w14:textId="77777777" w:rsidTr="00B86E4E">
        <w:tblPrEx>
          <w:tblW w:w="11831" w:type="dxa"/>
          <w:jc w:val="center"/>
          <w:tblLook w:val="04A0"/>
        </w:tblPrEx>
        <w:trPr>
          <w:jc w:val="center"/>
        </w:trPr>
        <w:tc>
          <w:tcPr>
            <w:tcW w:w="2283" w:type="dxa"/>
          </w:tcPr>
          <w:p w:rsidR="004B7B06" w:rsidP="00182A37" w14:paraId="36157261" w14:textId="5FA56674">
            <w:pPr>
              <w:widowControl/>
              <w:tabs>
                <w:tab w:val="center" w:pos="720"/>
              </w:tabs>
              <w:autoSpaceDE/>
              <w:autoSpaceDN/>
              <w:adjustRightInd/>
            </w:pPr>
            <w:r>
              <w:t>Supervisor</w:t>
            </w:r>
            <w:r>
              <w:tab/>
            </w:r>
          </w:p>
        </w:tc>
        <w:tc>
          <w:tcPr>
            <w:tcW w:w="1575" w:type="dxa"/>
          </w:tcPr>
          <w:p w:rsidR="004B7B06" w:rsidP="00A36514" w14:paraId="5FF45B95" w14:textId="0DBBA0AC">
            <w:pPr>
              <w:widowControl/>
              <w:autoSpaceDE/>
              <w:autoSpaceDN/>
              <w:adjustRightInd/>
              <w:jc w:val="center"/>
            </w:pPr>
            <w:r>
              <w:t>960</w:t>
            </w:r>
          </w:p>
        </w:tc>
        <w:tc>
          <w:tcPr>
            <w:tcW w:w="1440" w:type="dxa"/>
          </w:tcPr>
          <w:p w:rsidR="004B7B06" w:rsidP="00182A37" w14:paraId="3C6A3F84" w14:textId="77777777">
            <w:pPr>
              <w:widowControl/>
              <w:autoSpaceDE/>
              <w:autoSpaceDN/>
              <w:adjustRightInd/>
              <w:jc w:val="center"/>
            </w:pPr>
            <w:r>
              <w:t>1</w:t>
            </w:r>
          </w:p>
        </w:tc>
        <w:tc>
          <w:tcPr>
            <w:tcW w:w="1305" w:type="dxa"/>
          </w:tcPr>
          <w:p w:rsidR="004B7B06" w:rsidP="00A36514" w14:paraId="5313835E" w14:textId="4EA61CE9">
            <w:pPr>
              <w:widowControl/>
              <w:autoSpaceDE/>
              <w:autoSpaceDN/>
              <w:adjustRightInd/>
              <w:jc w:val="center"/>
            </w:pPr>
            <w:r>
              <w:t>960</w:t>
            </w:r>
          </w:p>
        </w:tc>
        <w:tc>
          <w:tcPr>
            <w:tcW w:w="1312" w:type="dxa"/>
          </w:tcPr>
          <w:p w:rsidR="004B7B06" w:rsidP="00182A37" w14:paraId="2EA393E0" w14:textId="77777777">
            <w:pPr>
              <w:widowControl/>
              <w:autoSpaceDE/>
              <w:autoSpaceDN/>
              <w:adjustRightInd/>
              <w:jc w:val="center"/>
            </w:pPr>
            <w:r>
              <w:t>15/60</w:t>
            </w:r>
          </w:p>
        </w:tc>
        <w:tc>
          <w:tcPr>
            <w:tcW w:w="1080" w:type="dxa"/>
          </w:tcPr>
          <w:p w:rsidR="004B7B06" w:rsidP="00A36514" w14:paraId="546CD356" w14:textId="36A1EBBE">
            <w:pPr>
              <w:widowControl/>
              <w:autoSpaceDE/>
              <w:autoSpaceDN/>
              <w:adjustRightInd/>
              <w:jc w:val="center"/>
            </w:pPr>
            <w:r>
              <w:t>240</w:t>
            </w:r>
          </w:p>
        </w:tc>
        <w:tc>
          <w:tcPr>
            <w:tcW w:w="1209" w:type="dxa"/>
          </w:tcPr>
          <w:p w:rsidR="004B7B06" w:rsidRPr="0054004B" w:rsidP="00182A37" w14:paraId="6DF477B6" w14:textId="50CED0B4">
            <w:pPr>
              <w:widowControl/>
              <w:autoSpaceDE/>
              <w:autoSpaceDN/>
              <w:adjustRightInd/>
              <w:jc w:val="center"/>
            </w:pPr>
            <w:r w:rsidRPr="0054004B">
              <w:t>$</w:t>
            </w:r>
            <w:r w:rsidR="00745D72">
              <w:t>50.04</w:t>
            </w:r>
          </w:p>
        </w:tc>
        <w:tc>
          <w:tcPr>
            <w:tcW w:w="1627" w:type="dxa"/>
          </w:tcPr>
          <w:p w:rsidR="004B7B06" w:rsidRPr="0054004B" w:rsidP="00114EA7" w14:paraId="56A1696B" w14:textId="60790CB0">
            <w:pPr>
              <w:widowControl/>
              <w:autoSpaceDE/>
              <w:autoSpaceDN/>
              <w:adjustRightInd/>
              <w:jc w:val="center"/>
            </w:pPr>
            <w:r w:rsidRPr="0054004B">
              <w:t>$</w:t>
            </w:r>
            <w:r w:rsidR="00745D72">
              <w:t>12,0</w:t>
            </w:r>
            <w:r w:rsidR="00AB3E88">
              <w:t>10</w:t>
            </w:r>
          </w:p>
        </w:tc>
      </w:tr>
      <w:tr w14:paraId="48426625" w14:textId="77777777" w:rsidTr="00B86E4E">
        <w:tblPrEx>
          <w:tblW w:w="11831" w:type="dxa"/>
          <w:jc w:val="center"/>
          <w:tblLook w:val="04A0"/>
        </w:tblPrEx>
        <w:trPr>
          <w:jc w:val="center"/>
        </w:trPr>
        <w:tc>
          <w:tcPr>
            <w:tcW w:w="2283" w:type="dxa"/>
          </w:tcPr>
          <w:p w:rsidR="004B7B06" w:rsidP="00182A37" w14:paraId="438CAD23" w14:textId="6758609B">
            <w:pPr>
              <w:widowControl/>
              <w:autoSpaceDE/>
              <w:autoSpaceDN/>
              <w:adjustRightInd/>
            </w:pPr>
            <w:r>
              <w:t>Clerical</w:t>
            </w:r>
          </w:p>
        </w:tc>
        <w:tc>
          <w:tcPr>
            <w:tcW w:w="1575" w:type="dxa"/>
          </w:tcPr>
          <w:p w:rsidR="004B7B06" w:rsidP="00A36514" w14:paraId="160A81F0" w14:textId="38EED76E">
            <w:pPr>
              <w:widowControl/>
              <w:autoSpaceDE/>
              <w:autoSpaceDN/>
              <w:adjustRightInd/>
              <w:jc w:val="center"/>
            </w:pPr>
            <w:r>
              <w:t>960</w:t>
            </w:r>
          </w:p>
        </w:tc>
        <w:tc>
          <w:tcPr>
            <w:tcW w:w="1440" w:type="dxa"/>
          </w:tcPr>
          <w:p w:rsidR="004B7B06" w:rsidP="00182A37" w14:paraId="2C2786C4" w14:textId="77777777">
            <w:pPr>
              <w:widowControl/>
              <w:autoSpaceDE/>
              <w:autoSpaceDN/>
              <w:adjustRightInd/>
              <w:jc w:val="center"/>
            </w:pPr>
            <w:r>
              <w:t>1</w:t>
            </w:r>
          </w:p>
        </w:tc>
        <w:tc>
          <w:tcPr>
            <w:tcW w:w="1305" w:type="dxa"/>
          </w:tcPr>
          <w:p w:rsidR="004B7B06" w:rsidP="00A36514" w14:paraId="0369D7FC" w14:textId="60BE9C30">
            <w:pPr>
              <w:widowControl/>
              <w:autoSpaceDE/>
              <w:autoSpaceDN/>
              <w:adjustRightInd/>
              <w:jc w:val="center"/>
            </w:pPr>
            <w:r>
              <w:t>960</w:t>
            </w:r>
          </w:p>
        </w:tc>
        <w:tc>
          <w:tcPr>
            <w:tcW w:w="1312" w:type="dxa"/>
          </w:tcPr>
          <w:p w:rsidR="004B7B06" w:rsidP="00182A37" w14:paraId="0E8F9CAA" w14:textId="77777777">
            <w:pPr>
              <w:widowControl/>
              <w:autoSpaceDE/>
              <w:autoSpaceDN/>
              <w:adjustRightInd/>
              <w:jc w:val="center"/>
            </w:pPr>
            <w:r>
              <w:t>5/60</w:t>
            </w:r>
          </w:p>
        </w:tc>
        <w:tc>
          <w:tcPr>
            <w:tcW w:w="1080" w:type="dxa"/>
          </w:tcPr>
          <w:p w:rsidR="004B7B06" w:rsidP="00A36514" w14:paraId="3679EF7D" w14:textId="129093FF">
            <w:pPr>
              <w:widowControl/>
              <w:autoSpaceDE/>
              <w:autoSpaceDN/>
              <w:adjustRightInd/>
              <w:jc w:val="center"/>
            </w:pPr>
            <w:r>
              <w:t>80</w:t>
            </w:r>
          </w:p>
        </w:tc>
        <w:tc>
          <w:tcPr>
            <w:tcW w:w="1209" w:type="dxa"/>
          </w:tcPr>
          <w:p w:rsidR="004B7B06" w:rsidRPr="0054004B" w:rsidP="00182A37" w14:paraId="7EE55E0E" w14:textId="3C964087">
            <w:pPr>
              <w:widowControl/>
              <w:autoSpaceDE/>
              <w:autoSpaceDN/>
              <w:adjustRightInd/>
              <w:jc w:val="center"/>
            </w:pPr>
            <w:r w:rsidRPr="0054004B">
              <w:t>$</w:t>
            </w:r>
            <w:r w:rsidR="00745D72">
              <w:t>25.09</w:t>
            </w:r>
          </w:p>
        </w:tc>
        <w:tc>
          <w:tcPr>
            <w:tcW w:w="1627" w:type="dxa"/>
          </w:tcPr>
          <w:p w:rsidR="004B7B06" w:rsidRPr="0054004B" w:rsidP="00A36514" w14:paraId="40564283" w14:textId="0E3EA720">
            <w:pPr>
              <w:widowControl/>
              <w:autoSpaceDE/>
              <w:autoSpaceDN/>
              <w:adjustRightInd/>
              <w:jc w:val="center"/>
            </w:pPr>
            <w:r w:rsidRPr="0054004B">
              <w:t>$2,</w:t>
            </w:r>
            <w:r w:rsidR="00A36514">
              <w:t>0</w:t>
            </w:r>
            <w:r w:rsidR="00745D72">
              <w:t>07</w:t>
            </w:r>
          </w:p>
        </w:tc>
      </w:tr>
      <w:tr w14:paraId="7C28349B" w14:textId="77777777" w:rsidTr="00B86E4E">
        <w:tblPrEx>
          <w:tblW w:w="11831" w:type="dxa"/>
          <w:jc w:val="center"/>
          <w:tblLook w:val="04A0"/>
        </w:tblPrEx>
        <w:trPr>
          <w:jc w:val="center"/>
        </w:trPr>
        <w:tc>
          <w:tcPr>
            <w:tcW w:w="2283" w:type="dxa"/>
          </w:tcPr>
          <w:p w:rsidR="004B7B06" w:rsidRPr="002E5299" w:rsidP="00182A37" w14:paraId="36556904" w14:textId="77777777">
            <w:pPr>
              <w:widowControl/>
              <w:autoSpaceDE/>
              <w:autoSpaceDN/>
              <w:adjustRightInd/>
              <w:rPr>
                <w:b/>
              </w:rPr>
            </w:pPr>
            <w:r w:rsidRPr="002E5299">
              <w:rPr>
                <w:b/>
              </w:rPr>
              <w:t>GRAND TOTALS</w:t>
            </w:r>
          </w:p>
        </w:tc>
        <w:tc>
          <w:tcPr>
            <w:tcW w:w="1575" w:type="dxa"/>
          </w:tcPr>
          <w:p w:rsidR="004B7B06" w:rsidRPr="002E5299" w:rsidP="00182A37" w14:paraId="7C118D62" w14:textId="77777777">
            <w:pPr>
              <w:widowControl/>
              <w:autoSpaceDE/>
              <w:autoSpaceDN/>
              <w:adjustRightInd/>
              <w:jc w:val="center"/>
              <w:rPr>
                <w:b/>
              </w:rPr>
            </w:pPr>
            <w:r w:rsidRPr="002E5299">
              <w:rPr>
                <w:b/>
              </w:rPr>
              <w:t>--</w:t>
            </w:r>
          </w:p>
        </w:tc>
        <w:tc>
          <w:tcPr>
            <w:tcW w:w="1440" w:type="dxa"/>
          </w:tcPr>
          <w:p w:rsidR="004B7B06" w:rsidRPr="002E5299" w:rsidP="00182A37" w14:paraId="4869D03A" w14:textId="77777777">
            <w:pPr>
              <w:widowControl/>
              <w:autoSpaceDE/>
              <w:autoSpaceDN/>
              <w:adjustRightInd/>
              <w:jc w:val="center"/>
              <w:rPr>
                <w:b/>
              </w:rPr>
            </w:pPr>
            <w:r w:rsidRPr="002E5299">
              <w:rPr>
                <w:b/>
              </w:rPr>
              <w:t>--</w:t>
            </w:r>
          </w:p>
        </w:tc>
        <w:tc>
          <w:tcPr>
            <w:tcW w:w="1305" w:type="dxa"/>
          </w:tcPr>
          <w:p w:rsidR="004B7B06" w:rsidRPr="002E5299" w:rsidP="00A36514" w14:paraId="1E662301" w14:textId="75551DEB">
            <w:pPr>
              <w:widowControl/>
              <w:autoSpaceDE/>
              <w:autoSpaceDN/>
              <w:adjustRightInd/>
              <w:jc w:val="center"/>
              <w:rPr>
                <w:b/>
              </w:rPr>
            </w:pPr>
            <w:r>
              <w:rPr>
                <w:b/>
              </w:rPr>
              <w:t>1,920</w:t>
            </w:r>
          </w:p>
        </w:tc>
        <w:tc>
          <w:tcPr>
            <w:tcW w:w="1312" w:type="dxa"/>
          </w:tcPr>
          <w:p w:rsidR="004B7B06" w:rsidRPr="002E5299" w:rsidP="00182A37" w14:paraId="4F59A059" w14:textId="77777777">
            <w:pPr>
              <w:widowControl/>
              <w:autoSpaceDE/>
              <w:autoSpaceDN/>
              <w:adjustRightInd/>
              <w:jc w:val="center"/>
              <w:rPr>
                <w:b/>
              </w:rPr>
            </w:pPr>
            <w:r w:rsidRPr="002E5299">
              <w:rPr>
                <w:b/>
              </w:rPr>
              <w:t>--</w:t>
            </w:r>
          </w:p>
        </w:tc>
        <w:tc>
          <w:tcPr>
            <w:tcW w:w="1080" w:type="dxa"/>
          </w:tcPr>
          <w:p w:rsidR="004B7B06" w:rsidRPr="002E5299" w:rsidP="00A36514" w14:paraId="3C695F02" w14:textId="083418C3">
            <w:pPr>
              <w:widowControl/>
              <w:autoSpaceDE/>
              <w:autoSpaceDN/>
              <w:adjustRightInd/>
              <w:jc w:val="center"/>
              <w:rPr>
                <w:b/>
              </w:rPr>
            </w:pPr>
            <w:r>
              <w:rPr>
                <w:b/>
              </w:rPr>
              <w:t>3</w:t>
            </w:r>
            <w:r w:rsidR="00745D72">
              <w:rPr>
                <w:b/>
              </w:rPr>
              <w:t>2</w:t>
            </w:r>
            <w:r>
              <w:rPr>
                <w:b/>
              </w:rPr>
              <w:t>0</w:t>
            </w:r>
          </w:p>
        </w:tc>
        <w:tc>
          <w:tcPr>
            <w:tcW w:w="1209" w:type="dxa"/>
          </w:tcPr>
          <w:p w:rsidR="004B7B06" w:rsidRPr="002E5299" w:rsidP="00182A37" w14:paraId="316EA00D" w14:textId="77777777">
            <w:pPr>
              <w:widowControl/>
              <w:autoSpaceDE/>
              <w:autoSpaceDN/>
              <w:adjustRightInd/>
              <w:jc w:val="center"/>
              <w:rPr>
                <w:b/>
              </w:rPr>
            </w:pPr>
            <w:r w:rsidRPr="002E5299">
              <w:rPr>
                <w:b/>
              </w:rPr>
              <w:t>--</w:t>
            </w:r>
          </w:p>
        </w:tc>
        <w:tc>
          <w:tcPr>
            <w:tcW w:w="1627" w:type="dxa"/>
          </w:tcPr>
          <w:p w:rsidR="004B7B06" w:rsidRPr="002E5299" w:rsidP="00114EA7" w14:paraId="7BFEE1C5" w14:textId="033FF1E4">
            <w:pPr>
              <w:widowControl/>
              <w:autoSpaceDE/>
              <w:autoSpaceDN/>
              <w:adjustRightInd/>
              <w:jc w:val="center"/>
              <w:rPr>
                <w:b/>
              </w:rPr>
            </w:pPr>
            <w:r w:rsidRPr="002E5299">
              <w:rPr>
                <w:b/>
              </w:rPr>
              <w:t>$1</w:t>
            </w:r>
            <w:r w:rsidR="00745D72">
              <w:rPr>
                <w:b/>
              </w:rPr>
              <w:t>4,01</w:t>
            </w:r>
            <w:r w:rsidR="0065585D">
              <w:rPr>
                <w:b/>
              </w:rPr>
              <w:t>7</w:t>
            </w:r>
          </w:p>
        </w:tc>
      </w:tr>
    </w:tbl>
    <w:p w:rsidR="003649D6" w14:paraId="2D7709D5" w14:textId="77777777">
      <w:pPr>
        <w:widowControl/>
        <w:autoSpaceDE/>
        <w:autoSpaceDN/>
        <w:adjustRightInd/>
        <w:sectPr w:rsidSect="00AF5674">
          <w:pgSz w:w="15840" w:h="12240" w:orient="landscape"/>
          <w:pgMar w:top="1440" w:right="1440" w:bottom="1440" w:left="1440" w:header="720" w:footer="720" w:gutter="0"/>
          <w:cols w:space="720"/>
          <w:noEndnote/>
          <w:titlePg/>
          <w:docGrid w:linePitch="326"/>
        </w:sectPr>
      </w:pPr>
    </w:p>
    <w:p w:rsidR="003649D6" w14:paraId="4AC0FD08" w14:textId="77777777">
      <w:pPr>
        <w:widowControl/>
        <w:autoSpaceDE/>
        <w:autoSpaceDN/>
        <w:adjustRightInd/>
      </w:pPr>
    </w:p>
    <w:p w:rsidR="00213F1A" w:rsidRPr="009C666F" w:rsidP="0054004B" w14:paraId="0C1703A3" w14:textId="77777777">
      <w:pPr>
        <w:pStyle w:val="Heading2"/>
        <w:widowControl/>
        <w:numPr>
          <w:ilvl w:val="0"/>
          <w:numId w:val="0"/>
        </w:numPr>
        <w:tabs>
          <w:tab w:val="left" w:pos="-36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rsidRPr="002E5299">
        <w:rPr>
          <w:bCs/>
        </w:rPr>
        <w:t xml:space="preserve">13.  </w:t>
      </w:r>
      <w:r w:rsidRPr="009C666F">
        <w:t xml:space="preserve">Provide an estimate of the total </w:t>
      </w:r>
      <w:r w:rsidRPr="009C666F">
        <w:t>annual cost burden to respondents or recordkeepers resulting from the collection of information. (Do not include the cost of any hour burden shown in Items 12 and 14).</w:t>
      </w:r>
    </w:p>
    <w:p w:rsidR="00213F1A" w:rsidRPr="009C666F" w:rsidP="00213F1A" w14:paraId="69F3409B" w14:textId="77777777">
      <w:pPr>
        <w:pStyle w:val="ListBullet"/>
        <w:rPr>
          <w:b/>
          <w:bCs/>
        </w:rPr>
      </w:pPr>
      <w:r w:rsidRPr="009C666F">
        <w:rPr>
          <w:b/>
          <w:bCs/>
        </w:rPr>
        <w:t>The cost estimate should be split into two components</w:t>
      </w:r>
      <w:r w:rsidRPr="009C666F">
        <w:rPr>
          <w:b/>
          <w:bCs/>
        </w:rPr>
        <w:t>:  (</w:t>
      </w:r>
      <w:r w:rsidRPr="009C666F">
        <w:rPr>
          <w:b/>
          <w:bCs/>
        </w:rPr>
        <w:t xml:space="preserve">a) a total capital and </w:t>
      </w:r>
      <w:r w:rsidRPr="009C666F">
        <w:rPr>
          <w:b/>
          <w:bCs/>
        </w:rPr>
        <w:t>start up</w:t>
      </w:r>
      <w:r w:rsidRPr="009C666F">
        <w:rPr>
          <w:b/>
          <w:bCs/>
        </w:rPr>
        <w:t xml:space="preserve"> cost component (annualized over its expected useful life); and (b) a total operation and maintenance and purchase of service component. The estimates should </w:t>
      </w:r>
      <w:r w:rsidRPr="009C666F">
        <w:rPr>
          <w:b/>
          <w:bCs/>
        </w:rPr>
        <w:t>take into account</w:t>
      </w:r>
      <w:r w:rsidRPr="009C666F">
        <w:rPr>
          <w:b/>
          <w:bCs/>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r w:rsidRPr="009C666F">
        <w:rPr>
          <w:b/>
          <w:bCs/>
        </w:rPr>
        <w:t>time period</w:t>
      </w:r>
      <w:r w:rsidRPr="009C666F">
        <w:rPr>
          <w:b/>
          <w:bCs/>
        </w:rPr>
        <w:t xml:space="preserve"> over which </w:t>
      </w:r>
      <w:r w:rsidRPr="009C666F">
        <w:rPr>
          <w:b/>
          <w:bCs/>
        </w:rPr>
        <w:t>costs will be incurred. Capital and start-up costs include, among other items, preparations for collecting information such as purchasing computers and software; monitoring, sampling, drilling and testing equipment; and record storage facilities.</w:t>
      </w:r>
    </w:p>
    <w:p w:rsidR="00213F1A" w:rsidRPr="009C666F" w:rsidP="00213F1A" w14:paraId="34026395" w14:textId="77777777">
      <w:pPr>
        <w:pStyle w:val="ListBullet"/>
        <w:rPr>
          <w:b/>
          <w:bCs/>
        </w:rPr>
      </w:pPr>
      <w:r w:rsidRPr="009C666F">
        <w:rPr>
          <w:b/>
          <w:bCs/>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w:t>
      </w:r>
      <w:r w:rsidRPr="009C666F">
        <w:rPr>
          <w:b/>
          <w:bCs/>
        </w:rPr>
        <w:t>taining the information collection, as appropriate.</w:t>
      </w:r>
    </w:p>
    <w:p w:rsidR="002F182E" w:rsidP="0054004B" w14:paraId="4DA7F7CB"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t>.</w:t>
      </w:r>
      <w:r>
        <w:rPr>
          <w:b/>
          <w:bCs/>
        </w:rPr>
        <w:tab/>
      </w:r>
      <w:r w:rsidRPr="009C666F" w:rsidR="00213F1A">
        <w:rPr>
          <w:b/>
          <w:bCs/>
        </w:rPr>
        <w:t>Generally, estimates should not include purchases of equipment or services, or</w:t>
      </w:r>
    </w:p>
    <w:p w:rsidR="002F182E" w:rsidP="0054004B" w14:paraId="40E7DF4B" w14:textId="075FB0F8">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portions thereof, made: (1) prior to October 1, 1995, (2) to achieve regulatory</w:t>
      </w:r>
    </w:p>
    <w:p w:rsidR="002F182E" w:rsidP="0054004B" w14:paraId="2923C91B" w14:textId="7D14BBBC">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compliance with requirements not associated with the information collection, (3) for</w:t>
      </w:r>
    </w:p>
    <w:p w:rsidR="002F182E" w:rsidP="0054004B" w14:paraId="2DD97E28" w14:textId="1F730A7E">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reasons other than to provide information or keep records for the government, or</w:t>
      </w:r>
    </w:p>
    <w:p w:rsidR="002B2F5F" w:rsidRPr="00C751AE" w:rsidP="0054004B" w14:paraId="0726698A" w14:textId="1B664C88">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Pr>
          <w:b/>
          <w:bCs/>
        </w:rPr>
        <w:tab/>
      </w:r>
      <w:r w:rsidRPr="009C666F" w:rsidR="00213F1A">
        <w:rPr>
          <w:b/>
          <w:bCs/>
        </w:rPr>
        <w:t>(4) as part of customary and usual business or private practices.</w:t>
      </w:r>
    </w:p>
    <w:p w:rsidR="002B2F5F" w:rsidP="002B2F5F" w14:paraId="67AB7539"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213F1A" w:rsidP="002B2F5F" w14:paraId="5373C510" w14:textId="11ED693B">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t xml:space="preserve">The cost determinations made under Item 12 account for the total annual cost </w:t>
      </w:r>
      <w:r>
        <w:t>burden to respondents or recordkeepers resulting from th</w:t>
      </w:r>
      <w:r w:rsidR="00996C49">
        <w:t>is</w:t>
      </w:r>
      <w:r>
        <w:t xml:space="preserve"> collection of information requirement. </w:t>
      </w:r>
    </w:p>
    <w:p w:rsidR="00827964" w:rsidP="002B2F5F" w14:paraId="2C024DF1"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00213F1A" w:rsidRPr="00213F1A" w:rsidP="0054004B" w14:paraId="7C1A1450"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 xml:space="preserve">14.  </w:t>
      </w:r>
      <w:r w:rsidRPr="00213F1A">
        <w:rPr>
          <w:b/>
        </w:rPr>
        <w:t>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 without this collection of information. Agencies also may aggregate cost estimates from Items 12, 13, and 14 into a single table.</w:t>
      </w:r>
    </w:p>
    <w:p w:rsidR="002B2F5F" w:rsidRPr="00213F1A" w:rsidP="002B2F5F" w14:paraId="231C0D9B" w14:textId="386DC346">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p>
    <w:p w:rsidR="00DB0FDE" w:rsidP="002E5299" w14:paraId="4B5D8122" w14:textId="590BC58B">
      <w:pPr>
        <w:widowControl/>
        <w:autoSpaceDE/>
        <w:autoSpaceDN/>
        <w:adjustRightInd/>
      </w:pPr>
      <w:r>
        <w:t>OSHA estimates that</w:t>
      </w:r>
      <w:r w:rsidR="00D5711C">
        <w:t xml:space="preserve"> a</w:t>
      </w:r>
      <w:r>
        <w:t xml:space="preserve"> </w:t>
      </w:r>
      <w:r w:rsidR="00276368">
        <w:t xml:space="preserve">federal worker </w:t>
      </w:r>
      <w:r>
        <w:t>(</w:t>
      </w:r>
      <w:r w:rsidR="007A3414">
        <w:t xml:space="preserve">equivalent to an employee who is a </w:t>
      </w:r>
      <w:r>
        <w:t xml:space="preserve">GS-12, step 5), with an hourly wage rate of </w:t>
      </w:r>
      <w:r w:rsidRPr="00BA4693">
        <w:t>$</w:t>
      </w:r>
      <w:r w:rsidRPr="00BA4693" w:rsidR="00F47B21">
        <w:t>4</w:t>
      </w:r>
      <w:r w:rsidR="00F0764D">
        <w:t>0.42</w:t>
      </w:r>
      <w:r>
        <w:rPr>
          <w:sz w:val="20"/>
          <w:szCs w:val="20"/>
          <w:vertAlign w:val="superscript"/>
        </w:rPr>
        <w:footnoteReference w:id="6"/>
      </w:r>
      <w:r w:rsidRPr="00BA4693">
        <w:t>,</w:t>
      </w:r>
      <w:r>
        <w:t xml:space="preserve"> </w:t>
      </w:r>
      <w:r w:rsidR="00E65E9C">
        <w:t xml:space="preserve">will </w:t>
      </w:r>
      <w:r>
        <w:t xml:space="preserve">spend about </w:t>
      </w:r>
      <w:r w:rsidR="00276368">
        <w:t>fifteen</w:t>
      </w:r>
      <w:r>
        <w:t xml:space="preserve"> minutes </w:t>
      </w:r>
      <w:r w:rsidR="00E63C62">
        <w:t xml:space="preserve">to </w:t>
      </w:r>
      <w:r w:rsidR="007A3414">
        <w:t>review</w:t>
      </w:r>
      <w:r w:rsidR="00276368">
        <w:t xml:space="preserve"> and file</w:t>
      </w:r>
      <w:r>
        <w:t xml:space="preserve"> </w:t>
      </w:r>
      <w:r w:rsidR="08613681">
        <w:t xml:space="preserve">each of the </w:t>
      </w:r>
      <w:r w:rsidR="00745D72">
        <w:t>960</w:t>
      </w:r>
      <w:r w:rsidR="00B464BE">
        <w:t xml:space="preserve"> injury reports </w:t>
      </w:r>
      <w:r w:rsidR="00276368">
        <w:t>into a database</w:t>
      </w:r>
      <w:r w:rsidR="00E65E9C">
        <w:t>.</w:t>
      </w:r>
      <w:r>
        <w:t xml:space="preserve">  Therefore, the total cost of these paperwork requirements to the Federal government is:</w:t>
      </w:r>
    </w:p>
    <w:p w:rsidR="00871488" w:rsidP="00DB0FDE" w14:paraId="5D2FC9A5" w14:textId="77777777">
      <w:pPr>
        <w:ind w:left="720"/>
        <w:rPr>
          <w:b/>
          <w:bCs/>
        </w:rPr>
      </w:pPr>
    </w:p>
    <w:p w:rsidR="00DB0FDE" w:rsidRPr="00AE5302" w:rsidP="00DB0FDE" w14:paraId="0D57A60C" w14:textId="2043F4FC">
      <w:pPr>
        <w:ind w:left="720"/>
        <w:rPr>
          <w:b/>
          <w:bCs/>
        </w:rPr>
      </w:pPr>
      <w:r>
        <w:rPr>
          <w:b/>
          <w:bCs/>
        </w:rPr>
        <w:t>Cost</w:t>
      </w:r>
      <w:r w:rsidRPr="00BE2DA3">
        <w:rPr>
          <w:b/>
          <w:bCs/>
        </w:rPr>
        <w:t xml:space="preserve">:  </w:t>
      </w:r>
      <w:r w:rsidRPr="00745D72" w:rsidR="00745D72">
        <w:t>960</w:t>
      </w:r>
      <w:r w:rsidRPr="00745D72">
        <w:t xml:space="preserve"> </w:t>
      </w:r>
      <w:r w:rsidRPr="0054004B" w:rsidR="00E65E9C">
        <w:t xml:space="preserve">reports </w:t>
      </w:r>
      <w:r w:rsidRPr="0054004B">
        <w:t xml:space="preserve">x </w:t>
      </w:r>
      <w:r w:rsidRPr="0054004B" w:rsidR="00F67FB4">
        <w:t>15/60</w:t>
      </w:r>
      <w:r w:rsidRPr="0054004B">
        <w:t xml:space="preserve"> hour</w:t>
      </w:r>
      <w:r w:rsidR="00CE5E08">
        <w:t>s</w:t>
      </w:r>
      <w:r w:rsidRPr="0054004B">
        <w:t xml:space="preserve"> x $</w:t>
      </w:r>
      <w:r w:rsidRPr="0054004B" w:rsidR="00F47B21">
        <w:t>4</w:t>
      </w:r>
      <w:r w:rsidR="00AE5302">
        <w:t>0</w:t>
      </w:r>
      <w:r w:rsidRPr="0054004B" w:rsidR="00F47B21">
        <w:t>.</w:t>
      </w:r>
      <w:r w:rsidR="00AE5302">
        <w:t>42</w:t>
      </w:r>
      <w:r w:rsidRPr="0054004B" w:rsidR="004F45E1">
        <w:t xml:space="preserve"> </w:t>
      </w:r>
      <w:r w:rsidRPr="0054004B">
        <w:t xml:space="preserve">= </w:t>
      </w:r>
      <w:r w:rsidRPr="00AE5302">
        <w:rPr>
          <w:b/>
          <w:bCs/>
        </w:rPr>
        <w:t>$</w:t>
      </w:r>
      <w:r w:rsidRPr="00AE5302" w:rsidR="00AE5302">
        <w:rPr>
          <w:b/>
          <w:bCs/>
        </w:rPr>
        <w:t>9,70</w:t>
      </w:r>
      <w:r>
        <w:rPr>
          <w:b/>
          <w:bCs/>
        </w:rPr>
        <w:t>1</w:t>
      </w:r>
    </w:p>
    <w:p w:rsidR="008D1F47" w:rsidRPr="00BE2DA3" w:rsidP="002B2F5F" w14:paraId="7689CB6F"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D206E5" w:rsidRPr="002E5299" w:rsidP="002B2F5F" w14:paraId="13830DC0" w14:textId="1390E32E">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rPr>
      </w:pPr>
      <w:r w:rsidRPr="002E5299">
        <w:rPr>
          <w:b/>
        </w:rPr>
        <w:t>15.  Explain the reasons for any program changes or adjustments</w:t>
      </w:r>
      <w:r w:rsidRPr="002E5299" w:rsidR="001456CB">
        <w:rPr>
          <w:b/>
        </w:rPr>
        <w:t>.</w:t>
      </w:r>
    </w:p>
    <w:p w:rsidR="00BC69F0" w:rsidP="00BA4693" w14:paraId="6B692E39" w14:textId="6E491F70">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000F29D2" w:rsidRPr="000F29D2" w:rsidP="000F29D2" w14:paraId="158B2A09" w14:textId="198227C5">
      <w:pPr>
        <w:widowControl/>
      </w:pPr>
      <w:r>
        <w:t>The agency is requesting an adjustment decrease in the number of burden hours from 390</w:t>
      </w:r>
      <w:r w:rsidR="00AE5302">
        <w:t xml:space="preserve"> to 320</w:t>
      </w:r>
      <w:r>
        <w:t xml:space="preserve"> hours, a total reduction of </w:t>
      </w:r>
      <w:r w:rsidR="00AE5302">
        <w:t>7</w:t>
      </w:r>
      <w:r>
        <w:t>0 burden hours</w:t>
      </w:r>
      <w:r w:rsidR="007A3414">
        <w:t xml:space="preserve"> because there is a</w:t>
      </w:r>
      <w:r w:rsidR="00D206E5">
        <w:t xml:space="preserve"> decrease in the estimated number of injury reports caused by mechanical power presses (from 1,170</w:t>
      </w:r>
      <w:r w:rsidR="00AE5302">
        <w:t xml:space="preserve"> to 960</w:t>
      </w:r>
      <w:r w:rsidR="00D206E5">
        <w:t>).</w:t>
      </w:r>
      <w:r w:rsidR="002F26A0">
        <w:t xml:space="preserve">  </w:t>
      </w:r>
      <w:r w:rsidRPr="00E07A96">
        <w:t xml:space="preserve">In the previous ICR, there was an error in the total number of responses reported (1,170). The total responses </w:t>
      </w:r>
      <w:r>
        <w:t xml:space="preserve">reported </w:t>
      </w:r>
      <w:r w:rsidRPr="00E07A96">
        <w:t>should have been 2,340 responses.</w:t>
      </w:r>
    </w:p>
    <w:p w:rsidR="00565418" w:rsidP="003565B5" w14:paraId="16D85C63" w14:textId="77777777">
      <w:pPr>
        <w:widowControl/>
      </w:pPr>
    </w:p>
    <w:p w:rsidR="002B2F5F" w:rsidRPr="002E5299" w:rsidP="002B2F5F" w14:paraId="055CEF86" w14:textId="2BBC52DD">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rsidRPr="002E5299">
        <w:rPr>
          <w:b/>
          <w:bCs/>
        </w:rPr>
        <w:t xml:space="preserve">16.  </w:t>
      </w:r>
      <w:r w:rsidRPr="002A6296" w:rsidR="002A6296">
        <w:rPr>
          <w:b/>
        </w:rPr>
        <w:t>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report, publication dates, and other actions.</w:t>
      </w:r>
    </w:p>
    <w:p w:rsidR="003D6744" w:rsidP="002B2F5F" w14:paraId="595DABF0"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002B2F5F" w:rsidP="002B2F5F" w14:paraId="799A023B"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t>OSHA will not publish the information collected under the Provision.</w:t>
      </w:r>
    </w:p>
    <w:p w:rsidR="002B2F5F" w:rsidP="002B2F5F" w14:paraId="24548ECA"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p>
    <w:p w:rsidR="002B2F5F" w:rsidRPr="002A6296" w:rsidP="002B2F5F" w14:paraId="5AF6B0E0" w14:textId="6C47CCD6">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 xml:space="preserve">17.  </w:t>
      </w:r>
      <w:r w:rsidRPr="002A6296" w:rsidR="002A6296">
        <w:rPr>
          <w:b/>
        </w:rPr>
        <w:t>If seeking approval to not display the expiration date for OMB approval of the information collection, explain the reasons that display would be inappropriate.</w:t>
      </w:r>
    </w:p>
    <w:p w:rsidR="002B2F5F" w:rsidP="002B2F5F" w14:paraId="44EC64E1"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355D5B" w:rsidRPr="00A47FD6" w:rsidP="00355D5B" w14:paraId="3BE6EDF8" w14:textId="1EBDA7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r w:rsidRPr="00A47FD6">
        <w:rPr>
          <w:rFonts w:cs="Shruti"/>
        </w:rPr>
        <w:t xml:space="preserve">OSHA lists current valid control numbers in </w:t>
      </w:r>
      <w:r w:rsidRPr="00A47FD6">
        <w:t>§§</w:t>
      </w:r>
      <w:r w:rsidRPr="00A47FD6">
        <w:rPr>
          <w:rFonts w:cs="Shruti"/>
        </w:rPr>
        <w:t xml:space="preserve">1910.8, 1915.8, 1917.4, 1918.4, and 1926.5 and publishes the expiration date in the Federal Register notice announcing OMB approval of the </w:t>
      </w:r>
      <w:r w:rsidR="006A152F">
        <w:rPr>
          <w:rFonts w:cs="Shruti"/>
        </w:rPr>
        <w:t>i</w:t>
      </w:r>
      <w:r w:rsidRPr="00A47FD6">
        <w:rPr>
          <w:rFonts w:cs="Shruti"/>
        </w:rPr>
        <w:t xml:space="preserve">nformation collection requirement (see 5 CFR 1320.3(f)(3). </w:t>
      </w:r>
      <w:r w:rsidR="000F29D2">
        <w:rPr>
          <w:rFonts w:cs="Shruti"/>
        </w:rPr>
        <w:t xml:space="preserve">The most recent expiration date will be added to the form under this clearance.  </w:t>
      </w:r>
      <w:r w:rsidRPr="00A47FD6">
        <w:rPr>
          <w:rFonts w:cs="Shruti"/>
        </w:rPr>
        <w:t xml:space="preserve"> OSHA believes that this is the most appropriate and accurate mechanism to inform interested parties of these expiration dates.</w:t>
      </w:r>
    </w:p>
    <w:p w:rsidR="007C21D8" w14:paraId="254421F4" w14:textId="77777777">
      <w:pPr>
        <w:widowControl/>
        <w:autoSpaceDE/>
        <w:autoSpaceDN/>
        <w:adjustRightInd/>
        <w:rPr>
          <w:b/>
          <w:bCs/>
          <w:sz w:val="20"/>
          <w:szCs w:val="20"/>
        </w:rPr>
      </w:pPr>
    </w:p>
    <w:p w:rsidR="002B2F5F" w:rsidRPr="002E5299" w:rsidP="002B2F5F" w14:paraId="41D765D5"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rPr>
      </w:pPr>
      <w:r w:rsidRPr="002E5299">
        <w:rPr>
          <w:b/>
          <w:bCs/>
        </w:rPr>
        <w:t>18.  Explain each exception to the certification statement.</w:t>
      </w:r>
    </w:p>
    <w:p w:rsidR="002B2F5F" w:rsidP="002B2F5F" w14:paraId="7F6A6E32"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002B2F5F" w:rsidP="002B2F5F" w14:paraId="311281DB"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t>OSHA is not seeking an exception to the certification statement.</w:t>
      </w:r>
    </w:p>
    <w:p w:rsidR="00910229" w:rsidP="002B2F5F" w14:paraId="2E0C749E"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p>
    <w:p w:rsidR="00147F3D" w:rsidRPr="00037EA0" w:rsidP="00996C49" w14:paraId="2EE2A4DF" w14:textId="77777777">
      <w:pPr>
        <w:pStyle w:val="ListParagraph"/>
        <w:widowControl/>
        <w:numPr>
          <w:ilvl w:val="0"/>
          <w:numId w:val="3"/>
        </w:numPr>
        <w:tabs>
          <w:tab w:val="left" w:pos="0"/>
          <w:tab w:val="left" w:pos="36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ind w:left="0" w:firstLine="0"/>
        <w:rPr>
          <w:b/>
        </w:rPr>
      </w:pPr>
      <w:r w:rsidRPr="00037EA0">
        <w:rPr>
          <w:b/>
        </w:rPr>
        <w:t xml:space="preserve"> COLLECTION OF INFORMATION EMPLOYING STATISTICAL METHODS.</w:t>
      </w:r>
      <w:r w:rsidRPr="00037EA0" w:rsidR="007C21D8">
        <w:rPr>
          <w:b/>
        </w:rPr>
        <w:br/>
      </w:r>
    </w:p>
    <w:p w:rsidR="00147F3D" w:rsidP="002B2F5F" w14:paraId="47DBBFD3" w14:textId="77777777">
      <w:pPr>
        <w:widowControl/>
        <w:tabs>
          <w:tab w:val="left" w:pos="0"/>
          <w:tab w:val="left" w:pos="360"/>
          <w:tab w:val="left" w:pos="720"/>
          <w:tab w:val="left" w:pos="2250"/>
          <w:tab w:val="left" w:pos="2340"/>
          <w:tab w:val="left" w:pos="2880"/>
          <w:tab w:val="left" w:pos="3600"/>
          <w:tab w:val="left" w:pos="4320"/>
          <w:tab w:val="left" w:pos="5040"/>
          <w:tab w:val="left" w:pos="5760"/>
          <w:tab w:val="left" w:pos="6480"/>
          <w:tab w:val="left" w:pos="7200"/>
          <w:tab w:val="left" w:pos="7920"/>
          <w:tab w:val="left" w:pos="8640"/>
          <w:tab w:val="left" w:pos="9360"/>
        </w:tabs>
      </w:pPr>
      <w:r>
        <w:t xml:space="preserve">This </w:t>
      </w:r>
      <w:r w:rsidR="00910229">
        <w:t>supporting s</w:t>
      </w:r>
      <w:r>
        <w:t>tatement do</w:t>
      </w:r>
      <w:r w:rsidR="00996C49">
        <w:t>e</w:t>
      </w:r>
      <w:r>
        <w:t xml:space="preserve">s not contain any </w:t>
      </w:r>
      <w:r>
        <w:t>collection of information requirements that employ statistical</w:t>
      </w:r>
      <w:r w:rsidR="005932E0">
        <w:t xml:space="preserve"> </w:t>
      </w:r>
      <w:r>
        <w:t>methods.</w:t>
      </w:r>
    </w:p>
    <w:p w:rsidR="004056B7" w:rsidP="00AC383F" w14:paraId="545AE010" w14:textId="77777777"/>
    <w:sectPr w:rsidSect="00AF5674">
      <w:pgSz w:w="12240" w:h="15840"/>
      <w:pgMar w:top="1440" w:right="1440" w:bottom="1440" w:left="1440" w:header="720" w:footer="720" w:gutter="0"/>
      <w:cols w:space="720"/>
      <w:noEndnote/>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29BF" w:rsidP="00F579D1" w14:paraId="7EF4F49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D229BF" w14:paraId="1657CD7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29BF" w14:paraId="5E568F06" w14:textId="77777777">
    <w:pPr>
      <w:spacing w:line="240" w:lineRule="exact"/>
    </w:pPr>
  </w:p>
  <w:p w:rsidR="00D229BF" w:rsidP="00F579D1" w14:paraId="39B9B32B" w14:textId="32C839A4">
    <w:pPr>
      <w:framePr w:wrap="around" w:vAnchor="text" w:hAnchor="margin" w:xAlign="center" w:y="1"/>
      <w:jc w:val="center"/>
    </w:pPr>
    <w:r>
      <w:rPr>
        <w:rFonts w:ascii="Symbol" w:eastAsia="Symbol" w:hAnsi="Symbol" w:cs="Symbol"/>
      </w:rPr>
      <w:sym w:font="Symbol" w:char="F02D"/>
    </w:r>
    <w:r>
      <w:fldChar w:fldCharType="begin"/>
    </w:r>
    <w:r>
      <w:instrText xml:space="preserve">PAGE </w:instrText>
    </w:r>
    <w:r>
      <w:fldChar w:fldCharType="separate"/>
    </w:r>
    <w:r w:rsidR="004E130A">
      <w:rPr>
        <w:noProof/>
      </w:rPr>
      <w:t>4</w:t>
    </w:r>
    <w:r>
      <w:fldChar w:fldCharType="end"/>
    </w:r>
    <w:r>
      <w:rPr>
        <w:rFonts w:ascii="Symbol" w:eastAsia="Symbol" w:hAnsi="Symbol" w:cs="Symbol"/>
      </w:rPr>
      <w:sym w:font="Symbol" w:char="F02D"/>
    </w:r>
  </w:p>
  <w:p w:rsidR="00D229BF" w14:paraId="241B583B"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1CA8" w14:paraId="73575E29" w14:textId="77777777">
    <w:pPr>
      <w:pStyle w:val="Footer"/>
    </w:pPr>
  </w:p>
  <w:p w:rsidR="008733FF" w14:paraId="79C44F1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15C42" w14:paraId="0ECFE506" w14:textId="77777777">
      <w:r>
        <w:separator/>
      </w:r>
    </w:p>
  </w:footnote>
  <w:footnote w:type="continuationSeparator" w:id="1">
    <w:p w:rsidR="00C15C42" w14:paraId="6D71512E" w14:textId="77777777">
      <w:r>
        <w:continuationSeparator/>
      </w:r>
    </w:p>
  </w:footnote>
  <w:footnote w:type="continuationNotice" w:id="2">
    <w:p w:rsidR="00C15C42" w14:paraId="6B970949" w14:textId="77777777"/>
  </w:footnote>
  <w:footnote w:id="3">
    <w:p w:rsidR="00D229BF" w:rsidRPr="009A4FF5" w:rsidP="002B2F5F" w14:paraId="5218B5C8" w14:textId="77777777">
      <w:pPr>
        <w:spacing w:after="72"/>
        <w:rPr>
          <w:sz w:val="20"/>
          <w:szCs w:val="20"/>
        </w:rPr>
      </w:pPr>
      <w:r w:rsidRPr="0027447D">
        <w:t xml:space="preserve">          </w:t>
      </w:r>
      <w:r w:rsidRPr="0027447D">
        <w:rPr>
          <w:rStyle w:val="FootnoteReference"/>
          <w:vertAlign w:val="superscript"/>
        </w:rPr>
        <w:footnoteRef/>
      </w:r>
      <w:r w:rsidRPr="009A4FF5">
        <w:rPr>
          <w:sz w:val="20"/>
          <w:szCs w:val="20"/>
        </w:rPr>
        <w:t xml:space="preserve">The purpose of this Supporting Statement is to analyze and describe the burden hours and costs associated with this Provision that contains a paperwork </w:t>
      </w:r>
      <w:r w:rsidRPr="009A4FF5">
        <w:rPr>
          <w:sz w:val="20"/>
          <w:szCs w:val="20"/>
        </w:rPr>
        <w:t>requirement; this Supporting Statement does not provide information or guidance on how to comply with, or how to enforce, the Provision</w:t>
      </w:r>
      <w:r w:rsidRPr="004137AB">
        <w:rPr>
          <w:sz w:val="20"/>
          <w:szCs w:val="20"/>
        </w:rPr>
        <w:t>.</w:t>
      </w:r>
    </w:p>
  </w:footnote>
  <w:footnote w:id="4">
    <w:p w:rsidR="00D229BF" w:rsidRPr="00BD477B" w:rsidP="00B67372" w14:paraId="19028D6E" w14:textId="77777777">
      <w:pPr>
        <w:pStyle w:val="FootnoteText"/>
        <w:tabs>
          <w:tab w:val="left" w:pos="900"/>
          <w:tab w:val="left" w:pos="990"/>
        </w:tabs>
        <w:ind w:firstLine="720"/>
        <w:rPr>
          <w:rFonts w:ascii="Times New Roman" w:hAnsi="Times New Roman"/>
        </w:rPr>
      </w:pPr>
      <w:r w:rsidRPr="0027447D">
        <w:rPr>
          <w:rStyle w:val="FootnoteReference"/>
          <w:rFonts w:ascii="Times New Roman" w:hAnsi="Times New Roman"/>
          <w:sz w:val="24"/>
          <w:szCs w:val="24"/>
          <w:vertAlign w:val="superscript"/>
        </w:rPr>
        <w:footnoteRef/>
      </w:r>
      <w:r w:rsidRPr="00BD477B">
        <w:rPr>
          <w:rFonts w:ascii="Times New Roman" w:hAnsi="Times New Roman"/>
        </w:rPr>
        <w:t>The Agency has additional collections of information with different OMB Control Numbers in its Standard on Mechanical Power Presses (e.g., inspection, maintenance, and modification</w:t>
      </w:r>
      <w:r w:rsidRPr="00BD477B" w:rsidR="00B67372">
        <w:rPr>
          <w:rFonts w:ascii="Times New Roman" w:hAnsi="Times New Roman"/>
        </w:rPr>
        <w:t xml:space="preserve"> of presses (29 CFR 1910.217(e)(1)</w:t>
      </w:r>
      <w:r w:rsidRPr="00BD477B">
        <w:rPr>
          <w:rFonts w:ascii="Times New Roman" w:hAnsi="Times New Roman"/>
        </w:rPr>
        <w:t>(</w:t>
      </w:r>
      <w:r w:rsidRPr="00BD477B">
        <w:rPr>
          <w:rFonts w:ascii="Times New Roman" w:hAnsi="Times New Roman"/>
        </w:rPr>
        <w:t>i</w:t>
      </w:r>
      <w:r w:rsidRPr="00BD477B">
        <w:rPr>
          <w:rFonts w:ascii="Times New Roman" w:hAnsi="Times New Roman"/>
        </w:rPr>
        <w:t xml:space="preserve">) and (ii)) (OMB Control No. 1218-0229) and Presence </w:t>
      </w:r>
      <w:r w:rsidRPr="00BD477B" w:rsidR="00E071C3">
        <w:rPr>
          <w:rFonts w:ascii="Times New Roman" w:hAnsi="Times New Roman"/>
        </w:rPr>
        <w:t>S</w:t>
      </w:r>
      <w:r w:rsidRPr="00BD477B">
        <w:rPr>
          <w:rFonts w:ascii="Times New Roman" w:hAnsi="Times New Roman"/>
        </w:rPr>
        <w:t xml:space="preserve">ensing </w:t>
      </w:r>
      <w:r w:rsidRPr="00BD477B" w:rsidR="00E071C3">
        <w:rPr>
          <w:rFonts w:ascii="Times New Roman" w:hAnsi="Times New Roman"/>
        </w:rPr>
        <w:t>D</w:t>
      </w:r>
      <w:r w:rsidRPr="00BD477B">
        <w:rPr>
          <w:rFonts w:ascii="Times New Roman" w:hAnsi="Times New Roman"/>
        </w:rPr>
        <w:t xml:space="preserve">evice </w:t>
      </w:r>
      <w:r w:rsidRPr="00BD477B" w:rsidR="00E071C3">
        <w:rPr>
          <w:rFonts w:ascii="Times New Roman" w:hAnsi="Times New Roman"/>
        </w:rPr>
        <w:t>I</w:t>
      </w:r>
      <w:r w:rsidRPr="00BD477B">
        <w:rPr>
          <w:rFonts w:ascii="Times New Roman" w:hAnsi="Times New Roman"/>
        </w:rPr>
        <w:t xml:space="preserve">nitiation (PSDI) (29 CFR 1910.217(h)) (OMB Control No. 1218-0143)). </w:t>
      </w:r>
    </w:p>
  </w:footnote>
  <w:footnote w:id="5">
    <w:p w:rsidR="00E71AC6" w:rsidRPr="004137AB" w:rsidP="00E71AC6" w14:paraId="11F86B49" w14:textId="15DCFBC4">
      <w:pPr>
        <w:pStyle w:val="FootnoteText"/>
        <w:ind w:firstLine="720"/>
        <w:rPr>
          <w:rFonts w:ascii="Times New Roman" w:hAnsi="Times New Roman"/>
          <w:sz w:val="24"/>
          <w:szCs w:val="24"/>
        </w:rPr>
      </w:pPr>
      <w:r w:rsidRPr="004137AB">
        <w:rPr>
          <w:rStyle w:val="FootnoteReference"/>
          <w:rFonts w:ascii="Times New Roman" w:hAnsi="Times New Roman"/>
          <w:sz w:val="24"/>
          <w:szCs w:val="24"/>
          <w:vertAlign w:val="superscript"/>
        </w:rPr>
        <w:footnoteRef/>
      </w:r>
      <w:r w:rsidRPr="00106FAB">
        <w:rPr>
          <w:rFonts w:ascii="Times New Roman" w:hAnsi="Times New Roman"/>
        </w:rPr>
        <w:t xml:space="preserve">See </w:t>
      </w:r>
      <w:r w:rsidRPr="00106FAB">
        <w:rPr>
          <w:rFonts w:ascii="Times New Roman" w:hAnsi="Times New Roman"/>
          <w:i/>
        </w:rPr>
        <w:t>Injuries, Illnesses, and Fatalities;</w:t>
      </w:r>
      <w:r w:rsidRPr="00106FAB">
        <w:rPr>
          <w:rFonts w:ascii="Times New Roman" w:hAnsi="Times New Roman"/>
        </w:rPr>
        <w:t xml:space="preserve"> </w:t>
      </w:r>
      <w:r w:rsidRPr="00106FAB" w:rsidR="009E09C5">
        <w:rPr>
          <w:rFonts w:ascii="Times New Roman" w:eastAsia="Calibri" w:hAnsi="Times New Roman"/>
          <w:i/>
        </w:rPr>
        <w:t>Nonfatal cases involving days away from work: selected characteristics</w:t>
      </w:r>
      <w:r w:rsidRPr="00106FAB">
        <w:rPr>
          <w:rFonts w:ascii="Times New Roman" w:eastAsia="Calibri" w:hAnsi="Times New Roman"/>
          <w:i/>
        </w:rPr>
        <w:t>,</w:t>
      </w:r>
      <w:r w:rsidRPr="00106FAB">
        <w:rPr>
          <w:rFonts w:ascii="Times New Roman" w:hAnsi="Times New Roman"/>
          <w:color w:val="000000"/>
          <w:lang w:val="en"/>
        </w:rPr>
        <w:t xml:space="preserve"> Bureau of Labor Statistics,</w:t>
      </w:r>
      <w:r w:rsidRPr="00106FAB">
        <w:rPr>
          <w:rFonts w:ascii="Times New Roman" w:hAnsi="Times New Roman"/>
        </w:rPr>
        <w:t xml:space="preserve"> </w:t>
      </w:r>
      <w:r w:rsidRPr="00106FAB">
        <w:rPr>
          <w:rFonts w:ascii="Times New Roman" w:hAnsi="Times New Roman"/>
          <w:color w:val="000000"/>
          <w:lang w:val="en"/>
        </w:rPr>
        <w:t xml:space="preserve">U.S Department of Labor. </w:t>
      </w:r>
      <w:r w:rsidRPr="00106FAB" w:rsidR="00E12064">
        <w:rPr>
          <w:rFonts w:ascii="Times New Roman" w:hAnsi="Times New Roman"/>
          <w:color w:val="000000"/>
          <w:lang w:val="en"/>
        </w:rPr>
        <w:t>(</w:t>
      </w:r>
      <w:hyperlink r:id="rId1" w:history="1">
        <w:r w:rsidRPr="004137AB" w:rsidR="00E12064">
          <w:rPr>
            <w:rStyle w:val="Hyperlink"/>
            <w:rFonts w:ascii="Times New Roman" w:hAnsi="Times New Roman"/>
          </w:rPr>
          <w:t>https://data.bls.gov/gqt/InitialPage</w:t>
        </w:r>
      </w:hyperlink>
      <w:r w:rsidRPr="004137AB" w:rsidR="00E12064">
        <w:rPr>
          <w:rFonts w:ascii="Times New Roman" w:hAnsi="Times New Roman"/>
        </w:rPr>
        <w:t>)</w:t>
      </w:r>
    </w:p>
  </w:footnote>
  <w:footnote w:id="6">
    <w:p w:rsidR="00DB0FDE" w:rsidRPr="004137AB" w:rsidP="002E5299" w14:paraId="02389D73" w14:textId="13E9AB3E">
      <w:pPr>
        <w:pStyle w:val="FootnoteText"/>
        <w:ind w:firstLine="720"/>
        <w:rPr>
          <w:rFonts w:ascii="Times New Roman" w:hAnsi="Times New Roman"/>
          <w:sz w:val="24"/>
          <w:szCs w:val="24"/>
        </w:rPr>
      </w:pPr>
      <w:r w:rsidRPr="004137AB">
        <w:rPr>
          <w:rStyle w:val="FootnoteReference"/>
          <w:rFonts w:ascii="Times New Roman" w:hAnsi="Times New Roman"/>
          <w:vertAlign w:val="superscript"/>
        </w:rPr>
        <w:footnoteRef/>
      </w:r>
      <w:r w:rsidRPr="00A0655A" w:rsidR="0015254F">
        <w:rPr>
          <w:rFonts w:ascii="Times New Roman" w:hAnsi="Times New Roman"/>
          <w:vertAlign w:val="subscript"/>
        </w:rPr>
        <w:t xml:space="preserve"> </w:t>
      </w:r>
      <w:r w:rsidRPr="001313B1" w:rsidR="0015254F">
        <w:rPr>
          <w:rFonts w:ascii="Times New Roman" w:hAnsi="Times New Roman"/>
        </w:rPr>
        <w:t>Source:</w:t>
      </w:r>
      <w:r w:rsidRPr="001313B1" w:rsidR="00026824">
        <w:rPr>
          <w:rFonts w:ascii="Times New Roman" w:hAnsi="Times New Roman"/>
        </w:rPr>
        <w:t xml:space="preserve"> </w:t>
      </w:r>
      <w:r w:rsidRPr="001313B1" w:rsidR="00C7008D">
        <w:rPr>
          <w:rFonts w:ascii="Times New Roman" w:hAnsi="Times New Roman"/>
        </w:rPr>
        <w:t xml:space="preserve"> </w:t>
      </w:r>
      <w:r w:rsidRPr="001313B1" w:rsidR="00026824">
        <w:rPr>
          <w:rFonts w:ascii="Times New Roman" w:hAnsi="Times New Roman"/>
        </w:rPr>
        <w:t>This wage rate of $</w:t>
      </w:r>
      <w:r w:rsidRPr="001313B1" w:rsidR="008029B2">
        <w:rPr>
          <w:rFonts w:ascii="Times New Roman" w:hAnsi="Times New Roman"/>
        </w:rPr>
        <w:t>4</w:t>
      </w:r>
      <w:r w:rsidRPr="001313B1" w:rsidR="00AE5302">
        <w:rPr>
          <w:rFonts w:ascii="Times New Roman" w:hAnsi="Times New Roman"/>
        </w:rPr>
        <w:t>0.42</w:t>
      </w:r>
      <w:r w:rsidRPr="001313B1" w:rsidR="00026824">
        <w:rPr>
          <w:rFonts w:ascii="Times New Roman" w:hAnsi="Times New Roman"/>
        </w:rPr>
        <w:t xml:space="preserve"> for a </w:t>
      </w:r>
      <w:r w:rsidRPr="001313B1" w:rsidR="00C7008D">
        <w:rPr>
          <w:rFonts w:ascii="Times New Roman" w:hAnsi="Times New Roman"/>
        </w:rPr>
        <w:t>GS-12</w:t>
      </w:r>
      <w:r w:rsidRPr="001313B1" w:rsidR="00026824">
        <w:rPr>
          <w:rFonts w:ascii="Times New Roman" w:hAnsi="Times New Roman"/>
        </w:rPr>
        <w:t>,</w:t>
      </w:r>
      <w:r w:rsidRPr="001313B1" w:rsidR="00C7008D">
        <w:rPr>
          <w:rFonts w:ascii="Times New Roman" w:hAnsi="Times New Roman"/>
        </w:rPr>
        <w:t xml:space="preserve"> step 5 federal worker</w:t>
      </w:r>
      <w:r w:rsidRPr="001313B1" w:rsidR="00C7008D">
        <w:rPr>
          <w:rFonts w:ascii="Times New Roman" w:hAnsi="Times New Roman"/>
          <w:b/>
          <w:bCs/>
        </w:rPr>
        <w:t xml:space="preserve"> </w:t>
      </w:r>
      <w:r w:rsidRPr="001313B1" w:rsidR="00C7008D">
        <w:rPr>
          <w:rFonts w:ascii="Times New Roman" w:hAnsi="Times New Roman"/>
        </w:rPr>
        <w:t>including benefits</w:t>
      </w:r>
      <w:r w:rsidRPr="001313B1" w:rsidR="004F45E1">
        <w:rPr>
          <w:rFonts w:ascii="Times New Roman" w:hAnsi="Times New Roman"/>
        </w:rPr>
        <w:t xml:space="preserve"> is taken from the</w:t>
      </w:r>
      <w:r w:rsidRPr="001313B1" w:rsidR="0015254F">
        <w:rPr>
          <w:rFonts w:ascii="Times New Roman" w:hAnsi="Times New Roman"/>
        </w:rPr>
        <w:t xml:space="preserve"> </w:t>
      </w:r>
      <w:r w:rsidRPr="001313B1" w:rsidR="00E96955">
        <w:rPr>
          <w:rFonts w:ascii="Times New Roman" w:hAnsi="Times New Roman"/>
        </w:rPr>
        <w:t>U.S. Office of Personnel Management</w:t>
      </w:r>
      <w:r w:rsidRPr="001313B1" w:rsidR="00E96955">
        <w:rPr>
          <w:rFonts w:ascii="Times New Roman" w:hAnsi="Times New Roman"/>
          <w:i/>
        </w:rPr>
        <w:t>, General Schedule and Locality Tables, Salary Table 20</w:t>
      </w:r>
      <w:r w:rsidRPr="001313B1" w:rsidR="008029B2">
        <w:rPr>
          <w:rFonts w:ascii="Times New Roman" w:hAnsi="Times New Roman"/>
          <w:i/>
        </w:rPr>
        <w:t>21</w:t>
      </w:r>
      <w:r w:rsidRPr="001313B1" w:rsidR="00E96955">
        <w:rPr>
          <w:rFonts w:ascii="Times New Roman" w:hAnsi="Times New Roman"/>
          <w:i/>
        </w:rPr>
        <w:t>-RUS,</w:t>
      </w:r>
      <w:r w:rsidRPr="001313B1" w:rsidR="00AE5302">
        <w:rPr>
          <w:rFonts w:ascii="Times New Roman" w:hAnsi="Times New Roman"/>
        </w:rPr>
        <w:t xml:space="preserve"> </w:t>
      </w:r>
      <w:hyperlink r:id="rId2" w:history="1">
        <w:r w:rsidRPr="004137AB" w:rsidR="00AE5302">
          <w:rPr>
            <w:rStyle w:val="Hyperlink"/>
            <w:rFonts w:ascii="Times New Roman" w:hAnsi="Times New Roman"/>
          </w:rPr>
          <w:t>SALARY TABLE 2024-GS (opm.gov)</w:t>
        </w:r>
      </w:hyperlink>
      <w:r w:rsidRPr="004137AB" w:rsidR="00AE5302">
        <w:rPr>
          <w:rFonts w:ascii="Times New Roman" w:hAnsi="Times New Roman"/>
          <w:sz w:val="24"/>
          <w:szCs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4614" w:rsidRPr="0054004B" w:rsidP="00554614" w14:paraId="19CCC7FF" w14:textId="77777777">
    <w:pPr>
      <w:pStyle w:val="Header"/>
      <w:rPr>
        <w:sz w:val="20"/>
        <w:szCs w:val="20"/>
      </w:rPr>
    </w:pPr>
    <w:r>
      <w:rPr>
        <w:sz w:val="20"/>
        <w:szCs w:val="20"/>
      </w:rPr>
      <w:t>Reports of Injuries to Employees Operating Mechanical Power Presses (29 CFR 1910.217(g))</w:t>
    </w:r>
  </w:p>
  <w:p w:rsidR="00554614" w:rsidP="00554614" w14:paraId="60213363" w14:textId="77777777">
    <w:pPr>
      <w:pStyle w:val="Header"/>
      <w:rPr>
        <w:sz w:val="20"/>
        <w:szCs w:val="20"/>
      </w:rPr>
    </w:pPr>
    <w:r>
      <w:rPr>
        <w:sz w:val="20"/>
        <w:szCs w:val="20"/>
      </w:rPr>
      <w:t xml:space="preserve">OMB Control Number </w:t>
    </w:r>
    <w:r>
      <w:rPr>
        <w:sz w:val="20"/>
        <w:szCs w:val="20"/>
      </w:rPr>
      <w:t>1218-0070</w:t>
    </w:r>
  </w:p>
  <w:p w:rsidR="00554614" w:rsidP="00554614" w14:paraId="74BD4E2E" w14:textId="77777777">
    <w:pPr>
      <w:pStyle w:val="Header"/>
      <w:rPr>
        <w:sz w:val="20"/>
        <w:szCs w:val="20"/>
      </w:rPr>
    </w:pPr>
    <w:r>
      <w:rPr>
        <w:sz w:val="20"/>
        <w:szCs w:val="20"/>
      </w:rPr>
      <w:t>Expiration Date:  March 31, 2025</w:t>
    </w:r>
  </w:p>
  <w:p w:rsidR="00554614" w:rsidRPr="00D84C51" w:rsidP="00554614" w14:paraId="1D6D2629" w14:textId="77777777">
    <w:pPr>
      <w:pStyle w:val="Header"/>
      <w:rPr>
        <w:color w:val="A6A6A6" w:themeColor="background1" w:themeShade="A6"/>
        <w:sz w:val="18"/>
        <w:szCs w:val="18"/>
      </w:rPr>
    </w:pPr>
  </w:p>
  <w:p w:rsidR="008B4B0F" w14:paraId="183F5F6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82A37" w:rsidRPr="0054004B" w14:paraId="3F484CDF" w14:textId="3EB0D15D">
    <w:pPr>
      <w:pStyle w:val="Header"/>
      <w:rPr>
        <w:sz w:val="20"/>
        <w:szCs w:val="20"/>
      </w:rPr>
    </w:pPr>
    <w:r>
      <w:rPr>
        <w:sz w:val="20"/>
        <w:szCs w:val="20"/>
      </w:rPr>
      <w:t>Reports of Injuries to Employees Operating Mechanical Power Presses (29 CFR 1910.217(g))</w:t>
    </w:r>
  </w:p>
  <w:p w:rsidR="009138F1" w14:paraId="410C841C" w14:textId="1D44375A">
    <w:pPr>
      <w:pStyle w:val="Header"/>
      <w:rPr>
        <w:sz w:val="20"/>
        <w:szCs w:val="20"/>
      </w:rPr>
    </w:pPr>
    <w:r>
      <w:rPr>
        <w:sz w:val="20"/>
        <w:szCs w:val="20"/>
      </w:rPr>
      <w:t>OMB Control Number</w:t>
    </w:r>
    <w:r w:rsidR="00D313C8">
      <w:rPr>
        <w:sz w:val="20"/>
        <w:szCs w:val="20"/>
      </w:rPr>
      <w:t>:</w:t>
    </w:r>
    <w:r>
      <w:rPr>
        <w:sz w:val="20"/>
        <w:szCs w:val="20"/>
      </w:rPr>
      <w:t xml:space="preserve"> 1218-0070</w:t>
    </w:r>
  </w:p>
  <w:p w:rsidR="008B4B0F" w14:paraId="242C140B" w14:textId="678D1C8A">
    <w:pPr>
      <w:pStyle w:val="Header"/>
      <w:rPr>
        <w:sz w:val="20"/>
        <w:szCs w:val="20"/>
      </w:rPr>
    </w:pPr>
    <w:r>
      <w:rPr>
        <w:sz w:val="20"/>
        <w:szCs w:val="20"/>
      </w:rPr>
      <w:t>Expiration Date:  March 31, 2025</w:t>
    </w:r>
  </w:p>
  <w:p w:rsidR="00554614" w:rsidRPr="00D84C51" w14:paraId="70137C32" w14:textId="77777777">
    <w:pPr>
      <w:pStyle w:val="Header"/>
      <w:rPr>
        <w:color w:val="A6A6A6" w:themeColor="background1" w:themeShade="A6"/>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1EB2DC8C"/>
    <w:lvl w:ilvl="0">
      <w:start w:val="0"/>
      <w:numFmt w:val="bullet"/>
      <w:pStyle w:val="ListBullet"/>
      <w:lvlText w:val="·"/>
      <w:lvlJc w:val="left"/>
      <w:pPr>
        <w:ind w:left="720" w:hanging="360"/>
      </w:pPr>
      <w:rPr>
        <w:rFonts w:ascii="Times New Roman" w:hAnsi="Times New Roman" w:cs="Times New Roman" w:hint="default"/>
        <w:b/>
      </w:rPr>
    </w:lvl>
  </w:abstractNum>
  <w:abstractNum w:abstractNumId="1">
    <w:nsid w:val="504A6F92"/>
    <w:multiLevelType w:val="hybridMultilevel"/>
    <w:tmpl w:val="829AF1C4"/>
    <w:lvl w:ilvl="0">
      <w:start w:val="1"/>
      <w:numFmt w:val="upperLetter"/>
      <w:pStyle w:val="Heading1"/>
      <w:suff w:val="space"/>
      <w:lvlText w:val="%1."/>
      <w:lvlJc w:val="left"/>
      <w:pPr>
        <w:ind w:left="360" w:hanging="360"/>
      </w:pPr>
      <w:rPr>
        <w:rFonts w:hint="default"/>
      </w:rPr>
    </w:lvl>
    <w:lvl w:ilvl="1">
      <w:start w:val="1"/>
      <w:numFmt w:val="decimal"/>
      <w:pStyle w:val="Heading2"/>
      <w:suff w:val="space"/>
      <w:lvlText w:val="%2."/>
      <w:lvlJc w:val="left"/>
      <w:pPr>
        <w:ind w:left="1620" w:firstLine="0"/>
      </w:pPr>
      <w:rPr>
        <w:rFonts w:hint="default"/>
      </w:rPr>
    </w:lvl>
    <w:lvl w:ilvl="2">
      <w:start w:val="1"/>
      <w:numFmt w:val="upperLetter"/>
      <w:pStyle w:val="Heading3"/>
      <w:suff w:val="space"/>
      <w:lvlText w:val="%3."/>
      <w:lvlJc w:val="left"/>
      <w:pPr>
        <w:ind w:left="0" w:firstLine="0"/>
      </w:pPr>
      <w:rPr>
        <w:rFonts w:hint="default"/>
      </w:rPr>
    </w:lvl>
    <w:lvl w:ilvl="3">
      <w:start w:val="1"/>
      <w:numFmt w:val="none"/>
      <w:pStyle w:val="Heading4"/>
      <w:suff w:val="nothing"/>
      <w:lvlJc w:val="left"/>
      <w:pPr>
        <w:ind w:left="0" w:firstLine="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nsid w:val="529C75E7"/>
    <w:multiLevelType w:val="hybridMultilevel"/>
    <w:tmpl w:val="FD900B9A"/>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CAC48AF"/>
    <w:multiLevelType w:val="hybridMultilevel"/>
    <w:tmpl w:val="403E1924"/>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7B8A4022"/>
    <w:multiLevelType w:val="hybridMultilevel"/>
    <w:tmpl w:val="1728D6AA"/>
    <w:lvl w:ilvl="0">
      <w:start w:val="4"/>
      <w:numFmt w:val="decimal"/>
      <w:lvlText w:val="%1"/>
      <w:lvlJc w:val="left"/>
      <w:pPr>
        <w:tabs>
          <w:tab w:val="num" w:pos="780"/>
        </w:tabs>
        <w:ind w:left="780" w:hanging="4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7CD00C9F"/>
    <w:multiLevelType w:val="hybridMultilevel"/>
    <w:tmpl w:val="0BF4D306"/>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88861819">
    <w:abstractNumId w:val="2"/>
  </w:num>
  <w:num w:numId="2" w16cid:durableId="1021660184">
    <w:abstractNumId w:val="3"/>
  </w:num>
  <w:num w:numId="3" w16cid:durableId="1549028531">
    <w:abstractNumId w:val="5"/>
  </w:num>
  <w:num w:numId="4" w16cid:durableId="1360159710">
    <w:abstractNumId w:val="1"/>
  </w:num>
  <w:num w:numId="5" w16cid:durableId="1424299052">
    <w:abstractNumId w:val="0"/>
  </w:num>
  <w:num w:numId="6" w16cid:durableId="2456977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displayVerticalDrawingGridEvery w:val="2"/>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2F5F"/>
    <w:rsid w:val="000007F6"/>
    <w:rsid w:val="000015E9"/>
    <w:rsid w:val="00003D01"/>
    <w:rsid w:val="0000636A"/>
    <w:rsid w:val="00011C4D"/>
    <w:rsid w:val="00016CD9"/>
    <w:rsid w:val="000217E2"/>
    <w:rsid w:val="00021ED8"/>
    <w:rsid w:val="000226C0"/>
    <w:rsid w:val="00026824"/>
    <w:rsid w:val="000306CD"/>
    <w:rsid w:val="00032182"/>
    <w:rsid w:val="0003767E"/>
    <w:rsid w:val="00037EA0"/>
    <w:rsid w:val="00057638"/>
    <w:rsid w:val="0006277E"/>
    <w:rsid w:val="00063A32"/>
    <w:rsid w:val="00064923"/>
    <w:rsid w:val="0006644C"/>
    <w:rsid w:val="00075925"/>
    <w:rsid w:val="00083A7C"/>
    <w:rsid w:val="000857E0"/>
    <w:rsid w:val="00096F0A"/>
    <w:rsid w:val="00097484"/>
    <w:rsid w:val="000A17AF"/>
    <w:rsid w:val="000A263B"/>
    <w:rsid w:val="000A5318"/>
    <w:rsid w:val="000C123D"/>
    <w:rsid w:val="000C40B6"/>
    <w:rsid w:val="000E0F65"/>
    <w:rsid w:val="000E1F6F"/>
    <w:rsid w:val="000F02EF"/>
    <w:rsid w:val="000F0890"/>
    <w:rsid w:val="000F29D2"/>
    <w:rsid w:val="000F2C96"/>
    <w:rsid w:val="000F40C8"/>
    <w:rsid w:val="00101A67"/>
    <w:rsid w:val="001040B3"/>
    <w:rsid w:val="00106FAB"/>
    <w:rsid w:val="00107E27"/>
    <w:rsid w:val="00114EA7"/>
    <w:rsid w:val="00117E3B"/>
    <w:rsid w:val="001208C2"/>
    <w:rsid w:val="001301F5"/>
    <w:rsid w:val="001313B1"/>
    <w:rsid w:val="00132B5F"/>
    <w:rsid w:val="0013623C"/>
    <w:rsid w:val="00140490"/>
    <w:rsid w:val="001411DD"/>
    <w:rsid w:val="001429BC"/>
    <w:rsid w:val="001456CB"/>
    <w:rsid w:val="00147F3D"/>
    <w:rsid w:val="0015254F"/>
    <w:rsid w:val="00153D8F"/>
    <w:rsid w:val="00165820"/>
    <w:rsid w:val="00170E35"/>
    <w:rsid w:val="00173A64"/>
    <w:rsid w:val="001800E3"/>
    <w:rsid w:val="001818BF"/>
    <w:rsid w:val="00182A37"/>
    <w:rsid w:val="00184757"/>
    <w:rsid w:val="00184DC6"/>
    <w:rsid w:val="00186DCB"/>
    <w:rsid w:val="00191AC4"/>
    <w:rsid w:val="00192537"/>
    <w:rsid w:val="00195901"/>
    <w:rsid w:val="0019770D"/>
    <w:rsid w:val="001B397B"/>
    <w:rsid w:val="001B6425"/>
    <w:rsid w:val="001C0AE5"/>
    <w:rsid w:val="001D0299"/>
    <w:rsid w:val="001D1AFD"/>
    <w:rsid w:val="001D5F56"/>
    <w:rsid w:val="001E196A"/>
    <w:rsid w:val="001E2983"/>
    <w:rsid w:val="001F3AB8"/>
    <w:rsid w:val="001F7476"/>
    <w:rsid w:val="0021296D"/>
    <w:rsid w:val="00213F1A"/>
    <w:rsid w:val="00213FE1"/>
    <w:rsid w:val="00214B75"/>
    <w:rsid w:val="00216F8C"/>
    <w:rsid w:val="0022035D"/>
    <w:rsid w:val="002228A7"/>
    <w:rsid w:val="002238D1"/>
    <w:rsid w:val="002246B5"/>
    <w:rsid w:val="0023181E"/>
    <w:rsid w:val="002425D5"/>
    <w:rsid w:val="00242C89"/>
    <w:rsid w:val="0027369B"/>
    <w:rsid w:val="0027447D"/>
    <w:rsid w:val="00276368"/>
    <w:rsid w:val="00276A89"/>
    <w:rsid w:val="00283B0F"/>
    <w:rsid w:val="00283F0E"/>
    <w:rsid w:val="00286FF1"/>
    <w:rsid w:val="00287FB5"/>
    <w:rsid w:val="002A2C48"/>
    <w:rsid w:val="002A5111"/>
    <w:rsid w:val="002A53B1"/>
    <w:rsid w:val="002A6296"/>
    <w:rsid w:val="002B2F5F"/>
    <w:rsid w:val="002B59D1"/>
    <w:rsid w:val="002C0A73"/>
    <w:rsid w:val="002C3472"/>
    <w:rsid w:val="002C62AC"/>
    <w:rsid w:val="002D1949"/>
    <w:rsid w:val="002D1C38"/>
    <w:rsid w:val="002D6854"/>
    <w:rsid w:val="002E5299"/>
    <w:rsid w:val="002E646E"/>
    <w:rsid w:val="002E72C3"/>
    <w:rsid w:val="002F10EF"/>
    <w:rsid w:val="002F182E"/>
    <w:rsid w:val="002F26A0"/>
    <w:rsid w:val="002F3FCF"/>
    <w:rsid w:val="003008AE"/>
    <w:rsid w:val="003020A7"/>
    <w:rsid w:val="003045AF"/>
    <w:rsid w:val="0030481F"/>
    <w:rsid w:val="0031269C"/>
    <w:rsid w:val="0031348F"/>
    <w:rsid w:val="00317925"/>
    <w:rsid w:val="00325FEB"/>
    <w:rsid w:val="00330CE8"/>
    <w:rsid w:val="00335B67"/>
    <w:rsid w:val="003360EC"/>
    <w:rsid w:val="00343789"/>
    <w:rsid w:val="00345683"/>
    <w:rsid w:val="00355D5B"/>
    <w:rsid w:val="003565B5"/>
    <w:rsid w:val="00360375"/>
    <w:rsid w:val="003649D6"/>
    <w:rsid w:val="003765D1"/>
    <w:rsid w:val="00381138"/>
    <w:rsid w:val="0038119A"/>
    <w:rsid w:val="00381DFF"/>
    <w:rsid w:val="00385539"/>
    <w:rsid w:val="00387800"/>
    <w:rsid w:val="00391431"/>
    <w:rsid w:val="003921F9"/>
    <w:rsid w:val="003938C9"/>
    <w:rsid w:val="003A45AB"/>
    <w:rsid w:val="003B3FDC"/>
    <w:rsid w:val="003B5AFF"/>
    <w:rsid w:val="003C43B7"/>
    <w:rsid w:val="003C47F9"/>
    <w:rsid w:val="003C6D2A"/>
    <w:rsid w:val="003D2016"/>
    <w:rsid w:val="003D5CE8"/>
    <w:rsid w:val="003D6744"/>
    <w:rsid w:val="003E38B8"/>
    <w:rsid w:val="003F0CC0"/>
    <w:rsid w:val="00401C46"/>
    <w:rsid w:val="00405440"/>
    <w:rsid w:val="004056B7"/>
    <w:rsid w:val="004072CD"/>
    <w:rsid w:val="0041327F"/>
    <w:rsid w:val="004137AB"/>
    <w:rsid w:val="00417DDD"/>
    <w:rsid w:val="004227C8"/>
    <w:rsid w:val="00425EA2"/>
    <w:rsid w:val="00430F5B"/>
    <w:rsid w:val="00442B5D"/>
    <w:rsid w:val="00443721"/>
    <w:rsid w:val="00445E05"/>
    <w:rsid w:val="004476FA"/>
    <w:rsid w:val="00447CAE"/>
    <w:rsid w:val="004516C5"/>
    <w:rsid w:val="00455039"/>
    <w:rsid w:val="00456058"/>
    <w:rsid w:val="00457BC6"/>
    <w:rsid w:val="004625C5"/>
    <w:rsid w:val="004647C4"/>
    <w:rsid w:val="00465930"/>
    <w:rsid w:val="00466B8A"/>
    <w:rsid w:val="00470EBF"/>
    <w:rsid w:val="00487043"/>
    <w:rsid w:val="00495802"/>
    <w:rsid w:val="00497E2D"/>
    <w:rsid w:val="004A1E46"/>
    <w:rsid w:val="004A3F86"/>
    <w:rsid w:val="004B48FC"/>
    <w:rsid w:val="004B7B06"/>
    <w:rsid w:val="004C3C37"/>
    <w:rsid w:val="004C3F64"/>
    <w:rsid w:val="004C520B"/>
    <w:rsid w:val="004C76B3"/>
    <w:rsid w:val="004D3150"/>
    <w:rsid w:val="004D54DE"/>
    <w:rsid w:val="004D6E7E"/>
    <w:rsid w:val="004E130A"/>
    <w:rsid w:val="004F128C"/>
    <w:rsid w:val="004F261D"/>
    <w:rsid w:val="004F3BDF"/>
    <w:rsid w:val="004F45E1"/>
    <w:rsid w:val="004F6512"/>
    <w:rsid w:val="004F7981"/>
    <w:rsid w:val="00507D9D"/>
    <w:rsid w:val="00510BBD"/>
    <w:rsid w:val="00510F6E"/>
    <w:rsid w:val="0051297E"/>
    <w:rsid w:val="0051332C"/>
    <w:rsid w:val="0052653A"/>
    <w:rsid w:val="005279C8"/>
    <w:rsid w:val="00533759"/>
    <w:rsid w:val="00533B47"/>
    <w:rsid w:val="0054004B"/>
    <w:rsid w:val="0054015A"/>
    <w:rsid w:val="005434ED"/>
    <w:rsid w:val="0054592B"/>
    <w:rsid w:val="005536A1"/>
    <w:rsid w:val="00554614"/>
    <w:rsid w:val="005560D5"/>
    <w:rsid w:val="005570DB"/>
    <w:rsid w:val="00563520"/>
    <w:rsid w:val="005645BE"/>
    <w:rsid w:val="00565418"/>
    <w:rsid w:val="0057303A"/>
    <w:rsid w:val="00592B5B"/>
    <w:rsid w:val="005932E0"/>
    <w:rsid w:val="005935F4"/>
    <w:rsid w:val="005A02AC"/>
    <w:rsid w:val="005A2C26"/>
    <w:rsid w:val="005A40A1"/>
    <w:rsid w:val="005B1144"/>
    <w:rsid w:val="005B1D95"/>
    <w:rsid w:val="005B4D31"/>
    <w:rsid w:val="005C6611"/>
    <w:rsid w:val="005D2FCB"/>
    <w:rsid w:val="005D77C3"/>
    <w:rsid w:val="005E3550"/>
    <w:rsid w:val="005F3484"/>
    <w:rsid w:val="005F57C5"/>
    <w:rsid w:val="00601610"/>
    <w:rsid w:val="00603D41"/>
    <w:rsid w:val="0061740E"/>
    <w:rsid w:val="0061778D"/>
    <w:rsid w:val="00620647"/>
    <w:rsid w:val="0062632D"/>
    <w:rsid w:val="0062724D"/>
    <w:rsid w:val="006300E2"/>
    <w:rsid w:val="00630471"/>
    <w:rsid w:val="00630759"/>
    <w:rsid w:val="00630FCE"/>
    <w:rsid w:val="0063101F"/>
    <w:rsid w:val="0063675B"/>
    <w:rsid w:val="00637580"/>
    <w:rsid w:val="0064066B"/>
    <w:rsid w:val="00646F6E"/>
    <w:rsid w:val="00655177"/>
    <w:rsid w:val="0065585D"/>
    <w:rsid w:val="00660206"/>
    <w:rsid w:val="00661CA8"/>
    <w:rsid w:val="00664D53"/>
    <w:rsid w:val="00665556"/>
    <w:rsid w:val="00665C91"/>
    <w:rsid w:val="00671644"/>
    <w:rsid w:val="0067166C"/>
    <w:rsid w:val="00684372"/>
    <w:rsid w:val="0068442C"/>
    <w:rsid w:val="00685A13"/>
    <w:rsid w:val="00691C71"/>
    <w:rsid w:val="006970ED"/>
    <w:rsid w:val="006A152F"/>
    <w:rsid w:val="006A3226"/>
    <w:rsid w:val="006A4681"/>
    <w:rsid w:val="006A6722"/>
    <w:rsid w:val="006B2DE1"/>
    <w:rsid w:val="006D00EC"/>
    <w:rsid w:val="006D020F"/>
    <w:rsid w:val="006D0F44"/>
    <w:rsid w:val="006D3194"/>
    <w:rsid w:val="006D6DFB"/>
    <w:rsid w:val="006D6E17"/>
    <w:rsid w:val="006E3AC8"/>
    <w:rsid w:val="006E5D8E"/>
    <w:rsid w:val="006E64D7"/>
    <w:rsid w:val="006E7393"/>
    <w:rsid w:val="006E7532"/>
    <w:rsid w:val="006F2B72"/>
    <w:rsid w:val="006F7132"/>
    <w:rsid w:val="007030B4"/>
    <w:rsid w:val="00706DEB"/>
    <w:rsid w:val="0070790C"/>
    <w:rsid w:val="00716A6B"/>
    <w:rsid w:val="0072547C"/>
    <w:rsid w:val="007350A7"/>
    <w:rsid w:val="00736CE5"/>
    <w:rsid w:val="007409AC"/>
    <w:rsid w:val="00741442"/>
    <w:rsid w:val="007429A2"/>
    <w:rsid w:val="00743BDF"/>
    <w:rsid w:val="00745D72"/>
    <w:rsid w:val="0074696A"/>
    <w:rsid w:val="007504CE"/>
    <w:rsid w:val="00751A2F"/>
    <w:rsid w:val="00753B51"/>
    <w:rsid w:val="007556CC"/>
    <w:rsid w:val="0075708C"/>
    <w:rsid w:val="007605EB"/>
    <w:rsid w:val="00762B6A"/>
    <w:rsid w:val="0076461B"/>
    <w:rsid w:val="00764C57"/>
    <w:rsid w:val="00764DC9"/>
    <w:rsid w:val="00765AFB"/>
    <w:rsid w:val="00766B8A"/>
    <w:rsid w:val="00770EBA"/>
    <w:rsid w:val="00771D03"/>
    <w:rsid w:val="00773169"/>
    <w:rsid w:val="00773251"/>
    <w:rsid w:val="00774AFD"/>
    <w:rsid w:val="00775DEC"/>
    <w:rsid w:val="007800FF"/>
    <w:rsid w:val="00792AA2"/>
    <w:rsid w:val="00793D72"/>
    <w:rsid w:val="007946BB"/>
    <w:rsid w:val="0079502A"/>
    <w:rsid w:val="00797821"/>
    <w:rsid w:val="007A01FA"/>
    <w:rsid w:val="007A32F0"/>
    <w:rsid w:val="007A3414"/>
    <w:rsid w:val="007A6A3C"/>
    <w:rsid w:val="007A6F54"/>
    <w:rsid w:val="007A71D5"/>
    <w:rsid w:val="007B13EB"/>
    <w:rsid w:val="007B2A4A"/>
    <w:rsid w:val="007B490C"/>
    <w:rsid w:val="007B6FCF"/>
    <w:rsid w:val="007C05EB"/>
    <w:rsid w:val="007C16C1"/>
    <w:rsid w:val="007C21D8"/>
    <w:rsid w:val="007C63D4"/>
    <w:rsid w:val="007D2A70"/>
    <w:rsid w:val="007D4504"/>
    <w:rsid w:val="007D6FA7"/>
    <w:rsid w:val="007E35D8"/>
    <w:rsid w:val="007F7574"/>
    <w:rsid w:val="008029B2"/>
    <w:rsid w:val="0080431B"/>
    <w:rsid w:val="00804449"/>
    <w:rsid w:val="00814B08"/>
    <w:rsid w:val="00817246"/>
    <w:rsid w:val="00826227"/>
    <w:rsid w:val="00827964"/>
    <w:rsid w:val="008338A3"/>
    <w:rsid w:val="00837049"/>
    <w:rsid w:val="00837D2A"/>
    <w:rsid w:val="0085240F"/>
    <w:rsid w:val="008531AE"/>
    <w:rsid w:val="008535FD"/>
    <w:rsid w:val="00853BF4"/>
    <w:rsid w:val="008549F1"/>
    <w:rsid w:val="00854DBB"/>
    <w:rsid w:val="00856C39"/>
    <w:rsid w:val="008608ED"/>
    <w:rsid w:val="00864512"/>
    <w:rsid w:val="00871488"/>
    <w:rsid w:val="00871B93"/>
    <w:rsid w:val="00872B7D"/>
    <w:rsid w:val="00873113"/>
    <w:rsid w:val="008733FF"/>
    <w:rsid w:val="0087394B"/>
    <w:rsid w:val="008770DD"/>
    <w:rsid w:val="00881F2A"/>
    <w:rsid w:val="0088207E"/>
    <w:rsid w:val="00890A2D"/>
    <w:rsid w:val="008A76FF"/>
    <w:rsid w:val="008A7E5A"/>
    <w:rsid w:val="008B0CEF"/>
    <w:rsid w:val="008B4B0F"/>
    <w:rsid w:val="008C1F83"/>
    <w:rsid w:val="008C2B25"/>
    <w:rsid w:val="008C31B5"/>
    <w:rsid w:val="008C5B18"/>
    <w:rsid w:val="008D16CD"/>
    <w:rsid w:val="008D1F47"/>
    <w:rsid w:val="008D44E7"/>
    <w:rsid w:val="008D7B77"/>
    <w:rsid w:val="008D7EB4"/>
    <w:rsid w:val="008E31F5"/>
    <w:rsid w:val="008E4C39"/>
    <w:rsid w:val="008E5B19"/>
    <w:rsid w:val="009011A8"/>
    <w:rsid w:val="00903DBD"/>
    <w:rsid w:val="00905D13"/>
    <w:rsid w:val="00910229"/>
    <w:rsid w:val="00910519"/>
    <w:rsid w:val="009138F1"/>
    <w:rsid w:val="0092053F"/>
    <w:rsid w:val="00924B89"/>
    <w:rsid w:val="009251BF"/>
    <w:rsid w:val="00925F0B"/>
    <w:rsid w:val="009260A0"/>
    <w:rsid w:val="00926374"/>
    <w:rsid w:val="00926674"/>
    <w:rsid w:val="00927C2C"/>
    <w:rsid w:val="009339EB"/>
    <w:rsid w:val="0093442B"/>
    <w:rsid w:val="0093567A"/>
    <w:rsid w:val="009419C2"/>
    <w:rsid w:val="009442E5"/>
    <w:rsid w:val="00955A30"/>
    <w:rsid w:val="009626B6"/>
    <w:rsid w:val="00965F3A"/>
    <w:rsid w:val="0097613B"/>
    <w:rsid w:val="0097780C"/>
    <w:rsid w:val="00982682"/>
    <w:rsid w:val="00982C38"/>
    <w:rsid w:val="00985D40"/>
    <w:rsid w:val="00986DD8"/>
    <w:rsid w:val="00990C2C"/>
    <w:rsid w:val="009922FE"/>
    <w:rsid w:val="00996C49"/>
    <w:rsid w:val="009A04B9"/>
    <w:rsid w:val="009A4850"/>
    <w:rsid w:val="009A4FF5"/>
    <w:rsid w:val="009A621D"/>
    <w:rsid w:val="009B2EA9"/>
    <w:rsid w:val="009B48AB"/>
    <w:rsid w:val="009B67C0"/>
    <w:rsid w:val="009B6BD7"/>
    <w:rsid w:val="009C13B3"/>
    <w:rsid w:val="009C16A1"/>
    <w:rsid w:val="009C3E1B"/>
    <w:rsid w:val="009C666F"/>
    <w:rsid w:val="009D3805"/>
    <w:rsid w:val="009E09C5"/>
    <w:rsid w:val="009E1581"/>
    <w:rsid w:val="009E4C4B"/>
    <w:rsid w:val="009E7FC7"/>
    <w:rsid w:val="009F0B5E"/>
    <w:rsid w:val="009F14B3"/>
    <w:rsid w:val="009F5A35"/>
    <w:rsid w:val="009F5C8F"/>
    <w:rsid w:val="009F6F85"/>
    <w:rsid w:val="00A001FC"/>
    <w:rsid w:val="00A005A4"/>
    <w:rsid w:val="00A023D0"/>
    <w:rsid w:val="00A02E55"/>
    <w:rsid w:val="00A0368C"/>
    <w:rsid w:val="00A057F4"/>
    <w:rsid w:val="00A060CC"/>
    <w:rsid w:val="00A0655A"/>
    <w:rsid w:val="00A1025C"/>
    <w:rsid w:val="00A14E12"/>
    <w:rsid w:val="00A219D6"/>
    <w:rsid w:val="00A25E2E"/>
    <w:rsid w:val="00A31398"/>
    <w:rsid w:val="00A34AA7"/>
    <w:rsid w:val="00A34D38"/>
    <w:rsid w:val="00A3594E"/>
    <w:rsid w:val="00A36514"/>
    <w:rsid w:val="00A3718D"/>
    <w:rsid w:val="00A46C70"/>
    <w:rsid w:val="00A47FD6"/>
    <w:rsid w:val="00A545AF"/>
    <w:rsid w:val="00A56259"/>
    <w:rsid w:val="00A63304"/>
    <w:rsid w:val="00A85C75"/>
    <w:rsid w:val="00A91A2B"/>
    <w:rsid w:val="00A92F4E"/>
    <w:rsid w:val="00A94A05"/>
    <w:rsid w:val="00AA0852"/>
    <w:rsid w:val="00AA2B05"/>
    <w:rsid w:val="00AA66BC"/>
    <w:rsid w:val="00AB3E88"/>
    <w:rsid w:val="00AB62CB"/>
    <w:rsid w:val="00AC021E"/>
    <w:rsid w:val="00AC04C5"/>
    <w:rsid w:val="00AC286B"/>
    <w:rsid w:val="00AC383F"/>
    <w:rsid w:val="00AC4CB4"/>
    <w:rsid w:val="00AD690E"/>
    <w:rsid w:val="00AE0778"/>
    <w:rsid w:val="00AE313E"/>
    <w:rsid w:val="00AE5302"/>
    <w:rsid w:val="00AF1157"/>
    <w:rsid w:val="00AF3F15"/>
    <w:rsid w:val="00AF44D8"/>
    <w:rsid w:val="00AF5674"/>
    <w:rsid w:val="00B03697"/>
    <w:rsid w:val="00B05145"/>
    <w:rsid w:val="00B23F00"/>
    <w:rsid w:val="00B247DC"/>
    <w:rsid w:val="00B3166E"/>
    <w:rsid w:val="00B36D86"/>
    <w:rsid w:val="00B43753"/>
    <w:rsid w:val="00B464BE"/>
    <w:rsid w:val="00B57B7F"/>
    <w:rsid w:val="00B6045C"/>
    <w:rsid w:val="00B607C4"/>
    <w:rsid w:val="00B67372"/>
    <w:rsid w:val="00B73338"/>
    <w:rsid w:val="00B75071"/>
    <w:rsid w:val="00B76AED"/>
    <w:rsid w:val="00B816B8"/>
    <w:rsid w:val="00B8490C"/>
    <w:rsid w:val="00B85E8A"/>
    <w:rsid w:val="00B86230"/>
    <w:rsid w:val="00B86E4E"/>
    <w:rsid w:val="00B92BF4"/>
    <w:rsid w:val="00B93B55"/>
    <w:rsid w:val="00B949DD"/>
    <w:rsid w:val="00B95FDA"/>
    <w:rsid w:val="00BA1239"/>
    <w:rsid w:val="00BA4693"/>
    <w:rsid w:val="00BA7BF3"/>
    <w:rsid w:val="00BC469A"/>
    <w:rsid w:val="00BC6745"/>
    <w:rsid w:val="00BC69F0"/>
    <w:rsid w:val="00BD477B"/>
    <w:rsid w:val="00BE2DA3"/>
    <w:rsid w:val="00BE695D"/>
    <w:rsid w:val="00BF014D"/>
    <w:rsid w:val="00C02AE8"/>
    <w:rsid w:val="00C1361F"/>
    <w:rsid w:val="00C15C42"/>
    <w:rsid w:val="00C1707B"/>
    <w:rsid w:val="00C2158D"/>
    <w:rsid w:val="00C2317A"/>
    <w:rsid w:val="00C2467B"/>
    <w:rsid w:val="00C24B6F"/>
    <w:rsid w:val="00C3016E"/>
    <w:rsid w:val="00C43EB8"/>
    <w:rsid w:val="00C50FF6"/>
    <w:rsid w:val="00C532B2"/>
    <w:rsid w:val="00C573AD"/>
    <w:rsid w:val="00C64220"/>
    <w:rsid w:val="00C7008D"/>
    <w:rsid w:val="00C72BA4"/>
    <w:rsid w:val="00C74E5B"/>
    <w:rsid w:val="00C751AE"/>
    <w:rsid w:val="00C759AE"/>
    <w:rsid w:val="00C75F72"/>
    <w:rsid w:val="00C77B3A"/>
    <w:rsid w:val="00C834FA"/>
    <w:rsid w:val="00C84698"/>
    <w:rsid w:val="00C87371"/>
    <w:rsid w:val="00C874DF"/>
    <w:rsid w:val="00C90BFF"/>
    <w:rsid w:val="00C95CC5"/>
    <w:rsid w:val="00CA0128"/>
    <w:rsid w:val="00CA0198"/>
    <w:rsid w:val="00CA0AD2"/>
    <w:rsid w:val="00CA0EF4"/>
    <w:rsid w:val="00CA214C"/>
    <w:rsid w:val="00CA2CAB"/>
    <w:rsid w:val="00CA6D98"/>
    <w:rsid w:val="00CA7193"/>
    <w:rsid w:val="00CB3EBD"/>
    <w:rsid w:val="00CB4882"/>
    <w:rsid w:val="00CB6D27"/>
    <w:rsid w:val="00CC0805"/>
    <w:rsid w:val="00CC0B92"/>
    <w:rsid w:val="00CC5A6F"/>
    <w:rsid w:val="00CC5BCA"/>
    <w:rsid w:val="00CD012E"/>
    <w:rsid w:val="00CD0609"/>
    <w:rsid w:val="00CD539A"/>
    <w:rsid w:val="00CD58C9"/>
    <w:rsid w:val="00CE2E8C"/>
    <w:rsid w:val="00CE5E08"/>
    <w:rsid w:val="00CF1468"/>
    <w:rsid w:val="00CF7B28"/>
    <w:rsid w:val="00D07C6E"/>
    <w:rsid w:val="00D106D6"/>
    <w:rsid w:val="00D11ACA"/>
    <w:rsid w:val="00D1774E"/>
    <w:rsid w:val="00D206E5"/>
    <w:rsid w:val="00D229BF"/>
    <w:rsid w:val="00D25544"/>
    <w:rsid w:val="00D2639D"/>
    <w:rsid w:val="00D305E4"/>
    <w:rsid w:val="00D313C8"/>
    <w:rsid w:val="00D35BDB"/>
    <w:rsid w:val="00D44489"/>
    <w:rsid w:val="00D448D3"/>
    <w:rsid w:val="00D527C2"/>
    <w:rsid w:val="00D5711C"/>
    <w:rsid w:val="00D74266"/>
    <w:rsid w:val="00D742AA"/>
    <w:rsid w:val="00D803D2"/>
    <w:rsid w:val="00D84C51"/>
    <w:rsid w:val="00D86025"/>
    <w:rsid w:val="00D87990"/>
    <w:rsid w:val="00D90CE9"/>
    <w:rsid w:val="00D9176E"/>
    <w:rsid w:val="00D920A3"/>
    <w:rsid w:val="00D97CC0"/>
    <w:rsid w:val="00DA5E5A"/>
    <w:rsid w:val="00DB0FDE"/>
    <w:rsid w:val="00DB144E"/>
    <w:rsid w:val="00DB2204"/>
    <w:rsid w:val="00DB7C25"/>
    <w:rsid w:val="00DC028C"/>
    <w:rsid w:val="00DD18BB"/>
    <w:rsid w:val="00DD1D8E"/>
    <w:rsid w:val="00DD483D"/>
    <w:rsid w:val="00DD78A3"/>
    <w:rsid w:val="00DD7AF0"/>
    <w:rsid w:val="00DE43EC"/>
    <w:rsid w:val="00DF02E6"/>
    <w:rsid w:val="00DF0356"/>
    <w:rsid w:val="00DF3530"/>
    <w:rsid w:val="00DF4FDA"/>
    <w:rsid w:val="00E00976"/>
    <w:rsid w:val="00E0222A"/>
    <w:rsid w:val="00E03803"/>
    <w:rsid w:val="00E04D82"/>
    <w:rsid w:val="00E071C3"/>
    <w:rsid w:val="00E07A96"/>
    <w:rsid w:val="00E11957"/>
    <w:rsid w:val="00E12064"/>
    <w:rsid w:val="00E22097"/>
    <w:rsid w:val="00E22499"/>
    <w:rsid w:val="00E24BBB"/>
    <w:rsid w:val="00E24CD5"/>
    <w:rsid w:val="00E253CD"/>
    <w:rsid w:val="00E30B6B"/>
    <w:rsid w:val="00E32B91"/>
    <w:rsid w:val="00E3389D"/>
    <w:rsid w:val="00E35CB1"/>
    <w:rsid w:val="00E37E08"/>
    <w:rsid w:val="00E408B3"/>
    <w:rsid w:val="00E527BC"/>
    <w:rsid w:val="00E57753"/>
    <w:rsid w:val="00E6226D"/>
    <w:rsid w:val="00E62AB7"/>
    <w:rsid w:val="00E63573"/>
    <w:rsid w:val="00E63C62"/>
    <w:rsid w:val="00E65E9C"/>
    <w:rsid w:val="00E71AC6"/>
    <w:rsid w:val="00E71CEE"/>
    <w:rsid w:val="00E74FC2"/>
    <w:rsid w:val="00E75559"/>
    <w:rsid w:val="00E75A85"/>
    <w:rsid w:val="00E763B9"/>
    <w:rsid w:val="00E82094"/>
    <w:rsid w:val="00E86E6B"/>
    <w:rsid w:val="00E956D2"/>
    <w:rsid w:val="00E96955"/>
    <w:rsid w:val="00EA0F72"/>
    <w:rsid w:val="00EA41DC"/>
    <w:rsid w:val="00EA66FE"/>
    <w:rsid w:val="00EA795A"/>
    <w:rsid w:val="00EB77C6"/>
    <w:rsid w:val="00EC0BBF"/>
    <w:rsid w:val="00ED1B30"/>
    <w:rsid w:val="00ED22FF"/>
    <w:rsid w:val="00ED7FC3"/>
    <w:rsid w:val="00EE134E"/>
    <w:rsid w:val="00EE3D45"/>
    <w:rsid w:val="00EE4BA4"/>
    <w:rsid w:val="00F03A17"/>
    <w:rsid w:val="00F0535D"/>
    <w:rsid w:val="00F0764D"/>
    <w:rsid w:val="00F100B7"/>
    <w:rsid w:val="00F10F63"/>
    <w:rsid w:val="00F1140A"/>
    <w:rsid w:val="00F1232E"/>
    <w:rsid w:val="00F12C67"/>
    <w:rsid w:val="00F137F2"/>
    <w:rsid w:val="00F20BB0"/>
    <w:rsid w:val="00F215F5"/>
    <w:rsid w:val="00F31CA3"/>
    <w:rsid w:val="00F362E8"/>
    <w:rsid w:val="00F36403"/>
    <w:rsid w:val="00F405F3"/>
    <w:rsid w:val="00F425D8"/>
    <w:rsid w:val="00F43149"/>
    <w:rsid w:val="00F45AD9"/>
    <w:rsid w:val="00F47B21"/>
    <w:rsid w:val="00F515F0"/>
    <w:rsid w:val="00F520B3"/>
    <w:rsid w:val="00F52C82"/>
    <w:rsid w:val="00F56FFE"/>
    <w:rsid w:val="00F57081"/>
    <w:rsid w:val="00F579D1"/>
    <w:rsid w:val="00F613B9"/>
    <w:rsid w:val="00F6219B"/>
    <w:rsid w:val="00F67FB4"/>
    <w:rsid w:val="00F7301A"/>
    <w:rsid w:val="00F844CB"/>
    <w:rsid w:val="00F9167C"/>
    <w:rsid w:val="00F937F0"/>
    <w:rsid w:val="00F97456"/>
    <w:rsid w:val="00FA7280"/>
    <w:rsid w:val="00FB044F"/>
    <w:rsid w:val="00FB059E"/>
    <w:rsid w:val="00FB3C43"/>
    <w:rsid w:val="00FB6BD7"/>
    <w:rsid w:val="00FC058C"/>
    <w:rsid w:val="00FC26E0"/>
    <w:rsid w:val="00FD42E1"/>
    <w:rsid w:val="00FD4F56"/>
    <w:rsid w:val="00FD5E7A"/>
    <w:rsid w:val="00FE0738"/>
    <w:rsid w:val="00FE5330"/>
    <w:rsid w:val="00FE7150"/>
    <w:rsid w:val="00FF1C73"/>
    <w:rsid w:val="00FF23D2"/>
    <w:rsid w:val="00FF646A"/>
    <w:rsid w:val="00FF7993"/>
    <w:rsid w:val="00FF7BD4"/>
    <w:rsid w:val="04BD8FE9"/>
    <w:rsid w:val="0701D35A"/>
    <w:rsid w:val="079FE5D7"/>
    <w:rsid w:val="08613681"/>
    <w:rsid w:val="1C34858A"/>
    <w:rsid w:val="37749D3D"/>
    <w:rsid w:val="38083546"/>
    <w:rsid w:val="45C34226"/>
    <w:rsid w:val="48678A40"/>
    <w:rsid w:val="50E629DF"/>
    <w:rsid w:val="54B65192"/>
    <w:rsid w:val="662769B3"/>
    <w:rsid w:val="6D9B665A"/>
    <w:rsid w:val="6F1870B3"/>
    <w:rsid w:val="6F9FAA0F"/>
    <w:rsid w:val="7CF4379C"/>
    <w:rsid w:val="7EEB1062"/>
  </w:rsids>
  <w:docVars>
    <w:docVar w:name="__Grammarly_42___1" w:val="H4sIAAAAAAAEAKtWcslP9kxRslIyNDYyszQ2MzU1NDI0NTcyNjFS0lEKTi0uzszPAykwrAUAV+N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006B12A"/>
  <w15:docId w15:val="{C1B533A0-AB05-4887-8DB4-1F965480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2F5F"/>
    <w:pPr>
      <w:widowControl w:val="0"/>
      <w:autoSpaceDE w:val="0"/>
      <w:autoSpaceDN w:val="0"/>
      <w:adjustRightInd w:val="0"/>
    </w:pPr>
    <w:rPr>
      <w:sz w:val="24"/>
      <w:szCs w:val="24"/>
    </w:rPr>
  </w:style>
  <w:style w:type="paragraph" w:styleId="Heading1">
    <w:name w:val="heading 1"/>
    <w:basedOn w:val="Normal"/>
    <w:next w:val="Normal"/>
    <w:link w:val="Heading1Char"/>
    <w:qFormat/>
    <w:rsid w:val="00213F1A"/>
    <w:pPr>
      <w:keepNext/>
      <w:keepLines/>
      <w:numPr>
        <w:numId w:val="4"/>
      </w:numPr>
      <w:spacing w:before="240" w:after="240"/>
      <w:outlineLvl w:val="0"/>
    </w:pPr>
    <w:rPr>
      <w:rFonts w:ascii="Times New Roman Bold" w:hAnsi="Times New Roman Bold" w:eastAsiaTheme="majorEastAsia" w:cstheme="majorBidi"/>
      <w:b/>
      <w:caps/>
      <w:szCs w:val="32"/>
    </w:rPr>
  </w:style>
  <w:style w:type="paragraph" w:styleId="Heading2">
    <w:name w:val="heading 2"/>
    <w:basedOn w:val="Normal"/>
    <w:next w:val="Normal"/>
    <w:link w:val="Heading2Char"/>
    <w:qFormat/>
    <w:rsid w:val="00213F1A"/>
    <w:pPr>
      <w:keepNext/>
      <w:numPr>
        <w:ilvl w:val="1"/>
        <w:numId w:val="4"/>
      </w:numPr>
      <w:tabs>
        <w:tab w:val="left" w:pos="0"/>
      </w:tabs>
      <w:spacing w:before="240" w:after="240"/>
      <w:ind w:left="0"/>
      <w:jc w:val="both"/>
      <w:outlineLvl w:val="1"/>
    </w:pPr>
    <w:rPr>
      <w:b/>
    </w:rPr>
  </w:style>
  <w:style w:type="paragraph" w:styleId="Heading3">
    <w:name w:val="heading 3"/>
    <w:basedOn w:val="Normal"/>
    <w:next w:val="Normal"/>
    <w:link w:val="Heading3Char"/>
    <w:unhideWhenUsed/>
    <w:qFormat/>
    <w:rsid w:val="00213F1A"/>
    <w:pPr>
      <w:keepNext/>
      <w:keepLines/>
      <w:numPr>
        <w:ilvl w:val="2"/>
        <w:numId w:val="4"/>
      </w:numPr>
      <w:spacing w:before="240" w:after="240"/>
      <w:outlineLvl w:val="2"/>
    </w:pPr>
    <w:rPr>
      <w:rFonts w:eastAsiaTheme="majorEastAsia" w:cstheme="majorBidi"/>
      <w:b/>
    </w:rPr>
  </w:style>
  <w:style w:type="paragraph" w:styleId="Heading4">
    <w:name w:val="heading 4"/>
    <w:basedOn w:val="Normal"/>
    <w:next w:val="Normal"/>
    <w:link w:val="Heading4Char"/>
    <w:unhideWhenUsed/>
    <w:qFormat/>
    <w:rsid w:val="00213F1A"/>
    <w:pPr>
      <w:keepNext/>
      <w:keepLines/>
      <w:numPr>
        <w:ilvl w:val="3"/>
        <w:numId w:val="4"/>
      </w:numPr>
      <w:spacing w:before="240" w:after="24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B2F5F"/>
  </w:style>
  <w:style w:type="paragraph" w:customStyle="1" w:styleId="Level1">
    <w:name w:val="Level 1"/>
    <w:basedOn w:val="Normal"/>
    <w:rsid w:val="002B2F5F"/>
    <w:pPr>
      <w:ind w:left="360" w:hanging="360"/>
    </w:pPr>
  </w:style>
  <w:style w:type="paragraph" w:styleId="Footer">
    <w:name w:val="footer"/>
    <w:basedOn w:val="Normal"/>
    <w:link w:val="FooterChar"/>
    <w:uiPriority w:val="99"/>
    <w:rsid w:val="002B2F5F"/>
    <w:pPr>
      <w:tabs>
        <w:tab w:val="center" w:pos="4320"/>
        <w:tab w:val="right" w:pos="8640"/>
      </w:tabs>
    </w:pPr>
  </w:style>
  <w:style w:type="character" w:styleId="PageNumber">
    <w:name w:val="page number"/>
    <w:basedOn w:val="DefaultParagraphFont"/>
    <w:rsid w:val="002B2F5F"/>
  </w:style>
  <w:style w:type="paragraph" w:styleId="FootnoteText">
    <w:name w:val="footnote text"/>
    <w:basedOn w:val="Normal"/>
    <w:link w:val="FootnoteTextChar"/>
    <w:uiPriority w:val="99"/>
    <w:semiHidden/>
    <w:rsid w:val="002B2F5F"/>
    <w:rPr>
      <w:rFonts w:ascii="Courier" w:hAnsi="Courier"/>
      <w:sz w:val="20"/>
      <w:szCs w:val="20"/>
    </w:rPr>
  </w:style>
  <w:style w:type="paragraph" w:styleId="BalloonText">
    <w:name w:val="Balloon Text"/>
    <w:basedOn w:val="Normal"/>
    <w:semiHidden/>
    <w:rsid w:val="0003767E"/>
    <w:rPr>
      <w:rFonts w:ascii="Tahoma" w:hAnsi="Tahoma" w:cs="Tahoma"/>
      <w:sz w:val="16"/>
      <w:szCs w:val="16"/>
    </w:rPr>
  </w:style>
  <w:style w:type="character" w:styleId="Emphasis">
    <w:name w:val="Emphasis"/>
    <w:qFormat/>
    <w:rsid w:val="00856C39"/>
    <w:rPr>
      <w:i/>
      <w:iCs/>
    </w:rPr>
  </w:style>
  <w:style w:type="character" w:styleId="CommentReference">
    <w:name w:val="annotation reference"/>
    <w:basedOn w:val="DefaultParagraphFont"/>
    <w:rsid w:val="009F0B5E"/>
    <w:rPr>
      <w:sz w:val="16"/>
      <w:szCs w:val="16"/>
    </w:rPr>
  </w:style>
  <w:style w:type="paragraph" w:styleId="CommentText">
    <w:name w:val="annotation text"/>
    <w:basedOn w:val="Normal"/>
    <w:link w:val="CommentTextChar"/>
    <w:rsid w:val="009F0B5E"/>
    <w:rPr>
      <w:sz w:val="20"/>
      <w:szCs w:val="20"/>
    </w:rPr>
  </w:style>
  <w:style w:type="character" w:customStyle="1" w:styleId="CommentTextChar">
    <w:name w:val="Comment Text Char"/>
    <w:basedOn w:val="DefaultParagraphFont"/>
    <w:link w:val="CommentText"/>
    <w:rsid w:val="009F0B5E"/>
  </w:style>
  <w:style w:type="paragraph" w:styleId="CommentSubject">
    <w:name w:val="annotation subject"/>
    <w:basedOn w:val="CommentText"/>
    <w:next w:val="CommentText"/>
    <w:link w:val="CommentSubjectChar"/>
    <w:rsid w:val="009F0B5E"/>
    <w:rPr>
      <w:b/>
      <w:bCs/>
    </w:rPr>
  </w:style>
  <w:style w:type="character" w:customStyle="1" w:styleId="CommentSubjectChar">
    <w:name w:val="Comment Subject Char"/>
    <w:basedOn w:val="CommentTextChar"/>
    <w:link w:val="CommentSubject"/>
    <w:rsid w:val="009F0B5E"/>
    <w:rPr>
      <w:b/>
      <w:bCs/>
    </w:rPr>
  </w:style>
  <w:style w:type="paragraph" w:styleId="ListParagraph">
    <w:name w:val="List Paragraph"/>
    <w:basedOn w:val="Normal"/>
    <w:uiPriority w:val="34"/>
    <w:qFormat/>
    <w:rsid w:val="002E72C3"/>
    <w:pPr>
      <w:ind w:left="720"/>
      <w:contextualSpacing/>
    </w:pPr>
  </w:style>
  <w:style w:type="paragraph" w:styleId="Header">
    <w:name w:val="header"/>
    <w:basedOn w:val="Normal"/>
    <w:link w:val="HeaderChar"/>
    <w:uiPriority w:val="99"/>
    <w:rsid w:val="00B57B7F"/>
    <w:pPr>
      <w:tabs>
        <w:tab w:val="center" w:pos="4680"/>
        <w:tab w:val="right" w:pos="9360"/>
      </w:tabs>
    </w:pPr>
  </w:style>
  <w:style w:type="character" w:customStyle="1" w:styleId="HeaderChar">
    <w:name w:val="Header Char"/>
    <w:basedOn w:val="DefaultParagraphFont"/>
    <w:link w:val="Header"/>
    <w:uiPriority w:val="99"/>
    <w:rsid w:val="00B57B7F"/>
    <w:rPr>
      <w:sz w:val="24"/>
      <w:szCs w:val="24"/>
    </w:rPr>
  </w:style>
  <w:style w:type="character" w:customStyle="1" w:styleId="FooterChar">
    <w:name w:val="Footer Char"/>
    <w:basedOn w:val="DefaultParagraphFont"/>
    <w:link w:val="Footer"/>
    <w:uiPriority w:val="99"/>
    <w:rsid w:val="00661CA8"/>
    <w:rPr>
      <w:sz w:val="24"/>
      <w:szCs w:val="24"/>
    </w:rPr>
  </w:style>
  <w:style w:type="character" w:styleId="Hyperlink">
    <w:name w:val="Hyperlink"/>
    <w:unhideWhenUsed/>
    <w:rsid w:val="00F9167C"/>
    <w:rPr>
      <w:color w:val="0000FF"/>
      <w:u w:val="single"/>
    </w:rPr>
  </w:style>
  <w:style w:type="character" w:styleId="FollowedHyperlink">
    <w:name w:val="FollowedHyperlink"/>
    <w:basedOn w:val="DefaultParagraphFont"/>
    <w:rsid w:val="000015E9"/>
    <w:rPr>
      <w:color w:val="800080" w:themeColor="followedHyperlink"/>
      <w:u w:val="single"/>
    </w:rPr>
  </w:style>
  <w:style w:type="character" w:customStyle="1" w:styleId="FootnoteTextChar">
    <w:name w:val="Footnote Text Char"/>
    <w:basedOn w:val="DefaultParagraphFont"/>
    <w:link w:val="FootnoteText"/>
    <w:uiPriority w:val="99"/>
    <w:semiHidden/>
    <w:rsid w:val="006F7132"/>
    <w:rPr>
      <w:rFonts w:ascii="Courier" w:hAnsi="Courier"/>
    </w:rPr>
  </w:style>
  <w:style w:type="table" w:styleId="TableGrid">
    <w:name w:val="Table Grid"/>
    <w:basedOn w:val="TableNormal"/>
    <w:rsid w:val="00CC0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73251"/>
    <w:rPr>
      <w:sz w:val="24"/>
      <w:szCs w:val="24"/>
    </w:rPr>
  </w:style>
  <w:style w:type="character" w:customStyle="1" w:styleId="Heading1Char">
    <w:name w:val="Heading 1 Char"/>
    <w:basedOn w:val="DefaultParagraphFont"/>
    <w:link w:val="Heading1"/>
    <w:rsid w:val="00213F1A"/>
    <w:rPr>
      <w:rFonts w:ascii="Times New Roman Bold" w:hAnsi="Times New Roman Bold" w:eastAsiaTheme="majorEastAsia" w:cstheme="majorBidi"/>
      <w:b/>
      <w:caps/>
      <w:sz w:val="24"/>
      <w:szCs w:val="32"/>
    </w:rPr>
  </w:style>
  <w:style w:type="character" w:customStyle="1" w:styleId="Heading2Char">
    <w:name w:val="Heading 2 Char"/>
    <w:basedOn w:val="DefaultParagraphFont"/>
    <w:link w:val="Heading2"/>
    <w:rsid w:val="00213F1A"/>
    <w:rPr>
      <w:b/>
      <w:sz w:val="24"/>
      <w:szCs w:val="24"/>
    </w:rPr>
  </w:style>
  <w:style w:type="character" w:customStyle="1" w:styleId="Heading3Char">
    <w:name w:val="Heading 3 Char"/>
    <w:basedOn w:val="DefaultParagraphFont"/>
    <w:link w:val="Heading3"/>
    <w:rsid w:val="00213F1A"/>
    <w:rPr>
      <w:rFonts w:eastAsiaTheme="majorEastAsia" w:cstheme="majorBidi"/>
      <w:b/>
      <w:sz w:val="24"/>
      <w:szCs w:val="24"/>
    </w:rPr>
  </w:style>
  <w:style w:type="character" w:customStyle="1" w:styleId="Heading4Char">
    <w:name w:val="Heading 4 Char"/>
    <w:basedOn w:val="DefaultParagraphFont"/>
    <w:link w:val="Heading4"/>
    <w:rsid w:val="00213F1A"/>
    <w:rPr>
      <w:rFonts w:eastAsiaTheme="majorEastAsia" w:cstheme="majorBidi"/>
      <w:b/>
      <w:i/>
      <w:iCs/>
      <w:sz w:val="24"/>
      <w:szCs w:val="24"/>
    </w:rPr>
  </w:style>
  <w:style w:type="paragraph" w:styleId="ListBullet">
    <w:name w:val="List Bullet"/>
    <w:basedOn w:val="Normal"/>
    <w:rsid w:val="00213F1A"/>
    <w:pPr>
      <w:numPr>
        <w:numId w:val="5"/>
      </w:numPr>
      <w:spacing w:before="240" w:after="240"/>
    </w:pPr>
  </w:style>
  <w:style w:type="paragraph" w:styleId="BodyText">
    <w:name w:val="Body Text"/>
    <w:basedOn w:val="Normal"/>
    <w:link w:val="BodyTextChar"/>
    <w:qFormat/>
    <w:rsid w:val="008C1F83"/>
    <w:pPr>
      <w:spacing w:before="240" w:after="240"/>
    </w:pPr>
  </w:style>
  <w:style w:type="character" w:customStyle="1" w:styleId="BodyTextChar">
    <w:name w:val="Body Text Char"/>
    <w:basedOn w:val="DefaultParagraphFont"/>
    <w:link w:val="BodyText"/>
    <w:rsid w:val="008C1F83"/>
    <w:rPr>
      <w:sz w:val="24"/>
      <w:szCs w:val="24"/>
    </w:rPr>
  </w:style>
  <w:style w:type="character" w:customStyle="1" w:styleId="normaltextrun">
    <w:name w:val="normaltextrun"/>
    <w:basedOn w:val="DefaultParagraphFont"/>
    <w:rsid w:val="009138F1"/>
  </w:style>
  <w:style w:type="character" w:customStyle="1" w:styleId="eop">
    <w:name w:val="eop"/>
    <w:basedOn w:val="DefaultParagraphFont"/>
    <w:rsid w:val="009138F1"/>
  </w:style>
  <w:style w:type="character" w:styleId="UnresolvedMention">
    <w:name w:val="Unresolved Mention"/>
    <w:basedOn w:val="DefaultParagraphFont"/>
    <w:uiPriority w:val="99"/>
    <w:semiHidden/>
    <w:unhideWhenUsed/>
    <w:rsid w:val="00E12064"/>
    <w:rPr>
      <w:color w:val="605E5C"/>
      <w:shd w:val="clear" w:color="auto" w:fill="E1DFDD"/>
    </w:rPr>
  </w:style>
  <w:style w:type="character" w:styleId="Mention">
    <w:name w:val="Mention"/>
    <w:basedOn w:val="DefaultParagraphFont"/>
    <w:uiPriority w:val="99"/>
    <w:unhideWhenUsed/>
    <w:rsid w:val="00B247D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oes/tables.htm" TargetMode="External" /><Relationship Id="rId11" Type="http://schemas.openxmlformats.org/officeDocument/2006/relationships/hyperlink" Target="https://www.bls.gov/news.release/archives/ecec_03132024.htm"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osha.gov/pls/oshaweb/mechanical.html"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data.bls.gov/gqt/InitialPage" TargetMode="External" /><Relationship Id="rId2" Type="http://schemas.openxmlformats.org/officeDocument/2006/relationships/hyperlink" Target="https://www.opm.gov/policy-data-oversight/pay-leave/salaries-wages/salary-tables/pdf/2024/GS_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9da94e7bb9204975da102e2b595a3101">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4f2a04e24f5fe9e88fac19efbaa47e8f"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74CA85-333D-4CE1-89FE-099A1BF6547B}">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2.xml><?xml version="1.0" encoding="utf-8"?>
<ds:datastoreItem xmlns:ds="http://schemas.openxmlformats.org/officeDocument/2006/customXml" ds:itemID="{CFCD4349-B130-4B49-A99F-2DAD12E20912}">
  <ds:schemaRefs>
    <ds:schemaRef ds:uri="http://schemas.openxmlformats.org/officeDocument/2006/bibliography"/>
  </ds:schemaRefs>
</ds:datastoreItem>
</file>

<file path=customXml/itemProps3.xml><?xml version="1.0" encoding="utf-8"?>
<ds:datastoreItem xmlns:ds="http://schemas.openxmlformats.org/officeDocument/2006/customXml" ds:itemID="{E4A854FA-3126-4A52-873F-670868EBC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113BCE-D9D4-49A2-8B57-C74B24220B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302</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OSHA</Company>
  <LinksUpToDate>false</LinksUpToDate>
  <CharactersWithSpaces>2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Theda Kenney</dc:creator>
  <cp:lastModifiedBy>Cannon, Belinda - OSHA</cp:lastModifiedBy>
  <cp:revision>2</cp:revision>
  <cp:lastPrinted>2018-10-30T23:02:00Z</cp:lastPrinted>
  <dcterms:created xsi:type="dcterms:W3CDTF">2024-12-06T14:36:00Z</dcterms:created>
  <dcterms:modified xsi:type="dcterms:W3CDTF">2024-12-0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